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0BAD68" w14:textId="77777777" w:rsidR="00A77F02" w:rsidRDefault="00A77F02" w:rsidP="00862194">
      <w:pPr>
        <w:spacing w:after="0" w:line="240" w:lineRule="auto"/>
        <w:jc w:val="center"/>
        <w:rPr>
          <w:rFonts w:ascii="Baskerville Old Face" w:hAnsi="Baskerville Old Face" w:cs="Arial"/>
          <w:b/>
          <w:color w:val="003057"/>
          <w:sz w:val="44"/>
        </w:rPr>
        <w:sectPr w:rsidR="00A77F02" w:rsidSect="00B27A03">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titlePg/>
          <w:docGrid w:linePitch="360"/>
        </w:sectPr>
      </w:pPr>
    </w:p>
    <w:p w14:paraId="24ECC76A" w14:textId="77777777" w:rsidR="00B75CB2" w:rsidRPr="00095BF9" w:rsidRDefault="00B75CB2" w:rsidP="00095BF9">
      <w:pPr>
        <w:spacing w:after="0" w:line="240" w:lineRule="auto"/>
        <w:rPr>
          <w:rFonts w:ascii="Arial" w:hAnsi="Arial" w:cs="Arial"/>
          <w:sz w:val="20"/>
          <w:szCs w:val="20"/>
        </w:rPr>
      </w:pPr>
    </w:p>
    <w:tbl>
      <w:tblPr>
        <w:tblpPr w:leftFromText="187" w:rightFromText="187" w:vertAnchor="page" w:horzAnchor="margin" w:tblpXSpec="center" w:tblpY="300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476"/>
      </w:tblGrid>
      <w:tr w:rsidR="00CF2520" w14:paraId="7DFAF65D" w14:textId="77777777" w:rsidTr="00CF2520">
        <w:sdt>
          <w:sdtPr>
            <w:rPr>
              <w:color w:val="2E74B5" w:themeColor="accent1" w:themeShade="BF"/>
              <w:sz w:val="24"/>
              <w:szCs w:val="24"/>
            </w:rPr>
            <w:alias w:val="Company"/>
            <w:id w:val="13406915"/>
            <w:placeholder>
              <w:docPart w:val="5EA426F7AFAA4351A67CF0A8E12262BF"/>
            </w:placeholder>
            <w:dataBinding w:prefixMappings="xmlns:ns0='http://schemas.openxmlformats.org/officeDocument/2006/extended-properties'" w:xpath="/ns0:Properties[1]/ns0:Company[1]" w:storeItemID="{6668398D-A668-4E3E-A5EB-62B293D839F1}"/>
            <w:text/>
          </w:sdtPr>
          <w:sdtContent>
            <w:tc>
              <w:tcPr>
                <w:tcW w:w="7476" w:type="dxa"/>
                <w:tcMar>
                  <w:top w:w="216" w:type="dxa"/>
                  <w:left w:w="115" w:type="dxa"/>
                  <w:bottom w:w="216" w:type="dxa"/>
                  <w:right w:w="115" w:type="dxa"/>
                </w:tcMar>
              </w:tcPr>
              <w:p w14:paraId="2AAB0566" w14:textId="45B82D9F" w:rsidR="00CF2520" w:rsidRDefault="00CF2520" w:rsidP="00CF2520">
                <w:pPr>
                  <w:pStyle w:val="NoSpacing"/>
                  <w:rPr>
                    <w:color w:val="2E74B5" w:themeColor="accent1" w:themeShade="BF"/>
                    <w:sz w:val="24"/>
                  </w:rPr>
                </w:pPr>
                <w:r>
                  <w:rPr>
                    <w:color w:val="2E74B5" w:themeColor="accent1" w:themeShade="BF"/>
                    <w:sz w:val="24"/>
                    <w:szCs w:val="24"/>
                  </w:rPr>
                  <w:t>[</w:t>
                </w:r>
                <w:r w:rsidR="00C92ABD">
                  <w:rPr>
                    <w:color w:val="2E74B5" w:themeColor="accent1" w:themeShade="BF"/>
                    <w:sz w:val="24"/>
                    <w:szCs w:val="24"/>
                  </w:rPr>
                  <w:t>Pendleton Innovation</w:t>
                </w:r>
                <w:r>
                  <w:rPr>
                    <w:color w:val="2E74B5" w:themeColor="accent1" w:themeShade="BF"/>
                    <w:sz w:val="24"/>
                    <w:szCs w:val="24"/>
                  </w:rPr>
                  <w:t>]</w:t>
                </w:r>
              </w:p>
            </w:tc>
          </w:sdtContent>
        </w:sdt>
      </w:tr>
      <w:tr w:rsidR="00CF2520" w14:paraId="2DDCC325" w14:textId="77777777" w:rsidTr="00CF2520">
        <w:tc>
          <w:tcPr>
            <w:tcW w:w="7476" w:type="dxa"/>
          </w:tcPr>
          <w:sdt>
            <w:sdtPr>
              <w:rPr>
                <w:rFonts w:asciiTheme="majorHAnsi" w:eastAsiaTheme="majorEastAsia" w:hAnsiTheme="majorHAnsi" w:cstheme="majorBidi"/>
                <w:color w:val="5B9BD5" w:themeColor="accent1"/>
                <w:sz w:val="88"/>
                <w:szCs w:val="88"/>
              </w:rPr>
              <w:alias w:val="Title"/>
              <w:id w:val="13406919"/>
              <w:placeholder>
                <w:docPart w:val="6A251316090E4928B258D1F149D459BC"/>
              </w:placeholder>
              <w:dataBinding w:prefixMappings="xmlns:ns0='http://schemas.openxmlformats.org/package/2006/metadata/core-properties' xmlns:ns1='http://purl.org/dc/elements/1.1/'" w:xpath="/ns0:coreProperties[1]/ns1:title[1]" w:storeItemID="{6C3C8BC8-F283-45AE-878A-BAB7291924A1}"/>
              <w:text/>
            </w:sdtPr>
            <w:sdtContent>
              <w:p w14:paraId="1FCA4599" w14:textId="26C69CBE" w:rsidR="00CF2520" w:rsidRDefault="00E92D48" w:rsidP="00CF2520">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D284 -Software Engineering</w:t>
                </w:r>
              </w:p>
            </w:sdtContent>
          </w:sdt>
        </w:tc>
      </w:tr>
      <w:tr w:rsidR="00CF2520" w14:paraId="2278BCB9" w14:textId="77777777" w:rsidTr="00CF2520">
        <w:sdt>
          <w:sdtPr>
            <w:rPr>
              <w:color w:val="2E74B5" w:themeColor="accent1" w:themeShade="BF"/>
              <w:sz w:val="24"/>
              <w:szCs w:val="24"/>
            </w:rPr>
            <w:alias w:val="Subtitle"/>
            <w:id w:val="13406923"/>
            <w:placeholder>
              <w:docPart w:val="18C33A2590F04869BDC38C7C71D00865"/>
            </w:placeholder>
            <w:dataBinding w:prefixMappings="xmlns:ns0='http://schemas.openxmlformats.org/package/2006/metadata/core-properties' xmlns:ns1='http://purl.org/dc/elements/1.1/'" w:xpath="/ns0:coreProperties[1]/ns1:subject[1]" w:storeItemID="{6C3C8BC8-F283-45AE-878A-BAB7291924A1}"/>
            <w:text/>
          </w:sdtPr>
          <w:sdtContent>
            <w:tc>
              <w:tcPr>
                <w:tcW w:w="7476" w:type="dxa"/>
                <w:tcMar>
                  <w:top w:w="216" w:type="dxa"/>
                  <w:left w:w="115" w:type="dxa"/>
                  <w:bottom w:w="216" w:type="dxa"/>
                  <w:right w:w="115" w:type="dxa"/>
                </w:tcMar>
              </w:tcPr>
              <w:p w14:paraId="09371DA3" w14:textId="0AEBE16E" w:rsidR="00CF2520" w:rsidRDefault="00CF2520" w:rsidP="00CF2520">
                <w:pPr>
                  <w:pStyle w:val="NoSpacing"/>
                  <w:rPr>
                    <w:color w:val="2E74B5" w:themeColor="accent1" w:themeShade="BF"/>
                    <w:sz w:val="24"/>
                  </w:rPr>
                </w:pPr>
                <w:r>
                  <w:rPr>
                    <w:color w:val="2E74B5" w:themeColor="accent1" w:themeShade="BF"/>
                    <w:sz w:val="24"/>
                    <w:szCs w:val="24"/>
                  </w:rPr>
                  <w:t>[</w:t>
                </w:r>
                <w:r w:rsidR="00C92ABD">
                  <w:rPr>
                    <w:color w:val="2E74B5" w:themeColor="accent1" w:themeShade="BF"/>
                    <w:sz w:val="24"/>
                    <w:szCs w:val="24"/>
                  </w:rPr>
                  <w:t>CRM Requirements</w:t>
                </w:r>
                <w:r>
                  <w:rPr>
                    <w:color w:val="2E74B5" w:themeColor="accent1" w:themeShade="BF"/>
                    <w:sz w:val="24"/>
                    <w:szCs w:val="24"/>
                  </w:rPr>
                  <w:t>]</w:t>
                </w:r>
              </w:p>
            </w:tc>
          </w:sdtContent>
        </w:sdt>
      </w:tr>
    </w:tbl>
    <w:tbl>
      <w:tblPr>
        <w:tblpPr w:leftFromText="187" w:rightFromText="187" w:vertAnchor="page" w:horzAnchor="margin" w:tblpXSpec="center" w:tblpY="11761"/>
        <w:tblW w:w="3857" w:type="pct"/>
        <w:tblLook w:val="04A0" w:firstRow="1" w:lastRow="0" w:firstColumn="1" w:lastColumn="0" w:noHBand="0" w:noVBand="1"/>
      </w:tblPr>
      <w:tblGrid>
        <w:gridCol w:w="7220"/>
      </w:tblGrid>
      <w:tr w:rsidR="00CF2520" w14:paraId="0B52BF14" w14:textId="77777777" w:rsidTr="00CF2520">
        <w:tc>
          <w:tcPr>
            <w:tcW w:w="7220" w:type="dxa"/>
            <w:tcMar>
              <w:top w:w="216" w:type="dxa"/>
              <w:left w:w="115" w:type="dxa"/>
              <w:bottom w:w="216" w:type="dxa"/>
              <w:right w:w="115" w:type="dxa"/>
            </w:tcMar>
          </w:tcPr>
          <w:sdt>
            <w:sdtPr>
              <w:rPr>
                <w:color w:val="5B9BD5" w:themeColor="accent1"/>
                <w:sz w:val="28"/>
                <w:szCs w:val="28"/>
              </w:rPr>
              <w:alias w:val="Author"/>
              <w:id w:val="13406928"/>
              <w:placeholder>
                <w:docPart w:val="5BC671AF45FD4E21A1D7C99768C8535D"/>
              </w:placeholder>
              <w:dataBinding w:prefixMappings="xmlns:ns0='http://schemas.openxmlformats.org/package/2006/metadata/core-properties' xmlns:ns1='http://purl.org/dc/elements/1.1/'" w:xpath="/ns0:coreProperties[1]/ns1:creator[1]" w:storeItemID="{6C3C8BC8-F283-45AE-878A-BAB7291924A1}"/>
              <w:text/>
            </w:sdtPr>
            <w:sdtContent>
              <w:p w14:paraId="0CECDC21" w14:textId="21025359" w:rsidR="00CF2520" w:rsidRDefault="00CF2520" w:rsidP="00CF2520">
                <w:pPr>
                  <w:pStyle w:val="NoSpacing"/>
                  <w:rPr>
                    <w:color w:val="5B9BD5" w:themeColor="accent1"/>
                    <w:sz w:val="28"/>
                    <w:szCs w:val="28"/>
                  </w:rPr>
                </w:pPr>
                <w:r>
                  <w:rPr>
                    <w:color w:val="5B9BD5" w:themeColor="accent1"/>
                    <w:sz w:val="28"/>
                    <w:szCs w:val="28"/>
                  </w:rPr>
                  <w:t>[</w:t>
                </w:r>
                <w:r w:rsidR="00C92ABD">
                  <w:rPr>
                    <w:color w:val="5B9BD5" w:themeColor="accent1"/>
                    <w:sz w:val="28"/>
                    <w:szCs w:val="28"/>
                  </w:rPr>
                  <w:t>Trayvonious Pendleton</w:t>
                </w:r>
                <w:r>
                  <w:rPr>
                    <w:color w:val="5B9BD5" w:themeColor="accent1"/>
                    <w:sz w:val="28"/>
                    <w:szCs w:val="28"/>
                  </w:rPr>
                  <w:t>]</w:t>
                </w:r>
              </w:p>
            </w:sdtContent>
          </w:sdt>
          <w:sdt>
            <w:sdtPr>
              <w:rPr>
                <w:color w:val="5B9BD5" w:themeColor="accent1"/>
                <w:sz w:val="28"/>
                <w:szCs w:val="28"/>
              </w:rPr>
              <w:alias w:val="Date"/>
              <w:tag w:val="Date"/>
              <w:id w:val="13406932"/>
              <w:placeholder>
                <w:docPart w:val="1F7A9D589A5E4B4A9D8C03256AA4E890"/>
              </w:placeholder>
              <w:dataBinding w:prefixMappings="xmlns:ns0='http://schemas.microsoft.com/office/2006/coverPageProps'" w:xpath="/ns0:CoverPageProperties[1]/ns0:PublishDate[1]" w:storeItemID="{55AF091B-3C7A-41E3-B477-F2FDAA23CFDA}"/>
              <w:date w:fullDate="2024-08-30T00:00:00Z">
                <w:dateFormat w:val="M-d-yyyy"/>
                <w:lid w:val="en-US"/>
                <w:storeMappedDataAs w:val="dateTime"/>
                <w:calendar w:val="gregorian"/>
              </w:date>
            </w:sdtPr>
            <w:sdtContent>
              <w:p w14:paraId="75C58612" w14:textId="3E656162" w:rsidR="00CF2520" w:rsidRDefault="00C92ABD" w:rsidP="00CF2520">
                <w:pPr>
                  <w:pStyle w:val="NoSpacing"/>
                  <w:rPr>
                    <w:color w:val="5B9BD5" w:themeColor="accent1"/>
                    <w:sz w:val="28"/>
                    <w:szCs w:val="28"/>
                  </w:rPr>
                </w:pPr>
                <w:r>
                  <w:rPr>
                    <w:color w:val="5B9BD5" w:themeColor="accent1"/>
                    <w:sz w:val="28"/>
                    <w:szCs w:val="28"/>
                  </w:rPr>
                  <w:t>8-30-2024</w:t>
                </w:r>
              </w:p>
            </w:sdtContent>
          </w:sdt>
          <w:p w14:paraId="35B56790" w14:textId="340F7DAB" w:rsidR="00CF2520" w:rsidRDefault="00CF2520" w:rsidP="00CF2520">
            <w:pPr>
              <w:pStyle w:val="NoSpacing"/>
              <w:rPr>
                <w:color w:val="5B9BD5" w:themeColor="accent1"/>
              </w:rPr>
            </w:pPr>
            <w:r>
              <w:rPr>
                <w:color w:val="5B9BD5" w:themeColor="accent1"/>
              </w:rPr>
              <w:t xml:space="preserve">[Version </w:t>
            </w:r>
            <w:r w:rsidR="000A73B8">
              <w:rPr>
                <w:color w:val="5B9BD5" w:themeColor="accent1"/>
              </w:rPr>
              <w:t>XX</w:t>
            </w:r>
            <w:r>
              <w:rPr>
                <w:color w:val="5B9BD5" w:themeColor="accent1"/>
              </w:rPr>
              <w:t>]</w:t>
            </w:r>
          </w:p>
        </w:tc>
      </w:tr>
    </w:tbl>
    <w:sdt>
      <w:sdtPr>
        <w:rPr>
          <w:rFonts w:eastAsiaTheme="minorEastAsia"/>
          <w:caps/>
          <w:color w:val="FFFFFF" w:themeColor="background1"/>
          <w:spacing w:val="15"/>
        </w:rPr>
        <w:id w:val="1720092852"/>
        <w:docPartObj>
          <w:docPartGallery w:val="Cover Pages"/>
          <w:docPartUnique/>
        </w:docPartObj>
      </w:sdtPr>
      <w:sdtContent>
        <w:p w14:paraId="00792BD9" w14:textId="77777777" w:rsidR="00CF2520" w:rsidRDefault="00CF2520" w:rsidP="00CF2520"/>
        <w:p w14:paraId="4393E58B" w14:textId="77777777" w:rsidR="00CF2520" w:rsidRDefault="00CF2520" w:rsidP="00CF2520">
          <w:pPr>
            <w:pStyle w:val="Heading1"/>
          </w:pPr>
          <w:r>
            <w:br w:type="page"/>
          </w:r>
        </w:p>
      </w:sdtContent>
    </w:sdt>
    <w:sdt>
      <w:sdtPr>
        <w:rPr>
          <w:rFonts w:eastAsiaTheme="minorHAnsi"/>
          <w:caps w:val="0"/>
          <w:color w:val="auto"/>
          <w:spacing w:val="0"/>
        </w:rPr>
        <w:id w:val="1701593952"/>
        <w:docPartObj>
          <w:docPartGallery w:val="Table of Contents"/>
          <w:docPartUnique/>
        </w:docPartObj>
      </w:sdtPr>
      <w:sdtEndPr>
        <w:rPr>
          <w:b/>
          <w:bCs/>
          <w:noProof/>
        </w:rPr>
      </w:sdtEndPr>
      <w:sdtContent>
        <w:p w14:paraId="6F9CBBDA" w14:textId="7084D399" w:rsidR="0032008B" w:rsidRDefault="0032008B">
          <w:pPr>
            <w:pStyle w:val="TOCHeading"/>
          </w:pPr>
          <w:r>
            <w:t>Contents</w:t>
          </w:r>
        </w:p>
        <w:p w14:paraId="66D84DCC" w14:textId="0FF42407" w:rsidR="007C0B19" w:rsidRPr="00E9144E" w:rsidRDefault="0032008B" w:rsidP="00E9144E">
          <w:pPr>
            <w:pStyle w:val="TOC1"/>
            <w:rPr>
              <w:noProof/>
              <w:sz w:val="22"/>
              <w:szCs w:val="22"/>
            </w:rPr>
          </w:pPr>
          <w:r>
            <w:fldChar w:fldCharType="begin"/>
          </w:r>
          <w:r>
            <w:instrText xml:space="preserve"> TOC \o "1-3" \h \z \u </w:instrText>
          </w:r>
          <w:r>
            <w:fldChar w:fldCharType="separate"/>
          </w:r>
          <w:hyperlink w:anchor="_Toc117147385" w:history="1">
            <w:r w:rsidR="007C0B19" w:rsidRPr="00633552">
              <w:rPr>
                <w:rStyle w:val="Hyperlink"/>
                <w:noProof/>
                <w:sz w:val="22"/>
                <w:szCs w:val="22"/>
              </w:rPr>
              <w:t>A.</w:t>
            </w:r>
            <w:r w:rsidR="007C0B19" w:rsidRPr="00E9144E">
              <w:rPr>
                <w:noProof/>
                <w:sz w:val="22"/>
                <w:szCs w:val="22"/>
              </w:rPr>
              <w:tab/>
            </w:r>
            <w:r w:rsidR="007C0B19" w:rsidRPr="00633552">
              <w:rPr>
                <w:rStyle w:val="Hyperlink"/>
                <w:noProof/>
                <w:sz w:val="22"/>
                <w:szCs w:val="22"/>
              </w:rPr>
              <w:t>Introduction</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5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32D888B" w14:textId="696CC03E" w:rsidR="007C0B19" w:rsidRPr="00E9144E" w:rsidRDefault="00000000" w:rsidP="00E9144E">
          <w:pPr>
            <w:pStyle w:val="TOC1"/>
            <w:rPr>
              <w:noProof/>
              <w:sz w:val="22"/>
              <w:szCs w:val="22"/>
            </w:rPr>
          </w:pPr>
          <w:hyperlink w:anchor="_Toc117147386" w:history="1">
            <w:r w:rsidR="007C0B19" w:rsidRPr="00633552">
              <w:rPr>
                <w:rStyle w:val="Hyperlink"/>
                <w:noProof/>
                <w:sz w:val="22"/>
                <w:szCs w:val="22"/>
              </w:rPr>
              <w:t>A1. Introduction and Purpose Statement</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6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54DBF285" w14:textId="0C1803FC" w:rsidR="007C0B19" w:rsidRPr="00E9144E" w:rsidRDefault="00000000" w:rsidP="00E9144E">
          <w:pPr>
            <w:pStyle w:val="TOC1"/>
            <w:rPr>
              <w:noProof/>
              <w:sz w:val="22"/>
              <w:szCs w:val="22"/>
            </w:rPr>
          </w:pPr>
          <w:hyperlink w:anchor="_Toc117147387" w:history="1">
            <w:r w:rsidR="007C0B19" w:rsidRPr="00633552">
              <w:rPr>
                <w:rStyle w:val="Hyperlink"/>
                <w:noProof/>
                <w:sz w:val="22"/>
                <w:szCs w:val="22"/>
              </w:rPr>
              <w:t>A2. Overview of the Problem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7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4F3B0BC" w14:textId="105D9EE2" w:rsidR="007C0B19" w:rsidRPr="00E9144E" w:rsidRDefault="00000000" w:rsidP="00E9144E">
          <w:pPr>
            <w:pStyle w:val="TOC1"/>
            <w:rPr>
              <w:noProof/>
              <w:sz w:val="22"/>
              <w:szCs w:val="22"/>
            </w:rPr>
          </w:pPr>
          <w:hyperlink w:anchor="_Toc117147388" w:history="1">
            <w:r w:rsidR="007C0B19" w:rsidRPr="00633552">
              <w:rPr>
                <w:rStyle w:val="Hyperlink"/>
                <w:noProof/>
                <w:sz w:val="22"/>
                <w:szCs w:val="22"/>
              </w:rPr>
              <w:t>A3. Goals and Objectiv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8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63CFDCA9" w14:textId="72A510C0" w:rsidR="007C0B19" w:rsidRPr="00E9144E" w:rsidRDefault="00000000" w:rsidP="00E9144E">
          <w:pPr>
            <w:pStyle w:val="TOC1"/>
            <w:rPr>
              <w:noProof/>
              <w:sz w:val="22"/>
              <w:szCs w:val="22"/>
            </w:rPr>
          </w:pPr>
          <w:hyperlink w:anchor="_Toc117147389" w:history="1">
            <w:r w:rsidR="007C0B19" w:rsidRPr="00633552">
              <w:rPr>
                <w:rStyle w:val="Hyperlink"/>
                <w:noProof/>
                <w:sz w:val="22"/>
                <w:szCs w:val="22"/>
              </w:rPr>
              <w:t>A4. Prerequisit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9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38511A5C" w14:textId="41808EFC" w:rsidR="007C0B19" w:rsidRPr="00E9144E" w:rsidRDefault="00000000" w:rsidP="00E9144E">
          <w:pPr>
            <w:pStyle w:val="TOC1"/>
            <w:rPr>
              <w:noProof/>
              <w:sz w:val="22"/>
              <w:szCs w:val="22"/>
            </w:rPr>
          </w:pPr>
          <w:hyperlink w:anchor="_Toc117147390" w:history="1">
            <w:r w:rsidR="007C0B19" w:rsidRPr="00633552">
              <w:rPr>
                <w:rStyle w:val="Hyperlink"/>
                <w:noProof/>
                <w:sz w:val="22"/>
                <w:szCs w:val="22"/>
              </w:rPr>
              <w:t>A5. Scope</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0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A6D0288" w14:textId="7BFA2F7C" w:rsidR="007C0B19" w:rsidRPr="00E9144E" w:rsidRDefault="00000000" w:rsidP="00E9144E">
          <w:pPr>
            <w:pStyle w:val="TOC1"/>
            <w:rPr>
              <w:noProof/>
              <w:sz w:val="22"/>
              <w:szCs w:val="22"/>
            </w:rPr>
          </w:pPr>
          <w:hyperlink w:anchor="_Toc117147391" w:history="1">
            <w:r w:rsidR="007C0B19" w:rsidRPr="00633552">
              <w:rPr>
                <w:rStyle w:val="Hyperlink"/>
                <w:noProof/>
                <w:sz w:val="22"/>
                <w:szCs w:val="22"/>
              </w:rPr>
              <w:t>A6. Environment</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1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6306DD57" w14:textId="4313451E" w:rsidR="007C0B19" w:rsidRPr="00E9144E" w:rsidRDefault="00000000" w:rsidP="00E9144E">
          <w:pPr>
            <w:pStyle w:val="TOC1"/>
            <w:rPr>
              <w:noProof/>
              <w:sz w:val="22"/>
              <w:szCs w:val="22"/>
            </w:rPr>
          </w:pPr>
          <w:hyperlink w:anchor="_Toc117147392" w:history="1">
            <w:r w:rsidR="007C0B19" w:rsidRPr="00633552">
              <w:rPr>
                <w:rStyle w:val="Hyperlink"/>
                <w:noProof/>
                <w:sz w:val="22"/>
                <w:szCs w:val="22"/>
              </w:rPr>
              <w:t>B.</w:t>
            </w:r>
            <w:r w:rsidR="007C0B19" w:rsidRPr="00E9144E">
              <w:rPr>
                <w:noProof/>
                <w:sz w:val="22"/>
                <w:szCs w:val="22"/>
              </w:rPr>
              <w:tab/>
            </w:r>
            <w:r w:rsidR="007C0B19" w:rsidRPr="00633552">
              <w:rPr>
                <w:rStyle w:val="Hyperlink"/>
                <w:noProof/>
                <w:sz w:val="22"/>
                <w:szCs w:val="22"/>
              </w:rPr>
              <w:t>Requirement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2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19664CD1" w14:textId="45FD0EB6" w:rsidR="007C0B19" w:rsidRPr="00E9144E" w:rsidRDefault="00000000">
          <w:pPr>
            <w:pStyle w:val="TOC2"/>
            <w:tabs>
              <w:tab w:val="right" w:leader="dot" w:pos="9350"/>
            </w:tabs>
            <w:rPr>
              <w:rFonts w:eastAsiaTheme="minorEastAsia"/>
              <w:noProof/>
            </w:rPr>
          </w:pPr>
          <w:hyperlink w:anchor="_Toc117147393" w:history="1">
            <w:r w:rsidR="007C0B19" w:rsidRPr="00E9144E">
              <w:rPr>
                <w:rStyle w:val="Hyperlink"/>
                <w:noProof/>
              </w:rPr>
              <w:t>Business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3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049DAB39" w14:textId="23C284C8" w:rsidR="007C0B19" w:rsidRPr="00E9144E" w:rsidRDefault="00000000">
          <w:pPr>
            <w:pStyle w:val="TOC2"/>
            <w:tabs>
              <w:tab w:val="right" w:leader="dot" w:pos="9350"/>
            </w:tabs>
            <w:rPr>
              <w:rFonts w:eastAsiaTheme="minorEastAsia"/>
              <w:noProof/>
            </w:rPr>
          </w:pPr>
          <w:hyperlink w:anchor="_Toc117147394" w:history="1">
            <w:r w:rsidR="007C0B19" w:rsidRPr="00E9144E">
              <w:rPr>
                <w:rStyle w:val="Hyperlink"/>
                <w:noProof/>
              </w:rPr>
              <w:t>User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4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2FBE4D26" w14:textId="2760B679" w:rsidR="007C0B19" w:rsidRPr="00E9144E" w:rsidRDefault="00000000">
          <w:pPr>
            <w:pStyle w:val="TOC2"/>
            <w:tabs>
              <w:tab w:val="right" w:leader="dot" w:pos="9350"/>
            </w:tabs>
            <w:rPr>
              <w:rFonts w:eastAsiaTheme="minorEastAsia"/>
              <w:noProof/>
            </w:rPr>
          </w:pPr>
          <w:hyperlink w:anchor="_Toc117147395" w:history="1">
            <w:r w:rsidR="007C0B19" w:rsidRPr="00E9144E">
              <w:rPr>
                <w:rStyle w:val="Hyperlink"/>
                <w:noProof/>
              </w:rPr>
              <w:t>Functional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5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32A2816C" w14:textId="79708ED6" w:rsidR="007C0B19" w:rsidRPr="00E9144E" w:rsidRDefault="00000000">
          <w:pPr>
            <w:pStyle w:val="TOC2"/>
            <w:tabs>
              <w:tab w:val="right" w:leader="dot" w:pos="9350"/>
            </w:tabs>
            <w:rPr>
              <w:rFonts w:eastAsiaTheme="minorEastAsia"/>
              <w:noProof/>
            </w:rPr>
          </w:pPr>
          <w:hyperlink w:anchor="_Toc117147396" w:history="1">
            <w:r w:rsidR="007C0B19" w:rsidRPr="00E9144E">
              <w:rPr>
                <w:rStyle w:val="Hyperlink"/>
                <w:noProof/>
              </w:rPr>
              <w:t>Non</w:t>
            </w:r>
            <w:r w:rsidR="00E9144E" w:rsidRPr="00E9144E">
              <w:rPr>
                <w:rStyle w:val="Hyperlink"/>
                <w:noProof/>
              </w:rPr>
              <w:t>-</w:t>
            </w:r>
            <w:r w:rsidR="007C0B19" w:rsidRPr="00E9144E">
              <w:rPr>
                <w:rStyle w:val="Hyperlink"/>
                <w:noProof/>
              </w:rPr>
              <w:t>Functional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6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1F4BE52D" w14:textId="2BCAA368" w:rsidR="007C0B19" w:rsidRPr="00E9144E" w:rsidRDefault="00000000" w:rsidP="00E9144E">
          <w:pPr>
            <w:pStyle w:val="TOC1"/>
            <w:rPr>
              <w:noProof/>
              <w:sz w:val="22"/>
              <w:szCs w:val="22"/>
            </w:rPr>
          </w:pPr>
          <w:hyperlink w:anchor="_Toc117147397" w:history="1">
            <w:r w:rsidR="007C0B19" w:rsidRPr="00633552">
              <w:rPr>
                <w:rStyle w:val="Hyperlink"/>
                <w:noProof/>
                <w:sz w:val="22"/>
                <w:szCs w:val="22"/>
              </w:rPr>
              <w:t>C.</w:t>
            </w:r>
            <w:r w:rsidR="007C0B19" w:rsidRPr="00E9144E">
              <w:rPr>
                <w:noProof/>
                <w:sz w:val="22"/>
                <w:szCs w:val="22"/>
              </w:rPr>
              <w:tab/>
            </w:r>
            <w:r w:rsidR="007C0B19" w:rsidRPr="00633552">
              <w:rPr>
                <w:rStyle w:val="Hyperlink"/>
                <w:noProof/>
                <w:sz w:val="22"/>
                <w:szCs w:val="22"/>
              </w:rPr>
              <w:t>Software Development Methodology</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7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3DA3BA20" w14:textId="47FCB55D" w:rsidR="007C0B19" w:rsidRPr="00E9144E" w:rsidRDefault="00000000" w:rsidP="00E9144E">
          <w:pPr>
            <w:pStyle w:val="TOC1"/>
            <w:rPr>
              <w:noProof/>
              <w:sz w:val="22"/>
              <w:szCs w:val="22"/>
            </w:rPr>
          </w:pPr>
          <w:hyperlink w:anchor="_Toc117147398" w:history="1">
            <w:r w:rsidR="007C0B19" w:rsidRPr="00633552">
              <w:rPr>
                <w:rStyle w:val="Hyperlink"/>
                <w:noProof/>
                <w:sz w:val="22"/>
                <w:szCs w:val="22"/>
              </w:rPr>
              <w:t>C1</w:t>
            </w:r>
            <w:r w:rsidR="00E9144E" w:rsidRPr="00633552">
              <w:rPr>
                <w:rStyle w:val="Hyperlink"/>
                <w:noProof/>
                <w:sz w:val="22"/>
                <w:szCs w:val="22"/>
              </w:rPr>
              <w:t>.</w:t>
            </w:r>
            <w:r w:rsidR="007C0B19" w:rsidRPr="00633552">
              <w:rPr>
                <w:rStyle w:val="Hyperlink"/>
                <w:noProof/>
                <w:sz w:val="22"/>
                <w:szCs w:val="22"/>
              </w:rPr>
              <w:t xml:space="preserve"> Advantages and Disadvantag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8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4D28421A" w14:textId="466DC033" w:rsidR="007C0B19" w:rsidRPr="00E9144E" w:rsidRDefault="00000000">
          <w:pPr>
            <w:pStyle w:val="TOC2"/>
            <w:tabs>
              <w:tab w:val="right" w:leader="dot" w:pos="9350"/>
            </w:tabs>
            <w:rPr>
              <w:rFonts w:eastAsiaTheme="minorEastAsia"/>
              <w:noProof/>
            </w:rPr>
          </w:pPr>
          <w:hyperlink w:anchor="_Toc117147399" w:history="1">
            <w:r w:rsidR="007C0B19" w:rsidRPr="00E9144E">
              <w:rPr>
                <w:rStyle w:val="Hyperlink"/>
                <w:noProof/>
              </w:rPr>
              <w:t>Advantages of the Agile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9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1C7CCF8A" w14:textId="5D6D2881" w:rsidR="007C0B19" w:rsidRPr="00E9144E" w:rsidRDefault="00000000">
          <w:pPr>
            <w:pStyle w:val="TOC2"/>
            <w:tabs>
              <w:tab w:val="right" w:leader="dot" w:pos="9350"/>
            </w:tabs>
            <w:rPr>
              <w:rFonts w:eastAsiaTheme="minorEastAsia"/>
              <w:noProof/>
            </w:rPr>
          </w:pPr>
          <w:hyperlink w:anchor="_Toc117147400" w:history="1">
            <w:r w:rsidR="007C0B19" w:rsidRPr="00E9144E">
              <w:rPr>
                <w:rStyle w:val="Hyperlink"/>
                <w:noProof/>
              </w:rPr>
              <w:t>Disadvantages of the Agile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0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7B32B0C7" w14:textId="65FDB389" w:rsidR="007C0B19" w:rsidRPr="00E9144E" w:rsidRDefault="00000000">
          <w:pPr>
            <w:pStyle w:val="TOC2"/>
            <w:tabs>
              <w:tab w:val="right" w:leader="dot" w:pos="9350"/>
            </w:tabs>
            <w:rPr>
              <w:rFonts w:eastAsiaTheme="minorEastAsia"/>
              <w:noProof/>
            </w:rPr>
          </w:pPr>
          <w:hyperlink w:anchor="_Toc117147401" w:history="1">
            <w:r w:rsidR="007C0B19" w:rsidRPr="00E9144E">
              <w:rPr>
                <w:rStyle w:val="Hyperlink"/>
                <w:noProof/>
              </w:rPr>
              <w:t>Advantages of {A Different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1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62B4C5B7" w14:textId="70B43502" w:rsidR="007C0B19" w:rsidRPr="00E9144E" w:rsidRDefault="00000000">
          <w:pPr>
            <w:pStyle w:val="TOC2"/>
            <w:tabs>
              <w:tab w:val="right" w:leader="dot" w:pos="9350"/>
            </w:tabs>
            <w:rPr>
              <w:rFonts w:eastAsiaTheme="minorEastAsia"/>
              <w:noProof/>
            </w:rPr>
          </w:pPr>
          <w:hyperlink w:anchor="_Toc117147402" w:history="1">
            <w:r w:rsidR="007C0B19" w:rsidRPr="00E9144E">
              <w:rPr>
                <w:rStyle w:val="Hyperlink"/>
                <w:noProof/>
              </w:rPr>
              <w:t>Disadvantages of {A Different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2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4C11EE66" w14:textId="7587CCDF" w:rsidR="007C0B19" w:rsidRPr="00E9144E" w:rsidRDefault="00000000" w:rsidP="00E9144E">
          <w:pPr>
            <w:pStyle w:val="TOC1"/>
            <w:rPr>
              <w:noProof/>
              <w:sz w:val="22"/>
              <w:szCs w:val="22"/>
            </w:rPr>
          </w:pPr>
          <w:hyperlink w:anchor="_Toc117147403" w:history="1">
            <w:r w:rsidR="007C0B19" w:rsidRPr="00633552">
              <w:rPr>
                <w:rStyle w:val="Hyperlink"/>
                <w:noProof/>
                <w:sz w:val="22"/>
                <w:szCs w:val="22"/>
              </w:rPr>
              <w:t>C2. Best suited</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403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5</w:t>
            </w:r>
            <w:r w:rsidR="007C0B19" w:rsidRPr="00633552">
              <w:rPr>
                <w:noProof/>
                <w:webHidden/>
                <w:sz w:val="22"/>
                <w:szCs w:val="22"/>
              </w:rPr>
              <w:fldChar w:fldCharType="end"/>
            </w:r>
          </w:hyperlink>
        </w:p>
        <w:p w14:paraId="66F38EA0" w14:textId="3C059170" w:rsidR="007C0B19" w:rsidRPr="00E9144E" w:rsidRDefault="00000000" w:rsidP="00E9144E">
          <w:pPr>
            <w:pStyle w:val="TOC1"/>
            <w:rPr>
              <w:noProof/>
              <w:sz w:val="22"/>
              <w:szCs w:val="22"/>
            </w:rPr>
          </w:pPr>
          <w:hyperlink w:anchor="_Toc117147404" w:history="1">
            <w:r w:rsidR="007C0B19" w:rsidRPr="000549CB">
              <w:rPr>
                <w:rStyle w:val="Hyperlink"/>
                <w:noProof/>
                <w:sz w:val="22"/>
                <w:szCs w:val="22"/>
              </w:rPr>
              <w:t>D.</w:t>
            </w:r>
            <w:r w:rsidR="007C0B19" w:rsidRPr="00E9144E">
              <w:rPr>
                <w:noProof/>
                <w:sz w:val="22"/>
                <w:szCs w:val="22"/>
              </w:rPr>
              <w:tab/>
            </w:r>
            <w:r w:rsidR="007C0B19" w:rsidRPr="000549CB">
              <w:rPr>
                <w:rStyle w:val="Hyperlink"/>
                <w:noProof/>
                <w:sz w:val="22"/>
                <w:szCs w:val="22"/>
              </w:rPr>
              <w:t xml:space="preserve">Create </w:t>
            </w:r>
            <w:r w:rsidR="00E9144E" w:rsidRPr="000549CB">
              <w:rPr>
                <w:rStyle w:val="Hyperlink"/>
                <w:noProof/>
                <w:sz w:val="22"/>
                <w:szCs w:val="22"/>
              </w:rPr>
              <w:t>T</w:t>
            </w:r>
            <w:r w:rsidR="007C0B19" w:rsidRPr="000549CB">
              <w:rPr>
                <w:rStyle w:val="Hyperlink"/>
                <w:noProof/>
                <w:sz w:val="22"/>
                <w:szCs w:val="22"/>
              </w:rPr>
              <w:t xml:space="preserve">wo </w:t>
            </w:r>
            <w:r w:rsidR="00E9144E" w:rsidRPr="000549CB">
              <w:rPr>
                <w:rStyle w:val="Hyperlink"/>
                <w:noProof/>
                <w:sz w:val="22"/>
                <w:szCs w:val="22"/>
              </w:rPr>
              <w:t>R</w:t>
            </w:r>
            <w:r w:rsidR="007C0B19" w:rsidRPr="000549CB">
              <w:rPr>
                <w:rStyle w:val="Hyperlink"/>
                <w:noProof/>
                <w:sz w:val="22"/>
                <w:szCs w:val="22"/>
              </w:rPr>
              <w:t>epresen</w:t>
            </w:r>
            <w:r w:rsidR="00E9144E" w:rsidRPr="000549CB">
              <w:rPr>
                <w:rStyle w:val="Hyperlink"/>
                <w:noProof/>
                <w:sz w:val="22"/>
                <w:szCs w:val="22"/>
              </w:rPr>
              <w:t>t</w:t>
            </w:r>
            <w:r w:rsidR="007C0B19" w:rsidRPr="000549CB">
              <w:rPr>
                <w:rStyle w:val="Hyperlink"/>
                <w:noProof/>
                <w:sz w:val="22"/>
                <w:szCs w:val="22"/>
              </w:rPr>
              <w:t>ations of the Software Solution</w:t>
            </w:r>
            <w:r w:rsidR="007C0B19" w:rsidRPr="000549CB">
              <w:rPr>
                <w:noProof/>
                <w:webHidden/>
                <w:sz w:val="22"/>
                <w:szCs w:val="22"/>
              </w:rPr>
              <w:tab/>
            </w:r>
            <w:r w:rsidR="007C0B19" w:rsidRPr="00633552">
              <w:rPr>
                <w:noProof/>
                <w:webHidden/>
                <w:sz w:val="22"/>
                <w:szCs w:val="22"/>
              </w:rPr>
              <w:fldChar w:fldCharType="begin"/>
            </w:r>
            <w:r w:rsidR="007C0B19" w:rsidRPr="000549CB">
              <w:rPr>
                <w:noProof/>
                <w:webHidden/>
                <w:sz w:val="22"/>
                <w:szCs w:val="22"/>
              </w:rPr>
              <w:instrText xml:space="preserve"> PAGEREF _Toc117147404 \h </w:instrText>
            </w:r>
            <w:r w:rsidR="007C0B19" w:rsidRPr="00633552">
              <w:rPr>
                <w:noProof/>
                <w:webHidden/>
                <w:sz w:val="22"/>
                <w:szCs w:val="22"/>
              </w:rPr>
            </w:r>
            <w:r w:rsidR="007C0B19" w:rsidRPr="00633552">
              <w:rPr>
                <w:noProof/>
                <w:webHidden/>
                <w:sz w:val="22"/>
                <w:szCs w:val="22"/>
              </w:rPr>
              <w:fldChar w:fldCharType="separate"/>
            </w:r>
            <w:r w:rsidR="007C0B19" w:rsidRPr="000549CB">
              <w:rPr>
                <w:noProof/>
                <w:webHidden/>
                <w:sz w:val="22"/>
                <w:szCs w:val="22"/>
              </w:rPr>
              <w:t>5</w:t>
            </w:r>
            <w:r w:rsidR="007C0B19" w:rsidRPr="00633552">
              <w:rPr>
                <w:noProof/>
                <w:webHidden/>
                <w:sz w:val="22"/>
                <w:szCs w:val="22"/>
              </w:rPr>
              <w:fldChar w:fldCharType="end"/>
            </w:r>
          </w:hyperlink>
        </w:p>
        <w:p w14:paraId="28B38C95" w14:textId="7F1C5A6E" w:rsidR="007C0B19" w:rsidRPr="00E9144E" w:rsidRDefault="00000000">
          <w:pPr>
            <w:pStyle w:val="TOC2"/>
            <w:tabs>
              <w:tab w:val="right" w:leader="dot" w:pos="9350"/>
            </w:tabs>
            <w:rPr>
              <w:rFonts w:eastAsiaTheme="minorEastAsia"/>
              <w:noProof/>
            </w:rPr>
          </w:pPr>
          <w:hyperlink w:anchor="_Toc117147405" w:history="1">
            <w:r w:rsidR="007C0B19" w:rsidRPr="00E9144E">
              <w:rPr>
                <w:rStyle w:val="Hyperlink"/>
                <w:noProof/>
              </w:rPr>
              <w:t>Representation 1</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5 \h </w:instrText>
            </w:r>
            <w:r w:rsidR="007C0B19" w:rsidRPr="00E9144E">
              <w:rPr>
                <w:noProof/>
                <w:webHidden/>
              </w:rPr>
            </w:r>
            <w:r w:rsidR="007C0B19" w:rsidRPr="00E9144E">
              <w:rPr>
                <w:noProof/>
                <w:webHidden/>
              </w:rPr>
              <w:fldChar w:fldCharType="separate"/>
            </w:r>
            <w:r w:rsidR="007C0B19" w:rsidRPr="00E9144E">
              <w:rPr>
                <w:noProof/>
                <w:webHidden/>
              </w:rPr>
              <w:t>5</w:t>
            </w:r>
            <w:r w:rsidR="007C0B19" w:rsidRPr="00E9144E">
              <w:rPr>
                <w:noProof/>
                <w:webHidden/>
              </w:rPr>
              <w:fldChar w:fldCharType="end"/>
            </w:r>
          </w:hyperlink>
        </w:p>
        <w:p w14:paraId="0B24FEA8" w14:textId="087BA692" w:rsidR="007C0B19" w:rsidRPr="00E9144E" w:rsidRDefault="00000000">
          <w:pPr>
            <w:pStyle w:val="TOC2"/>
            <w:tabs>
              <w:tab w:val="right" w:leader="dot" w:pos="9350"/>
            </w:tabs>
            <w:rPr>
              <w:rFonts w:eastAsiaTheme="minorEastAsia"/>
              <w:noProof/>
            </w:rPr>
          </w:pPr>
          <w:hyperlink w:anchor="_Toc117147406" w:history="1">
            <w:r w:rsidR="007C0B19" w:rsidRPr="00E9144E">
              <w:rPr>
                <w:rStyle w:val="Hyperlink"/>
                <w:noProof/>
              </w:rPr>
              <w:t>Representation 2</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6 \h </w:instrText>
            </w:r>
            <w:r w:rsidR="007C0B19" w:rsidRPr="00E9144E">
              <w:rPr>
                <w:noProof/>
                <w:webHidden/>
              </w:rPr>
            </w:r>
            <w:r w:rsidR="007C0B19" w:rsidRPr="00E9144E">
              <w:rPr>
                <w:noProof/>
                <w:webHidden/>
              </w:rPr>
              <w:fldChar w:fldCharType="separate"/>
            </w:r>
            <w:r w:rsidR="007C0B19" w:rsidRPr="00E9144E">
              <w:rPr>
                <w:noProof/>
                <w:webHidden/>
              </w:rPr>
              <w:t>5</w:t>
            </w:r>
            <w:r w:rsidR="007C0B19" w:rsidRPr="00E9144E">
              <w:rPr>
                <w:noProof/>
                <w:webHidden/>
              </w:rPr>
              <w:fldChar w:fldCharType="end"/>
            </w:r>
          </w:hyperlink>
        </w:p>
        <w:p w14:paraId="254A344C" w14:textId="29D83B4F" w:rsidR="007C0B19" w:rsidRPr="00E9144E" w:rsidRDefault="00000000" w:rsidP="00E9144E">
          <w:pPr>
            <w:pStyle w:val="TOC1"/>
            <w:rPr>
              <w:noProof/>
              <w:sz w:val="22"/>
              <w:szCs w:val="22"/>
            </w:rPr>
          </w:pPr>
          <w:hyperlink w:anchor="_Toc117147407" w:history="1">
            <w:r w:rsidR="007C0B19" w:rsidRPr="000549CB">
              <w:rPr>
                <w:rStyle w:val="Hyperlink"/>
                <w:noProof/>
                <w:sz w:val="22"/>
                <w:szCs w:val="22"/>
              </w:rPr>
              <w:t>E.</w:t>
            </w:r>
            <w:r w:rsidR="007C0B19" w:rsidRPr="00E9144E">
              <w:rPr>
                <w:noProof/>
                <w:sz w:val="22"/>
                <w:szCs w:val="22"/>
              </w:rPr>
              <w:tab/>
            </w:r>
            <w:r w:rsidR="007C0B19" w:rsidRPr="000549CB">
              <w:rPr>
                <w:rStyle w:val="Hyperlink"/>
                <w:noProof/>
                <w:sz w:val="22"/>
                <w:szCs w:val="22"/>
              </w:rPr>
              <w:t>Testing</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7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6</w:t>
            </w:r>
            <w:r w:rsidR="007C0B19" w:rsidRPr="000549CB">
              <w:rPr>
                <w:noProof/>
                <w:webHidden/>
                <w:sz w:val="22"/>
                <w:szCs w:val="22"/>
              </w:rPr>
              <w:fldChar w:fldCharType="end"/>
            </w:r>
          </w:hyperlink>
        </w:p>
        <w:p w14:paraId="2AC5031B" w14:textId="09E0F09C" w:rsidR="007C0B19" w:rsidRPr="00E9144E" w:rsidRDefault="00000000" w:rsidP="00E9144E">
          <w:pPr>
            <w:pStyle w:val="TOC1"/>
            <w:rPr>
              <w:noProof/>
              <w:sz w:val="22"/>
              <w:szCs w:val="22"/>
            </w:rPr>
          </w:pPr>
          <w:hyperlink w:anchor="_Toc117147408" w:history="1">
            <w:r w:rsidR="007C0B19" w:rsidRPr="000549CB">
              <w:rPr>
                <w:rStyle w:val="Hyperlink"/>
                <w:noProof/>
                <w:sz w:val="22"/>
                <w:szCs w:val="22"/>
              </w:rPr>
              <w:t>Test Name 1</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8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6</w:t>
            </w:r>
            <w:r w:rsidR="007C0B19" w:rsidRPr="000549CB">
              <w:rPr>
                <w:noProof/>
                <w:webHidden/>
                <w:sz w:val="22"/>
                <w:szCs w:val="22"/>
              </w:rPr>
              <w:fldChar w:fldCharType="end"/>
            </w:r>
          </w:hyperlink>
        </w:p>
        <w:p w14:paraId="6314DED3" w14:textId="2B184335" w:rsidR="007C0B19" w:rsidRPr="00E9144E" w:rsidRDefault="00000000" w:rsidP="00E9144E">
          <w:pPr>
            <w:pStyle w:val="TOC1"/>
            <w:rPr>
              <w:noProof/>
              <w:sz w:val="22"/>
              <w:szCs w:val="22"/>
            </w:rPr>
          </w:pPr>
          <w:hyperlink w:anchor="_Toc117147409" w:history="1">
            <w:r w:rsidR="007C0B19" w:rsidRPr="000549CB">
              <w:rPr>
                <w:rStyle w:val="Hyperlink"/>
                <w:noProof/>
                <w:sz w:val="22"/>
                <w:szCs w:val="22"/>
              </w:rPr>
              <w:t>Test Name 2</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9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7</w:t>
            </w:r>
            <w:r w:rsidR="007C0B19" w:rsidRPr="000549CB">
              <w:rPr>
                <w:noProof/>
                <w:webHidden/>
                <w:sz w:val="22"/>
                <w:szCs w:val="22"/>
              </w:rPr>
              <w:fldChar w:fldCharType="end"/>
            </w:r>
          </w:hyperlink>
        </w:p>
        <w:p w14:paraId="32B53173" w14:textId="63182D43" w:rsidR="007C0B19" w:rsidRPr="00E9144E" w:rsidRDefault="00000000" w:rsidP="00E9144E">
          <w:pPr>
            <w:pStyle w:val="TOC1"/>
            <w:rPr>
              <w:noProof/>
              <w:sz w:val="22"/>
              <w:szCs w:val="22"/>
            </w:rPr>
          </w:pPr>
          <w:hyperlink w:anchor="_Toc117147410" w:history="1">
            <w:r w:rsidR="007C0B19" w:rsidRPr="000549CB">
              <w:rPr>
                <w:rStyle w:val="Hyperlink"/>
                <w:noProof/>
                <w:sz w:val="22"/>
                <w:szCs w:val="22"/>
              </w:rPr>
              <w:t>Test Name 3</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10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8</w:t>
            </w:r>
            <w:r w:rsidR="007C0B19" w:rsidRPr="000549CB">
              <w:rPr>
                <w:noProof/>
                <w:webHidden/>
                <w:sz w:val="22"/>
                <w:szCs w:val="22"/>
              </w:rPr>
              <w:fldChar w:fldCharType="end"/>
            </w:r>
          </w:hyperlink>
        </w:p>
        <w:p w14:paraId="6C36D8B9" w14:textId="60609B5C" w:rsidR="007C0B19" w:rsidRPr="00E9144E" w:rsidRDefault="00000000" w:rsidP="00E9144E">
          <w:pPr>
            <w:pStyle w:val="TOC1"/>
            <w:rPr>
              <w:noProof/>
              <w:sz w:val="22"/>
              <w:szCs w:val="22"/>
            </w:rPr>
          </w:pPr>
          <w:hyperlink w:anchor="_Toc117147411" w:history="1">
            <w:r w:rsidR="007C0B19" w:rsidRPr="000549CB">
              <w:rPr>
                <w:rStyle w:val="Hyperlink"/>
                <w:noProof/>
                <w:sz w:val="22"/>
                <w:szCs w:val="22"/>
              </w:rPr>
              <w:t>F.</w:t>
            </w:r>
            <w:r w:rsidR="007C0B19" w:rsidRPr="00E9144E">
              <w:rPr>
                <w:noProof/>
                <w:sz w:val="22"/>
                <w:szCs w:val="22"/>
              </w:rPr>
              <w:tab/>
            </w:r>
            <w:r w:rsidR="007C0B19" w:rsidRPr="000549CB">
              <w:rPr>
                <w:rStyle w:val="Hyperlink"/>
                <w:noProof/>
                <w:sz w:val="22"/>
                <w:szCs w:val="22"/>
              </w:rPr>
              <w:t>Sources</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11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8</w:t>
            </w:r>
            <w:r w:rsidR="007C0B19" w:rsidRPr="000549CB">
              <w:rPr>
                <w:noProof/>
                <w:webHidden/>
                <w:sz w:val="22"/>
                <w:szCs w:val="22"/>
              </w:rPr>
              <w:fldChar w:fldCharType="end"/>
            </w:r>
          </w:hyperlink>
        </w:p>
        <w:p w14:paraId="6ADF953A" w14:textId="0F252A25" w:rsidR="0032008B" w:rsidRDefault="0032008B">
          <w:r>
            <w:rPr>
              <w:b/>
              <w:bCs/>
              <w:noProof/>
            </w:rPr>
            <w:fldChar w:fldCharType="end"/>
          </w:r>
        </w:p>
      </w:sdtContent>
    </w:sdt>
    <w:p w14:paraId="7E74205F" w14:textId="77777777" w:rsidR="00CF2520" w:rsidRDefault="00CF2520" w:rsidP="00CF2520">
      <w:pPr>
        <w:rPr>
          <w:rFonts w:asciiTheme="majorHAnsi" w:eastAsiaTheme="majorEastAsia" w:hAnsiTheme="majorHAnsi" w:cstheme="majorBidi"/>
          <w:color w:val="2E74B5" w:themeColor="accent1" w:themeShade="BF"/>
          <w:sz w:val="32"/>
          <w:szCs w:val="32"/>
        </w:rPr>
      </w:pPr>
      <w:r>
        <w:br w:type="page"/>
      </w:r>
    </w:p>
    <w:p w14:paraId="480AD9CB" w14:textId="77777777" w:rsidR="00CF2520" w:rsidRDefault="00CF2520" w:rsidP="00CF2520">
      <w:pPr>
        <w:pStyle w:val="Heading1"/>
        <w:numPr>
          <w:ilvl w:val="0"/>
          <w:numId w:val="1"/>
        </w:numPr>
      </w:pPr>
      <w:bookmarkStart w:id="0" w:name="_Toc117147385"/>
      <w:r>
        <w:lastRenderedPageBreak/>
        <w:t>Introduction</w:t>
      </w:r>
      <w:bookmarkEnd w:id="0"/>
    </w:p>
    <w:p w14:paraId="5E1DD1D2" w14:textId="3CA94BA1" w:rsidR="00CF2520" w:rsidRDefault="00282F41" w:rsidP="00E03FF4">
      <w:pPr>
        <w:pStyle w:val="Heading1"/>
        <w:ind w:left="360"/>
      </w:pPr>
      <w:bookmarkStart w:id="1" w:name="_Toc117147386"/>
      <w:r>
        <w:t xml:space="preserve">A1. </w:t>
      </w:r>
      <w:r w:rsidR="00163F29">
        <w:t xml:space="preserve">Introduction and </w:t>
      </w:r>
      <w:r w:rsidR="00CF2520">
        <w:t>P</w:t>
      </w:r>
      <w:r w:rsidR="003A149E">
        <w:t>u</w:t>
      </w:r>
      <w:r w:rsidR="00CF2520">
        <w:t>rpose Statement</w:t>
      </w:r>
      <w:bookmarkEnd w:id="1"/>
    </w:p>
    <w:p w14:paraId="57EA56AD" w14:textId="06D2C367" w:rsidR="00961803" w:rsidRDefault="00961803" w:rsidP="001C5EFB">
      <w:pPr>
        <w:ind w:firstLine="360"/>
      </w:pPr>
      <w:r w:rsidRPr="00961803">
        <w:t>At Pendleton Innovation, we highly recommend that MJ Logistics Gaming Company adopt our top-rated CRM solution, Pendleton CRM Pro. The primary purpose of Pendleton CRM Pro is to consolidate all contact and business information for MJ Logistics, enhanc</w:t>
      </w:r>
      <w:r w:rsidR="004C1D9D">
        <w:t>e</w:t>
      </w:r>
      <w:r w:rsidRPr="00961803">
        <w:t xml:space="preserve"> their reporting capabilities</w:t>
      </w:r>
      <w:r w:rsidR="004C1D9D">
        <w:t>,</w:t>
      </w:r>
      <w:r w:rsidRPr="00961803">
        <w:t xml:space="preserve"> and integrat</w:t>
      </w:r>
      <w:r w:rsidR="004C1D9D">
        <w:t>e</w:t>
      </w:r>
      <w:r w:rsidRPr="00961803">
        <w:t xml:space="preserve"> seamlessly with other systems. The CRM system is designed to control access through role-based permissions, both on-site and off-site while ensuring robust security throughout. Additionally, Pendleton CRM Pro is fully scalable, allowing it to grow and evolve alongside your business. This document aims to provide detailed specifications on how Pendleton CRM Pro will be integrated into MJ Logistics Gaming Company’s operations.</w:t>
      </w:r>
    </w:p>
    <w:p w14:paraId="67DF51B5" w14:textId="45C74671" w:rsidR="00CF2520" w:rsidRDefault="00282F41" w:rsidP="00E03FF4">
      <w:pPr>
        <w:pStyle w:val="Heading1"/>
        <w:ind w:left="360"/>
      </w:pPr>
      <w:bookmarkStart w:id="2" w:name="_Toc117147387"/>
      <w:r>
        <w:t xml:space="preserve">A2. </w:t>
      </w:r>
      <w:r w:rsidR="00CF2520">
        <w:t xml:space="preserve">Overview of </w:t>
      </w:r>
      <w:r w:rsidR="003A149E">
        <w:t>the Problems</w:t>
      </w:r>
      <w:bookmarkEnd w:id="2"/>
    </w:p>
    <w:p w14:paraId="3A4F30F5" w14:textId="10222C6B" w:rsidR="00961803" w:rsidRDefault="00961803" w:rsidP="001C5EFB">
      <w:pPr>
        <w:ind w:firstLine="360"/>
      </w:pPr>
      <w:r w:rsidRPr="00961803">
        <w:t>As MJ Logistics Gaming Company continues to grow, its current infrastructure has outpaced the existing tools, including spreadsheets and databases, leading to inefficiencies and reliance on manual processes. Pendleton CRM Pro addresses these challenges by providing a unified platform that automates workflows, enhances data accuracy, and enables comprehensive reporting. Importantly, it achieves all this while preserving the integrity of the company’s internal infrastructure as much as possible.</w:t>
      </w:r>
    </w:p>
    <w:p w14:paraId="47210018" w14:textId="08E6268F" w:rsidR="00CF2520" w:rsidRDefault="00282F41" w:rsidP="00E03FF4">
      <w:pPr>
        <w:pStyle w:val="Heading1"/>
        <w:ind w:left="360"/>
      </w:pPr>
      <w:bookmarkStart w:id="3" w:name="_Toc117147388"/>
      <w:r>
        <w:t>A3.</w:t>
      </w:r>
      <w:r w:rsidR="00CF2520">
        <w:t xml:space="preserve"> Goals and Objectives</w:t>
      </w:r>
      <w:bookmarkEnd w:id="3"/>
    </w:p>
    <w:p w14:paraId="4E5A12DE" w14:textId="5E9F01FC" w:rsidR="008E216B" w:rsidRDefault="008E216B" w:rsidP="008E216B">
      <w:pPr>
        <w:pStyle w:val="CommentText"/>
        <w:ind w:firstLine="360"/>
        <w:rPr>
          <w:sz w:val="22"/>
          <w:szCs w:val="22"/>
        </w:rPr>
      </w:pPr>
      <w:r>
        <w:rPr>
          <w:sz w:val="22"/>
          <w:szCs w:val="22"/>
        </w:rPr>
        <w:t>Here are the goals and objective</w:t>
      </w:r>
      <w:r w:rsidR="004C1D9D">
        <w:rPr>
          <w:sz w:val="22"/>
          <w:szCs w:val="22"/>
        </w:rPr>
        <w:t>s</w:t>
      </w:r>
      <w:r>
        <w:rPr>
          <w:sz w:val="22"/>
          <w:szCs w:val="22"/>
        </w:rPr>
        <w:t xml:space="preserve"> of the Pendleton CRM Pro</w:t>
      </w:r>
    </w:p>
    <w:p w14:paraId="4D95BDB3" w14:textId="399FCC38" w:rsidR="008E216B" w:rsidRDefault="00D311EA" w:rsidP="008E216B">
      <w:pPr>
        <w:pStyle w:val="CommentText"/>
        <w:numPr>
          <w:ilvl w:val="0"/>
          <w:numId w:val="7"/>
        </w:numPr>
        <w:rPr>
          <w:sz w:val="22"/>
          <w:szCs w:val="22"/>
        </w:rPr>
      </w:pPr>
      <w:r>
        <w:rPr>
          <w:sz w:val="22"/>
          <w:szCs w:val="22"/>
        </w:rPr>
        <w:t>Consolidate Customer Data</w:t>
      </w:r>
      <w:r w:rsidR="000F3566">
        <w:rPr>
          <w:sz w:val="22"/>
          <w:szCs w:val="22"/>
        </w:rPr>
        <w:t xml:space="preserve">: Create a database for all </w:t>
      </w:r>
      <w:r w:rsidR="00641F4C">
        <w:rPr>
          <w:sz w:val="22"/>
          <w:szCs w:val="22"/>
        </w:rPr>
        <w:t>C</w:t>
      </w:r>
      <w:r w:rsidR="000F3566">
        <w:rPr>
          <w:sz w:val="22"/>
          <w:szCs w:val="22"/>
        </w:rPr>
        <w:t>ustomer and business information.</w:t>
      </w:r>
    </w:p>
    <w:p w14:paraId="3AC4FA71" w14:textId="5E086CD3" w:rsidR="00D311EA" w:rsidRDefault="00D311EA" w:rsidP="008E216B">
      <w:pPr>
        <w:pStyle w:val="CommentText"/>
        <w:numPr>
          <w:ilvl w:val="0"/>
          <w:numId w:val="7"/>
        </w:numPr>
        <w:rPr>
          <w:sz w:val="22"/>
          <w:szCs w:val="22"/>
        </w:rPr>
      </w:pPr>
      <w:r>
        <w:rPr>
          <w:sz w:val="22"/>
          <w:szCs w:val="22"/>
        </w:rPr>
        <w:t>Streamline Sales Process</w:t>
      </w:r>
      <w:r w:rsidR="000F3566">
        <w:rPr>
          <w:sz w:val="22"/>
          <w:szCs w:val="22"/>
        </w:rPr>
        <w:t>: Automate and track sales cycles from beginning orders to order fulfillment.</w:t>
      </w:r>
    </w:p>
    <w:p w14:paraId="23B5F901" w14:textId="647BB5C6" w:rsidR="00D311EA" w:rsidRDefault="00D311EA" w:rsidP="008E216B">
      <w:pPr>
        <w:pStyle w:val="CommentText"/>
        <w:numPr>
          <w:ilvl w:val="0"/>
          <w:numId w:val="7"/>
        </w:numPr>
        <w:rPr>
          <w:sz w:val="22"/>
          <w:szCs w:val="22"/>
        </w:rPr>
      </w:pPr>
      <w:r>
        <w:rPr>
          <w:sz w:val="22"/>
          <w:szCs w:val="22"/>
        </w:rPr>
        <w:t>Enhance Reporting</w:t>
      </w:r>
      <w:r w:rsidR="000F3566">
        <w:rPr>
          <w:sz w:val="22"/>
          <w:szCs w:val="22"/>
        </w:rPr>
        <w:t xml:space="preserve">: </w:t>
      </w:r>
      <w:r w:rsidR="004C1D9D">
        <w:rPr>
          <w:sz w:val="22"/>
          <w:szCs w:val="22"/>
        </w:rPr>
        <w:t>A</w:t>
      </w:r>
      <w:r w:rsidR="000F3566">
        <w:rPr>
          <w:sz w:val="22"/>
          <w:szCs w:val="22"/>
        </w:rPr>
        <w:t>dvance</w:t>
      </w:r>
      <w:r w:rsidR="004C1D9D">
        <w:rPr>
          <w:sz w:val="22"/>
          <w:szCs w:val="22"/>
        </w:rPr>
        <w:t>d</w:t>
      </w:r>
      <w:r w:rsidR="000F3566">
        <w:rPr>
          <w:sz w:val="22"/>
          <w:szCs w:val="22"/>
        </w:rPr>
        <w:t xml:space="preserve"> reporting tools that allow for real</w:t>
      </w:r>
      <w:r w:rsidR="004C1D9D">
        <w:rPr>
          <w:sz w:val="22"/>
          <w:szCs w:val="22"/>
        </w:rPr>
        <w:t>-</w:t>
      </w:r>
      <w:r w:rsidR="000F3566">
        <w:rPr>
          <w:sz w:val="22"/>
          <w:szCs w:val="22"/>
        </w:rPr>
        <w:t xml:space="preserve">time data visualization, custom reports, and </w:t>
      </w:r>
      <w:r w:rsidR="004C1D9D">
        <w:rPr>
          <w:sz w:val="22"/>
          <w:szCs w:val="22"/>
        </w:rPr>
        <w:t xml:space="preserve">a </w:t>
      </w:r>
      <w:r w:rsidR="000F3566">
        <w:rPr>
          <w:sz w:val="22"/>
          <w:szCs w:val="22"/>
        </w:rPr>
        <w:t>dashboard.</w:t>
      </w:r>
    </w:p>
    <w:p w14:paraId="5016E16D" w14:textId="312D8EBD" w:rsidR="00D311EA" w:rsidRDefault="00D311EA" w:rsidP="008E216B">
      <w:pPr>
        <w:pStyle w:val="CommentText"/>
        <w:numPr>
          <w:ilvl w:val="0"/>
          <w:numId w:val="7"/>
        </w:numPr>
        <w:rPr>
          <w:sz w:val="22"/>
          <w:szCs w:val="22"/>
        </w:rPr>
      </w:pPr>
      <w:r>
        <w:rPr>
          <w:sz w:val="22"/>
          <w:szCs w:val="22"/>
        </w:rPr>
        <w:t>Ensure Scalability</w:t>
      </w:r>
      <w:r w:rsidR="000F3566">
        <w:rPr>
          <w:sz w:val="22"/>
          <w:szCs w:val="22"/>
        </w:rPr>
        <w:t xml:space="preserve">: Build a system that </w:t>
      </w:r>
      <w:r w:rsidR="009A671D">
        <w:rPr>
          <w:sz w:val="22"/>
          <w:szCs w:val="22"/>
        </w:rPr>
        <w:t>can grow with the company</w:t>
      </w:r>
      <w:r w:rsidR="004C1D9D">
        <w:rPr>
          <w:sz w:val="22"/>
          <w:szCs w:val="22"/>
        </w:rPr>
        <w:t>,</w:t>
      </w:r>
      <w:r w:rsidR="009A671D">
        <w:rPr>
          <w:sz w:val="22"/>
          <w:szCs w:val="22"/>
        </w:rPr>
        <w:t xml:space="preserve"> accommodating a growing number </w:t>
      </w:r>
      <w:r w:rsidR="004C1D9D">
        <w:rPr>
          <w:sz w:val="22"/>
          <w:szCs w:val="22"/>
        </w:rPr>
        <w:t xml:space="preserve">of </w:t>
      </w:r>
      <w:r w:rsidR="009A671D">
        <w:rPr>
          <w:sz w:val="22"/>
          <w:szCs w:val="22"/>
        </w:rPr>
        <w:t>users and data.</w:t>
      </w:r>
    </w:p>
    <w:p w14:paraId="36DF41C7" w14:textId="4E908FEB" w:rsidR="008E216B" w:rsidRPr="005B4F2C" w:rsidRDefault="00D311EA" w:rsidP="005B4F2C">
      <w:pPr>
        <w:pStyle w:val="CommentText"/>
        <w:numPr>
          <w:ilvl w:val="0"/>
          <w:numId w:val="7"/>
        </w:numPr>
        <w:rPr>
          <w:sz w:val="22"/>
          <w:szCs w:val="22"/>
        </w:rPr>
      </w:pPr>
      <w:r>
        <w:rPr>
          <w:sz w:val="22"/>
          <w:szCs w:val="22"/>
        </w:rPr>
        <w:t>Strengthen Security</w:t>
      </w:r>
      <w:r w:rsidR="009A671D">
        <w:rPr>
          <w:sz w:val="22"/>
          <w:szCs w:val="22"/>
        </w:rPr>
        <w:t xml:space="preserve">: Implement security measures that include </w:t>
      </w:r>
      <w:r w:rsidR="00B973CC">
        <w:rPr>
          <w:sz w:val="22"/>
          <w:szCs w:val="22"/>
        </w:rPr>
        <w:t>role-based</w:t>
      </w:r>
      <w:r w:rsidR="009A671D">
        <w:rPr>
          <w:sz w:val="22"/>
          <w:szCs w:val="22"/>
        </w:rPr>
        <w:t xml:space="preserve"> access controls to protect customer information</w:t>
      </w:r>
      <w:r w:rsidR="00641F4C">
        <w:rPr>
          <w:sz w:val="22"/>
          <w:szCs w:val="22"/>
        </w:rPr>
        <w:t>.</w:t>
      </w:r>
      <w:r w:rsidR="008E216B" w:rsidRPr="005B4F2C">
        <w:rPr>
          <w:sz w:val="22"/>
          <w:szCs w:val="22"/>
        </w:rPr>
        <w:tab/>
      </w:r>
    </w:p>
    <w:p w14:paraId="1597B925" w14:textId="0CA34F9E" w:rsidR="00CF2520" w:rsidRDefault="00282F41" w:rsidP="00E27EAD">
      <w:pPr>
        <w:pStyle w:val="Heading1"/>
      </w:pPr>
      <w:bookmarkStart w:id="4" w:name="_Toc117147389"/>
      <w:r>
        <w:t xml:space="preserve">A4. </w:t>
      </w:r>
      <w:r w:rsidR="00CF2520">
        <w:t>Prerequisites</w:t>
      </w:r>
      <w:bookmarkEnd w:id="4"/>
    </w:p>
    <w:p w14:paraId="24079810" w14:textId="660E7B91" w:rsidR="00CF2520" w:rsidRPr="00D86944" w:rsidRDefault="00CF2520" w:rsidP="00CF2520"/>
    <w:tbl>
      <w:tblPr>
        <w:tblStyle w:val="TableGrid"/>
        <w:tblW w:w="0" w:type="auto"/>
        <w:tblLook w:val="04A0" w:firstRow="1" w:lastRow="0" w:firstColumn="1" w:lastColumn="0" w:noHBand="0" w:noVBand="1"/>
      </w:tblPr>
      <w:tblGrid>
        <w:gridCol w:w="918"/>
        <w:gridCol w:w="1369"/>
        <w:gridCol w:w="5718"/>
        <w:gridCol w:w="1345"/>
      </w:tblGrid>
      <w:tr w:rsidR="00CF2520" w14:paraId="6056A090" w14:textId="77777777" w:rsidTr="00D119DA">
        <w:tc>
          <w:tcPr>
            <w:tcW w:w="918" w:type="dxa"/>
            <w:shd w:val="clear" w:color="auto" w:fill="323E4F" w:themeFill="text2" w:themeFillShade="BF"/>
          </w:tcPr>
          <w:p w14:paraId="52616A2A" w14:textId="77777777" w:rsidR="00CF2520" w:rsidRPr="00970E96" w:rsidRDefault="00CF2520" w:rsidP="00D119DA">
            <w:pPr>
              <w:rPr>
                <w:color w:val="FFFFFF" w:themeColor="background1"/>
              </w:rPr>
            </w:pPr>
            <w:r w:rsidRPr="00970E96">
              <w:rPr>
                <w:color w:val="FFFFFF" w:themeColor="background1"/>
              </w:rPr>
              <w:t>Number</w:t>
            </w:r>
          </w:p>
        </w:tc>
        <w:tc>
          <w:tcPr>
            <w:tcW w:w="1369" w:type="dxa"/>
            <w:shd w:val="clear" w:color="auto" w:fill="323E4F" w:themeFill="text2" w:themeFillShade="BF"/>
          </w:tcPr>
          <w:p w14:paraId="7E32AA9D" w14:textId="77777777" w:rsidR="00CF2520" w:rsidRPr="00970E96" w:rsidRDefault="00CF2520" w:rsidP="00D119DA">
            <w:pPr>
              <w:rPr>
                <w:color w:val="FFFFFF" w:themeColor="background1"/>
              </w:rPr>
            </w:pPr>
            <w:r w:rsidRPr="00970E96">
              <w:rPr>
                <w:color w:val="FFFFFF" w:themeColor="background1"/>
              </w:rPr>
              <w:t>Prerequisite</w:t>
            </w:r>
          </w:p>
        </w:tc>
        <w:tc>
          <w:tcPr>
            <w:tcW w:w="5718" w:type="dxa"/>
            <w:shd w:val="clear" w:color="auto" w:fill="323E4F" w:themeFill="text2" w:themeFillShade="BF"/>
          </w:tcPr>
          <w:p w14:paraId="78C855AC" w14:textId="77777777" w:rsidR="00CF2520" w:rsidRPr="00970E96" w:rsidRDefault="00CF2520" w:rsidP="00D119DA">
            <w:pPr>
              <w:rPr>
                <w:color w:val="FFFFFF" w:themeColor="background1"/>
              </w:rPr>
            </w:pPr>
            <w:r w:rsidRPr="00970E96">
              <w:rPr>
                <w:color w:val="FFFFFF" w:themeColor="background1"/>
              </w:rPr>
              <w:t>Description</w:t>
            </w:r>
          </w:p>
        </w:tc>
        <w:tc>
          <w:tcPr>
            <w:tcW w:w="1345" w:type="dxa"/>
            <w:shd w:val="clear" w:color="auto" w:fill="323E4F" w:themeFill="text2" w:themeFillShade="BF"/>
          </w:tcPr>
          <w:p w14:paraId="388BA571" w14:textId="77777777" w:rsidR="00CF2520" w:rsidRPr="00970E96" w:rsidRDefault="00CF2520" w:rsidP="00D119DA">
            <w:pPr>
              <w:rPr>
                <w:color w:val="FFFFFF" w:themeColor="background1"/>
              </w:rPr>
            </w:pPr>
            <w:r w:rsidRPr="00970E96">
              <w:rPr>
                <w:color w:val="FFFFFF" w:themeColor="background1"/>
              </w:rPr>
              <w:t>Completion Date</w:t>
            </w:r>
          </w:p>
        </w:tc>
      </w:tr>
      <w:tr w:rsidR="00CF2520" w14:paraId="52639098" w14:textId="77777777" w:rsidTr="00D119DA">
        <w:tc>
          <w:tcPr>
            <w:tcW w:w="918" w:type="dxa"/>
            <w:shd w:val="clear" w:color="auto" w:fill="ACB9CA" w:themeFill="text2" w:themeFillTint="66"/>
          </w:tcPr>
          <w:p w14:paraId="765A9D36" w14:textId="54A7684E" w:rsidR="00CF2520" w:rsidRDefault="009D0DF3" w:rsidP="00D119DA">
            <w:pPr>
              <w:jc w:val="center"/>
            </w:pPr>
            <w:r>
              <w:t>1</w:t>
            </w:r>
          </w:p>
        </w:tc>
        <w:tc>
          <w:tcPr>
            <w:tcW w:w="1369" w:type="dxa"/>
            <w:shd w:val="clear" w:color="auto" w:fill="ACB9CA" w:themeFill="text2" w:themeFillTint="66"/>
          </w:tcPr>
          <w:p w14:paraId="0D4E05D9" w14:textId="340BC60B" w:rsidR="00CF2520" w:rsidRDefault="009D0DF3" w:rsidP="00D119DA">
            <w:r>
              <w:t>Infrastructure Readiness</w:t>
            </w:r>
          </w:p>
        </w:tc>
        <w:tc>
          <w:tcPr>
            <w:tcW w:w="5718" w:type="dxa"/>
            <w:shd w:val="clear" w:color="auto" w:fill="ACB9CA" w:themeFill="text2" w:themeFillTint="66"/>
          </w:tcPr>
          <w:p w14:paraId="05431899" w14:textId="6F444BAF" w:rsidR="00CF2520" w:rsidRDefault="009D0DF3" w:rsidP="00D119DA">
            <w:r>
              <w:t>Test the IT infrastructure to make sure it</w:t>
            </w:r>
            <w:r w:rsidR="00641F4C">
              <w:t xml:space="preserve"> is</w:t>
            </w:r>
            <w:r>
              <w:t xml:space="preserve"> capable of supporting Pendleton CRM Pro</w:t>
            </w:r>
          </w:p>
        </w:tc>
        <w:tc>
          <w:tcPr>
            <w:tcW w:w="1345" w:type="dxa"/>
            <w:shd w:val="clear" w:color="auto" w:fill="ACB9CA" w:themeFill="text2" w:themeFillTint="66"/>
          </w:tcPr>
          <w:p w14:paraId="7A1352FC" w14:textId="06EAD4A9" w:rsidR="00CF2520" w:rsidRDefault="009D0DF3" w:rsidP="00D119DA">
            <w:r>
              <w:t>3/1/2025</w:t>
            </w:r>
          </w:p>
        </w:tc>
      </w:tr>
      <w:tr w:rsidR="00CF2520" w14:paraId="1DEDF5B8" w14:textId="77777777" w:rsidTr="00D119DA">
        <w:tc>
          <w:tcPr>
            <w:tcW w:w="918" w:type="dxa"/>
            <w:shd w:val="clear" w:color="auto" w:fill="FFFFFF" w:themeFill="background1"/>
          </w:tcPr>
          <w:p w14:paraId="50AF0B95" w14:textId="553C7C3F" w:rsidR="00CF2520" w:rsidRDefault="009D0DF3" w:rsidP="00D119DA">
            <w:pPr>
              <w:jc w:val="center"/>
            </w:pPr>
            <w:r>
              <w:lastRenderedPageBreak/>
              <w:t>2</w:t>
            </w:r>
          </w:p>
        </w:tc>
        <w:tc>
          <w:tcPr>
            <w:tcW w:w="1369" w:type="dxa"/>
            <w:shd w:val="clear" w:color="auto" w:fill="FFFFFF" w:themeFill="background1"/>
          </w:tcPr>
          <w:p w14:paraId="665C3056" w14:textId="5CC3E583" w:rsidR="00CF2520" w:rsidRDefault="009D0DF3" w:rsidP="00D119DA">
            <w:r>
              <w:t>User Training</w:t>
            </w:r>
          </w:p>
        </w:tc>
        <w:tc>
          <w:tcPr>
            <w:tcW w:w="5718" w:type="dxa"/>
            <w:shd w:val="clear" w:color="auto" w:fill="FFFFFF" w:themeFill="background1"/>
          </w:tcPr>
          <w:p w14:paraId="79B751F1" w14:textId="7FC95436" w:rsidR="00CF2520" w:rsidRDefault="009D0DF3" w:rsidP="00D119DA">
            <w:r>
              <w:t xml:space="preserve">Develop and </w:t>
            </w:r>
            <w:r w:rsidR="00B973CC">
              <w:t>Deliver training</w:t>
            </w:r>
            <w:r>
              <w:t xml:space="preserve"> for all user</w:t>
            </w:r>
          </w:p>
        </w:tc>
        <w:tc>
          <w:tcPr>
            <w:tcW w:w="1345" w:type="dxa"/>
            <w:shd w:val="clear" w:color="auto" w:fill="FFFFFF" w:themeFill="background1"/>
          </w:tcPr>
          <w:p w14:paraId="08CF90AD" w14:textId="15F1FCBF" w:rsidR="00CF2520" w:rsidRDefault="009D0DF3" w:rsidP="00D119DA">
            <w:r>
              <w:t>6/1/2025</w:t>
            </w:r>
          </w:p>
        </w:tc>
      </w:tr>
      <w:tr w:rsidR="00CF2520" w14:paraId="174D371C" w14:textId="77777777" w:rsidTr="00D119DA">
        <w:tc>
          <w:tcPr>
            <w:tcW w:w="918" w:type="dxa"/>
            <w:shd w:val="clear" w:color="auto" w:fill="ACB9CA" w:themeFill="text2" w:themeFillTint="66"/>
          </w:tcPr>
          <w:p w14:paraId="4CF86883" w14:textId="2AE44B79" w:rsidR="00CF2520" w:rsidRDefault="009D0DF3" w:rsidP="00D119DA">
            <w:pPr>
              <w:jc w:val="center"/>
            </w:pPr>
            <w:r>
              <w:t>3</w:t>
            </w:r>
          </w:p>
        </w:tc>
        <w:tc>
          <w:tcPr>
            <w:tcW w:w="1369" w:type="dxa"/>
            <w:shd w:val="clear" w:color="auto" w:fill="ACB9CA" w:themeFill="text2" w:themeFillTint="66"/>
          </w:tcPr>
          <w:p w14:paraId="70CE4D2B" w14:textId="4BB7BF88" w:rsidR="00CF2520" w:rsidRDefault="009D0DF3" w:rsidP="00D119DA">
            <w:r>
              <w:t>Data Migration</w:t>
            </w:r>
          </w:p>
        </w:tc>
        <w:tc>
          <w:tcPr>
            <w:tcW w:w="5718" w:type="dxa"/>
            <w:shd w:val="clear" w:color="auto" w:fill="ACB9CA" w:themeFill="text2" w:themeFillTint="66"/>
          </w:tcPr>
          <w:p w14:paraId="357353D2" w14:textId="46D14FA3" w:rsidR="00CF2520" w:rsidRDefault="009D0DF3" w:rsidP="00D119DA">
            <w:r>
              <w:t>Migration of existing customer data to Pendleton CRM Pro</w:t>
            </w:r>
          </w:p>
        </w:tc>
        <w:tc>
          <w:tcPr>
            <w:tcW w:w="1345" w:type="dxa"/>
            <w:shd w:val="clear" w:color="auto" w:fill="ACB9CA" w:themeFill="text2" w:themeFillTint="66"/>
          </w:tcPr>
          <w:p w14:paraId="24637A07" w14:textId="07095289" w:rsidR="00CF2520" w:rsidRDefault="009D0DF3" w:rsidP="00D119DA">
            <w:r>
              <w:t>6/1/2025</w:t>
            </w:r>
          </w:p>
        </w:tc>
      </w:tr>
      <w:tr w:rsidR="00CF2520" w14:paraId="0B12AE7A" w14:textId="77777777" w:rsidTr="00D119DA">
        <w:tc>
          <w:tcPr>
            <w:tcW w:w="918" w:type="dxa"/>
            <w:shd w:val="clear" w:color="auto" w:fill="FFFFFF" w:themeFill="background1"/>
          </w:tcPr>
          <w:p w14:paraId="0847FB7A" w14:textId="0BAFF3DE" w:rsidR="00CF2520" w:rsidRDefault="009D0DF3" w:rsidP="00D119DA">
            <w:pPr>
              <w:jc w:val="center"/>
            </w:pPr>
            <w:r>
              <w:t>4</w:t>
            </w:r>
          </w:p>
        </w:tc>
        <w:tc>
          <w:tcPr>
            <w:tcW w:w="1369" w:type="dxa"/>
            <w:shd w:val="clear" w:color="auto" w:fill="FFFFFF" w:themeFill="background1"/>
          </w:tcPr>
          <w:p w14:paraId="4C8723AD" w14:textId="1204F5BB" w:rsidR="00CF2520" w:rsidRDefault="009D0DF3" w:rsidP="00D119DA">
            <w:r>
              <w:t>Development</w:t>
            </w:r>
          </w:p>
        </w:tc>
        <w:tc>
          <w:tcPr>
            <w:tcW w:w="5718" w:type="dxa"/>
            <w:shd w:val="clear" w:color="auto" w:fill="FFFFFF" w:themeFill="background1"/>
          </w:tcPr>
          <w:p w14:paraId="77709210" w14:textId="3DA036F7" w:rsidR="00CF2520" w:rsidRDefault="009D0DF3" w:rsidP="00D119DA">
            <w:r>
              <w:t xml:space="preserve">Finalize all custom features and integrations </w:t>
            </w:r>
          </w:p>
        </w:tc>
        <w:tc>
          <w:tcPr>
            <w:tcW w:w="1345" w:type="dxa"/>
            <w:shd w:val="clear" w:color="auto" w:fill="FFFFFF" w:themeFill="background1"/>
          </w:tcPr>
          <w:p w14:paraId="34A0776F" w14:textId="434305C5" w:rsidR="00CF2520" w:rsidRDefault="009D0DF3" w:rsidP="00D119DA">
            <w:r>
              <w:t>9/1/2025</w:t>
            </w:r>
          </w:p>
        </w:tc>
      </w:tr>
    </w:tbl>
    <w:p w14:paraId="66BC26EE" w14:textId="77777777" w:rsidR="00CF2520" w:rsidRDefault="00CF2520" w:rsidP="00CF2520"/>
    <w:p w14:paraId="5B2E6388" w14:textId="4941CDBA" w:rsidR="00CF2520" w:rsidRDefault="00282F41" w:rsidP="00E03FF4">
      <w:pPr>
        <w:pStyle w:val="Heading1"/>
        <w:ind w:left="360"/>
      </w:pPr>
      <w:bookmarkStart w:id="5" w:name="_Toc117147390"/>
      <w:r>
        <w:t xml:space="preserve">A5. </w:t>
      </w:r>
      <w:r w:rsidR="00CF2520">
        <w:t>Scope</w:t>
      </w:r>
      <w:bookmarkEnd w:id="5"/>
    </w:p>
    <w:p w14:paraId="7AB3ED4C" w14:textId="7E1BE917" w:rsidR="00E66EE7" w:rsidRDefault="00E66EE7" w:rsidP="00E66EE7">
      <w:pPr>
        <w:pStyle w:val="ListParagraph"/>
        <w:numPr>
          <w:ilvl w:val="0"/>
          <w:numId w:val="8"/>
        </w:numPr>
      </w:pPr>
      <w:r>
        <w:t>Included</w:t>
      </w:r>
    </w:p>
    <w:p w14:paraId="49FE6452" w14:textId="7983156A" w:rsidR="00E66EE7" w:rsidRDefault="00E66EE7" w:rsidP="00E66EE7">
      <w:pPr>
        <w:pStyle w:val="ListParagraph"/>
        <w:numPr>
          <w:ilvl w:val="1"/>
          <w:numId w:val="8"/>
        </w:numPr>
      </w:pPr>
      <w:r>
        <w:t>Integration with exist</w:t>
      </w:r>
      <w:r w:rsidR="00722888">
        <w:t>ing</w:t>
      </w:r>
      <w:r>
        <w:t xml:space="preserve"> systems (</w:t>
      </w:r>
      <w:r w:rsidR="0074162D">
        <w:t>e.g.</w:t>
      </w:r>
      <w:r w:rsidR="00641F4C">
        <w:t xml:space="preserve">, </w:t>
      </w:r>
      <w:r>
        <w:t>email, internal databases)</w:t>
      </w:r>
    </w:p>
    <w:p w14:paraId="5C4B2B79" w14:textId="40636227" w:rsidR="00E66EE7" w:rsidRDefault="00E66EE7" w:rsidP="00E66EE7">
      <w:pPr>
        <w:pStyle w:val="ListParagraph"/>
        <w:numPr>
          <w:ilvl w:val="1"/>
          <w:numId w:val="8"/>
        </w:numPr>
      </w:pPr>
      <w:r>
        <w:t xml:space="preserve">Development of core CRM features </w:t>
      </w:r>
      <w:r w:rsidR="00103875">
        <w:t>such</w:t>
      </w:r>
      <w:r>
        <w:t xml:space="preserve"> as contact </w:t>
      </w:r>
      <w:r w:rsidR="00103875">
        <w:t>management, sales</w:t>
      </w:r>
      <w:r>
        <w:t xml:space="preserve"> tracking</w:t>
      </w:r>
      <w:r w:rsidR="00722888">
        <w:t>,</w:t>
      </w:r>
      <w:r>
        <w:t xml:space="preserve"> and reporting</w:t>
      </w:r>
    </w:p>
    <w:p w14:paraId="7842A1C4" w14:textId="40EDEE2F" w:rsidR="00E66EE7" w:rsidRDefault="00E66EE7" w:rsidP="00E66EE7">
      <w:pPr>
        <w:pStyle w:val="ListParagraph"/>
        <w:numPr>
          <w:ilvl w:val="1"/>
          <w:numId w:val="8"/>
        </w:numPr>
      </w:pPr>
      <w:r>
        <w:t>Implement security features</w:t>
      </w:r>
      <w:r w:rsidR="00722888">
        <w:t>,</w:t>
      </w:r>
      <w:r>
        <w:t xml:space="preserve"> including </w:t>
      </w:r>
      <w:r w:rsidR="00B973CC">
        <w:t>role-based</w:t>
      </w:r>
      <w:r>
        <w:t xml:space="preserve"> </w:t>
      </w:r>
      <w:r w:rsidR="00103875">
        <w:t>access</w:t>
      </w:r>
      <w:r>
        <w:t xml:space="preserve"> control and data encryption</w:t>
      </w:r>
    </w:p>
    <w:p w14:paraId="488FF681" w14:textId="7AF49237" w:rsidR="00E66EE7" w:rsidRDefault="00E66EE7" w:rsidP="00E66EE7">
      <w:pPr>
        <w:pStyle w:val="ListParagraph"/>
        <w:numPr>
          <w:ilvl w:val="0"/>
          <w:numId w:val="10"/>
        </w:numPr>
      </w:pPr>
      <w:r>
        <w:t>Not Included</w:t>
      </w:r>
    </w:p>
    <w:p w14:paraId="229BF022" w14:textId="6F746C33" w:rsidR="00E66EE7" w:rsidRDefault="00E66EE7" w:rsidP="00E66EE7">
      <w:pPr>
        <w:pStyle w:val="ListParagraph"/>
        <w:numPr>
          <w:ilvl w:val="1"/>
          <w:numId w:val="10"/>
        </w:numPr>
      </w:pPr>
      <w:r>
        <w:t>Mobile application development</w:t>
      </w:r>
    </w:p>
    <w:p w14:paraId="08CF7E2B" w14:textId="721222F2" w:rsidR="00E66EE7" w:rsidRDefault="00E66EE7" w:rsidP="00E66EE7">
      <w:pPr>
        <w:pStyle w:val="ListParagraph"/>
        <w:numPr>
          <w:ilvl w:val="1"/>
          <w:numId w:val="10"/>
        </w:numPr>
      </w:pPr>
      <w:r>
        <w:t>Accounting software</w:t>
      </w:r>
    </w:p>
    <w:p w14:paraId="1D713621" w14:textId="7D4D160F" w:rsidR="00E66EE7" w:rsidRDefault="00E66EE7" w:rsidP="00E66EE7">
      <w:pPr>
        <w:pStyle w:val="ListParagraph"/>
        <w:numPr>
          <w:ilvl w:val="1"/>
          <w:numId w:val="10"/>
        </w:numPr>
      </w:pPr>
      <w:r>
        <w:t>Project management</w:t>
      </w:r>
    </w:p>
    <w:p w14:paraId="50F10898" w14:textId="77777777" w:rsidR="00E66EE7" w:rsidRDefault="00E66EE7" w:rsidP="00CF2520"/>
    <w:p w14:paraId="1BAC2730" w14:textId="7C7E21D9" w:rsidR="00CF2520" w:rsidRDefault="00282F41" w:rsidP="00E03FF4">
      <w:pPr>
        <w:pStyle w:val="Heading1"/>
        <w:ind w:left="360"/>
      </w:pPr>
      <w:bookmarkStart w:id="6" w:name="_Toc117147391"/>
      <w:r>
        <w:t xml:space="preserve">A6. </w:t>
      </w:r>
      <w:r w:rsidR="00CF2520">
        <w:t>Environment</w:t>
      </w:r>
      <w:bookmarkEnd w:id="6"/>
    </w:p>
    <w:p w14:paraId="2E956B7E" w14:textId="77777777" w:rsidR="003C7555" w:rsidRDefault="003C7555" w:rsidP="003C7555">
      <w:pPr>
        <w:rPr>
          <w:b/>
          <w:bCs/>
        </w:rPr>
      </w:pPr>
      <w:r w:rsidRPr="003C7555">
        <w:rPr>
          <w:b/>
          <w:bCs/>
        </w:rPr>
        <w:t>Front-End Environment</w:t>
      </w:r>
    </w:p>
    <w:p w14:paraId="32866AFF" w14:textId="55F6E52C" w:rsidR="003C7555" w:rsidRPr="003C7555" w:rsidRDefault="003C7555" w:rsidP="003C7555">
      <w:pPr>
        <w:ind w:firstLine="720"/>
        <w:rPr>
          <w:b/>
          <w:bCs/>
        </w:rPr>
      </w:pPr>
      <w:r w:rsidRPr="003C7555">
        <w:t>Pendleton CRM Pro will feature a web-based interface designed for compatibility with all major browsers, including Chrome, Firefox, Safari, and Edge. The interface will be user-friendly, focusing on intuitive navigation and accessibility to ensure that all users, regardless of technical expertise, can easily manage customer relationships and perform essential tasks. The front</w:t>
      </w:r>
      <w:r w:rsidR="00722888">
        <w:t xml:space="preserve"> </w:t>
      </w:r>
      <w:r w:rsidRPr="003C7555">
        <w:t>end will be responsive, ensuring optimal performance on both desktop and mobile devices</w:t>
      </w:r>
      <w:r w:rsidR="00722888">
        <w:t>. It</w:t>
      </w:r>
      <w:r w:rsidRPr="003C7555">
        <w:t xml:space="preserve"> will incorporate modern UI elements like dropdowns, data grids, and dashboards to enhance the user experience.</w:t>
      </w:r>
    </w:p>
    <w:p w14:paraId="69C38D61" w14:textId="77777777" w:rsidR="003C7555" w:rsidRPr="003C7555" w:rsidRDefault="003C7555" w:rsidP="003C7555">
      <w:pPr>
        <w:rPr>
          <w:b/>
          <w:bCs/>
        </w:rPr>
      </w:pPr>
      <w:r w:rsidRPr="003C7555">
        <w:rPr>
          <w:b/>
          <w:bCs/>
        </w:rPr>
        <w:t>Back-End Environment</w:t>
      </w:r>
    </w:p>
    <w:p w14:paraId="0E13ACCA" w14:textId="241E2C93" w:rsidR="003C7555" w:rsidRPr="003C7555" w:rsidRDefault="003C7555" w:rsidP="003C7555">
      <w:pPr>
        <w:ind w:firstLine="720"/>
      </w:pPr>
      <w:r w:rsidRPr="003C7555">
        <w:t xml:space="preserve">The </w:t>
      </w:r>
      <w:proofErr w:type="gramStart"/>
      <w:r w:rsidRPr="003C7555">
        <w:t>back-end</w:t>
      </w:r>
      <w:proofErr w:type="gramEnd"/>
      <w:r w:rsidRPr="003C7555">
        <w:t xml:space="preserve"> of Pendleton CRM Pro will run on a secure cloud-based server infrastructure, utilizing a relational database (e.g., PostgreSQL or MySQL) to </w:t>
      </w:r>
      <w:r w:rsidR="00641F4C">
        <w:t>manage and store customer data efficiently</w:t>
      </w:r>
      <w:r w:rsidRPr="003C7555">
        <w:t>. The system will integrate with Pendleton Innovation’s active directory, providing seamless user authentication, role management, and centralized control over user permissions and access. This integration ensures only authorized users can access sensitive data, aligning with the company’s security protocols.</w:t>
      </w:r>
    </w:p>
    <w:p w14:paraId="23D8801A" w14:textId="77777777" w:rsidR="003C7555" w:rsidRPr="003C7555" w:rsidRDefault="003C7555" w:rsidP="003C7555">
      <w:pPr>
        <w:rPr>
          <w:b/>
          <w:bCs/>
        </w:rPr>
      </w:pPr>
      <w:r w:rsidRPr="003C7555">
        <w:rPr>
          <w:b/>
          <w:bCs/>
        </w:rPr>
        <w:t>Hosting and Service Level Agreements (SLAs)</w:t>
      </w:r>
    </w:p>
    <w:p w14:paraId="43B71A32" w14:textId="02506A88" w:rsidR="003C7555" w:rsidRPr="003C7555" w:rsidRDefault="003C7555" w:rsidP="003C7555">
      <w:pPr>
        <w:ind w:firstLine="360"/>
      </w:pPr>
      <w:r w:rsidRPr="003C7555">
        <w:t xml:space="preserve">Pendleton CRM Pro will be hosted on a cloud platform (e.g., AWS, Azure, or Google Cloud) that offers high availability and scalability to meet the growing needs of MJ Logistics Gaming Company. The hosting provider will </w:t>
      </w:r>
      <w:r w:rsidR="00A44F3A">
        <w:t>provide</w:t>
      </w:r>
      <w:r w:rsidRPr="003C7555">
        <w:t xml:space="preserve"> a robust SLA, guaranteeing 99.9% uptime to ensure the CRM system is a</w:t>
      </w:r>
      <w:r w:rsidR="00722888">
        <w:t>lways accessible</w:t>
      </w:r>
      <w:r w:rsidRPr="003C7555">
        <w:t xml:space="preserve">. The SLA will also cover support response times, </w:t>
      </w:r>
      <w:r w:rsidR="00722888">
        <w:t>addressing any issues</w:t>
      </w:r>
      <w:r w:rsidRPr="003C7555">
        <w:t xml:space="preserve"> promptly to minimize downtime.</w:t>
      </w:r>
    </w:p>
    <w:p w14:paraId="6274C535" w14:textId="77777777" w:rsidR="003C7555" w:rsidRPr="003C7555" w:rsidRDefault="003C7555" w:rsidP="003C7555">
      <w:pPr>
        <w:numPr>
          <w:ilvl w:val="0"/>
          <w:numId w:val="14"/>
        </w:numPr>
      </w:pPr>
      <w:r w:rsidRPr="003C7555">
        <w:rPr>
          <w:b/>
          <w:bCs/>
        </w:rPr>
        <w:lastRenderedPageBreak/>
        <w:t>Connectivity and Outages</w:t>
      </w:r>
      <w:r w:rsidRPr="003C7555">
        <w:t>: The hosting environment will include multiple redundancies, such as data replication across different geographic locations, to mitigate the risk of connectivity outages. In the event of an outage, the SLA will specify the maximum acceptable downtime and the steps that will be taken to restore service quickly.</w:t>
      </w:r>
    </w:p>
    <w:p w14:paraId="34BE6250" w14:textId="3C4D1EAE" w:rsidR="003C7555" w:rsidRPr="003C7555" w:rsidRDefault="003C7555" w:rsidP="003C7555">
      <w:pPr>
        <w:numPr>
          <w:ilvl w:val="0"/>
          <w:numId w:val="14"/>
        </w:numPr>
      </w:pPr>
      <w:r w:rsidRPr="003C7555">
        <w:rPr>
          <w:b/>
          <w:bCs/>
        </w:rPr>
        <w:t>Upgrades and Custom Development</w:t>
      </w:r>
      <w:r w:rsidRPr="003C7555">
        <w:t xml:space="preserve">: Pendleton CRM Pro will have a structured upgrade path with regular updates to improve functionality, security, and performance. Users </w:t>
      </w:r>
      <w:r w:rsidR="000A73B8">
        <w:t>can</w:t>
      </w:r>
      <w:r w:rsidRPr="003C7555">
        <w:t xml:space="preserve"> refuse upgrades, if necessary, particularly if custom developments could be impacted. Custom development requests will be handled through a dedicated support team</w:t>
      </w:r>
      <w:r w:rsidR="000A73B8">
        <w:t>, which will handle custom development requests</w:t>
      </w:r>
      <w:r w:rsidRPr="003C7555">
        <w:t>, ensuring that any changes or enhancements are thoroughly tested before being implemented in the production environment.</w:t>
      </w:r>
    </w:p>
    <w:p w14:paraId="06CE6BA9" w14:textId="77777777" w:rsidR="003C7555" w:rsidRPr="003C7555" w:rsidRDefault="003C7555" w:rsidP="003C7555">
      <w:pPr>
        <w:rPr>
          <w:b/>
          <w:bCs/>
        </w:rPr>
      </w:pPr>
      <w:r w:rsidRPr="003C7555">
        <w:rPr>
          <w:b/>
          <w:bCs/>
        </w:rPr>
        <w:t>Support and Maintenance</w:t>
      </w:r>
    </w:p>
    <w:p w14:paraId="3804E8A5" w14:textId="77777777" w:rsidR="003C7555" w:rsidRPr="003C7555" w:rsidRDefault="003C7555" w:rsidP="003C7555">
      <w:pPr>
        <w:ind w:firstLine="720"/>
      </w:pPr>
      <w:r w:rsidRPr="003C7555">
        <w:t>The cloud hosting provider will offer 24/7 support for Pendleton CRM Pro, with multiple support tiers to address different types of issues, ranging from minor bugs to critical system failures. Regular maintenance windows will be scheduled outside of peak usage hours to minimize disruptions, and all maintenance activities will be communicated to users in advance. The maintenance plan will include routine security patches, database optimization, and performance monitoring to ensure the system remains stable and secure.</w:t>
      </w:r>
    </w:p>
    <w:p w14:paraId="2F5DC8E6" w14:textId="77777777" w:rsidR="003C7555" w:rsidRPr="003C7555" w:rsidRDefault="003C7555" w:rsidP="003C7555">
      <w:pPr>
        <w:rPr>
          <w:b/>
          <w:bCs/>
        </w:rPr>
      </w:pPr>
      <w:r w:rsidRPr="003C7555">
        <w:rPr>
          <w:b/>
          <w:bCs/>
        </w:rPr>
        <w:t>Testing Environment</w:t>
      </w:r>
    </w:p>
    <w:p w14:paraId="3BF0F9EB" w14:textId="0C23F440" w:rsidR="003C7555" w:rsidRPr="003C7555" w:rsidRDefault="004C1D9D" w:rsidP="003C7555">
      <w:pPr>
        <w:ind w:firstLine="450"/>
      </w:pPr>
      <w:r>
        <w:t>Pendleton CRM Pro will utilize a separate testing environment b</w:t>
      </w:r>
      <w:r w:rsidR="003C7555" w:rsidRPr="003C7555">
        <w:t>efore deploying any changes or upgrades to the production environment. This environment will replicate the production setup, allowing for thorough testing of new features, custom developments, and upgrades. By using this testing environment, MJ Logistics Gaming Company can ensure that any changes will not disrupt existing operations or negatively impact system performance.</w:t>
      </w:r>
    </w:p>
    <w:p w14:paraId="4A8BA195" w14:textId="26B08876" w:rsidR="00103875" w:rsidRDefault="00103875" w:rsidP="003C7555">
      <w:r>
        <w:tab/>
      </w:r>
    </w:p>
    <w:p w14:paraId="54E4CEC5" w14:textId="77777777" w:rsidR="00CF2520" w:rsidRDefault="00CF2520" w:rsidP="00CF2520">
      <w:r>
        <w:br w:type="page"/>
      </w:r>
    </w:p>
    <w:p w14:paraId="68DD454A" w14:textId="77777777" w:rsidR="00CF2520" w:rsidRPr="00AF6DB0" w:rsidRDefault="00CF2520" w:rsidP="00CF2520">
      <w:pPr>
        <w:pStyle w:val="Heading1"/>
        <w:numPr>
          <w:ilvl w:val="0"/>
          <w:numId w:val="1"/>
        </w:numPr>
      </w:pPr>
      <w:bookmarkStart w:id="7" w:name="_Toc117147392"/>
      <w:r w:rsidRPr="00AF6DB0">
        <w:lastRenderedPageBreak/>
        <w:t>Requirements</w:t>
      </w:r>
      <w:bookmarkEnd w:id="7"/>
    </w:p>
    <w:p w14:paraId="5422F19E" w14:textId="2285AA08" w:rsidR="00CF2520" w:rsidRPr="00477915" w:rsidRDefault="00CF2520" w:rsidP="00481121">
      <w:pPr>
        <w:pStyle w:val="Heading2"/>
        <w:ind w:left="450"/>
      </w:pPr>
      <w:bookmarkStart w:id="8" w:name="_Toc117147393"/>
      <w:r w:rsidRPr="00477915">
        <w:t>Business Requirements</w:t>
      </w:r>
      <w:bookmarkEnd w:id="8"/>
    </w:p>
    <w:p w14:paraId="341E429F" w14:textId="4C740F54" w:rsidR="00676BE2" w:rsidRPr="00676BE2" w:rsidRDefault="00676BE2" w:rsidP="00481121">
      <w:pPr>
        <w:ind w:left="450"/>
      </w:pPr>
      <w:r w:rsidRPr="00676BE2">
        <w:rPr>
          <w:b/>
          <w:bCs/>
        </w:rPr>
        <w:t>Reporting</w:t>
      </w:r>
      <w:r>
        <w:rPr>
          <w:b/>
          <w:bCs/>
        </w:rPr>
        <w:t>:</w:t>
      </w:r>
      <w:r>
        <w:t xml:space="preserve"> Pendleton CRM Pro will feature an advanced reporting module that supports both predefine</w:t>
      </w:r>
      <w:r w:rsidR="00722888">
        <w:t>d</w:t>
      </w:r>
      <w:r>
        <w:t xml:space="preserve"> and customizable reports. The system will allow users to create detailed dashboards and summary reports, </w:t>
      </w:r>
      <w:r w:rsidR="002F0E26">
        <w:t>with drill-down capabilities to view underlying data. Reports can be filtered, formatted</w:t>
      </w:r>
      <w:r w:rsidR="00722888">
        <w:t>,</w:t>
      </w:r>
      <w:r w:rsidR="002F0E26">
        <w:t xml:space="preserve"> and queried based on user needs, with options to save reports and reuse filters for future access. Additionally, the system will support historical data reporting, enabling </w:t>
      </w:r>
      <w:r w:rsidR="00722888">
        <w:t>users</w:t>
      </w:r>
      <w:r w:rsidR="002F0E26">
        <w:t xml:space="preserve"> </w:t>
      </w:r>
      <w:r w:rsidR="00722888">
        <w:t>to access</w:t>
      </w:r>
      <w:r w:rsidR="002F0E26">
        <w:t xml:space="preserve"> their department or function </w:t>
      </w:r>
      <w:r w:rsidR="00722888">
        <w:t xml:space="preserve">and </w:t>
      </w:r>
      <w:r w:rsidR="002F0E26">
        <w:t>enhancing security and usability.</w:t>
      </w:r>
    </w:p>
    <w:p w14:paraId="0EBE2E74" w14:textId="37B98A40" w:rsidR="00CF2520" w:rsidRPr="00477915" w:rsidRDefault="00CF2520" w:rsidP="00481121">
      <w:pPr>
        <w:pStyle w:val="Heading2"/>
        <w:ind w:left="450"/>
        <w:rPr>
          <w:sz w:val="22"/>
          <w:szCs w:val="22"/>
        </w:rPr>
      </w:pPr>
      <w:bookmarkStart w:id="9" w:name="_Toc117147394"/>
      <w:r w:rsidRPr="00477915">
        <w:t>User Requirements</w:t>
      </w:r>
      <w:bookmarkEnd w:id="9"/>
    </w:p>
    <w:p w14:paraId="751E563F" w14:textId="3CA5DAA0" w:rsidR="00676BE2" w:rsidRPr="006B443C" w:rsidRDefault="006B443C" w:rsidP="00481121">
      <w:pPr>
        <w:ind w:left="450"/>
      </w:pPr>
      <w:r>
        <w:rPr>
          <w:b/>
          <w:bCs/>
        </w:rPr>
        <w:t xml:space="preserve">OS and Browser Support: </w:t>
      </w:r>
      <w:r>
        <w:t>Pendleton CRM Pro will be built on a scalable cloud-based infrastructure capable of supporting 2000 users, with dynamic resource allocation to maintain high performance even during peak usage periods. The system will be optimized for compatibility with the latest versions of Chrome, Firefox, Microsoft Edge, Safari, and mobile operating systems like iOS and Android. This ensures that users can access the CRM seamlessly from any device or platform, maintaining consistent performance and user experience across all supported environments</w:t>
      </w:r>
      <w:r w:rsidR="00641F4C">
        <w:t>.</w:t>
      </w:r>
    </w:p>
    <w:p w14:paraId="3C8BDAA3" w14:textId="63F99C27" w:rsidR="00CF2520" w:rsidRPr="00AF6DB0" w:rsidRDefault="00CF2520" w:rsidP="00481121">
      <w:pPr>
        <w:pStyle w:val="Heading2"/>
        <w:ind w:left="450"/>
      </w:pPr>
      <w:bookmarkStart w:id="10" w:name="_Toc117147395"/>
      <w:r w:rsidRPr="00AF6DB0">
        <w:t>Functional Requirements</w:t>
      </w:r>
      <w:bookmarkEnd w:id="10"/>
      <w:r w:rsidRPr="00AF6DB0">
        <w:t xml:space="preserve"> </w:t>
      </w:r>
    </w:p>
    <w:p w14:paraId="19B6B8CD" w14:textId="26E61132" w:rsidR="006B443C" w:rsidRPr="002F0E26" w:rsidRDefault="006B443C" w:rsidP="006B443C">
      <w:pPr>
        <w:ind w:left="450"/>
      </w:pPr>
      <w:r w:rsidRPr="006B443C">
        <w:rPr>
          <w:b/>
          <w:bCs/>
        </w:rPr>
        <w:t>Ticketing System:</w:t>
      </w:r>
      <w:r>
        <w:rPr>
          <w:b/>
          <w:bCs/>
        </w:rPr>
        <w:t xml:space="preserve"> </w:t>
      </w:r>
      <w:r>
        <w:t>The Sales Tracking module in Pendleton CRM Pro will act as a central hub for recording all visits and meeting</w:t>
      </w:r>
      <w:r w:rsidR="00722888">
        <w:t>s</w:t>
      </w:r>
      <w:r>
        <w:t xml:space="preserve"> with stakeholders. The system will integrate seamlessly with MS Exchange and Outlook, allowing for both one-way and two-way communication to sync calendar events and emails. A built-in ticketing system will enable users to log interactions with stakeholders, including follow-up actions and outcomes</w:t>
      </w:r>
      <w:r w:rsidR="00722888">
        <w:t>. It will</w:t>
      </w:r>
      <w:r>
        <w:t xml:space="preserve"> also support data export and re-import features</w:t>
      </w:r>
      <w:r w:rsidR="00722888">
        <w:t>,</w:t>
      </w:r>
      <w:r>
        <w:t xml:space="preserve"> ensuring that any external processing or analysis can be done with minimal risk of data loss or errors. Validation rules will be enforced during the import process to maintain data integrity</w:t>
      </w:r>
      <w:r w:rsidR="00641F4C">
        <w:t>.</w:t>
      </w:r>
    </w:p>
    <w:p w14:paraId="5CE9E059" w14:textId="11DC4A2C" w:rsidR="00AE4EB0" w:rsidRPr="006B443C" w:rsidRDefault="00AE4EB0" w:rsidP="00481121">
      <w:pPr>
        <w:ind w:left="450"/>
        <w:rPr>
          <w:b/>
          <w:bCs/>
        </w:rPr>
      </w:pPr>
    </w:p>
    <w:p w14:paraId="563E8F76" w14:textId="77777777" w:rsidR="00676BE2" w:rsidRPr="00AF6DB0" w:rsidRDefault="00676BE2" w:rsidP="00481121">
      <w:pPr>
        <w:ind w:left="450"/>
      </w:pPr>
    </w:p>
    <w:p w14:paraId="6D547D3E" w14:textId="2DB92FAE" w:rsidR="00CF2520" w:rsidRPr="00AF6DB0" w:rsidRDefault="00CF2520" w:rsidP="00481121">
      <w:pPr>
        <w:pStyle w:val="Heading2"/>
        <w:ind w:left="450"/>
      </w:pPr>
      <w:bookmarkStart w:id="11" w:name="_Toc117147396"/>
      <w:r w:rsidRPr="00AF6DB0">
        <w:t>Non</w:t>
      </w:r>
      <w:r w:rsidR="00E9144E">
        <w:t>-</w:t>
      </w:r>
      <w:r w:rsidRPr="00AF6DB0">
        <w:t>Functional Requirements</w:t>
      </w:r>
      <w:bookmarkEnd w:id="11"/>
      <w:r w:rsidRPr="00AF6DB0">
        <w:t xml:space="preserve"> </w:t>
      </w:r>
    </w:p>
    <w:p w14:paraId="5A2DB96B" w14:textId="5AE041CE" w:rsidR="00AE4EB0" w:rsidRDefault="00AD46DE" w:rsidP="00481121">
      <w:pPr>
        <w:ind w:left="450"/>
      </w:pPr>
      <w:r w:rsidRPr="00AD46DE">
        <w:rPr>
          <w:b/>
          <w:bCs/>
        </w:rPr>
        <w:t>Forecasting</w:t>
      </w:r>
      <w:r>
        <w:t>: Pendleton CRM Pro will provide advanced forecasting tools to help managers predict sales and revenues</w:t>
      </w:r>
      <w:r w:rsidR="00722888">
        <w:t>.</w:t>
      </w:r>
      <w:r>
        <w:t xml:space="preserve"> The forecasting capabilities will support currency adjustments for foreign sales, baselining</w:t>
      </w:r>
      <w:r w:rsidR="00722888">
        <w:t>,</w:t>
      </w:r>
      <w:r>
        <w:t xml:space="preserve"> and manager adjustments for better control over sales expectations. Machine Forecasting and Sales Distribution system will leverage machine forecasting techniques to predict sales distribution and adjust forecasts based on historical data and trends. The Forecast Periods and Product Forecasting system will allow for </w:t>
      </w:r>
      <w:r w:rsidR="00722888">
        <w:t>defining forecast periods and managing</w:t>
      </w:r>
      <w:r>
        <w:t xml:space="preserve"> product-specific forecasts, helping managers p</w:t>
      </w:r>
      <w:r w:rsidR="00722888">
        <w:t>l</w:t>
      </w:r>
      <w:r>
        <w:t>an and allocate resources effectively.</w:t>
      </w:r>
    </w:p>
    <w:p w14:paraId="2A0717FF" w14:textId="77777777" w:rsidR="00676BE2" w:rsidRPr="00AF6DB0" w:rsidRDefault="00676BE2" w:rsidP="00481121">
      <w:pPr>
        <w:ind w:left="450"/>
      </w:pPr>
    </w:p>
    <w:p w14:paraId="38E01AB8" w14:textId="23FDFBBC" w:rsidR="00CF2520" w:rsidRDefault="00CF2520" w:rsidP="00E420CC">
      <w:pPr>
        <w:tabs>
          <w:tab w:val="left" w:pos="634"/>
        </w:tabs>
        <w:rPr>
          <w:rFonts w:asciiTheme="majorHAnsi" w:eastAsiaTheme="majorEastAsia" w:hAnsiTheme="majorHAnsi" w:cstheme="majorBidi"/>
          <w:color w:val="262626" w:themeColor="text1" w:themeTint="D9"/>
          <w:sz w:val="40"/>
          <w:szCs w:val="40"/>
        </w:rPr>
      </w:pPr>
    </w:p>
    <w:p w14:paraId="086DD4DF" w14:textId="010E586F" w:rsidR="00CF2520" w:rsidRPr="00EF7FBE" w:rsidRDefault="0005266E" w:rsidP="00CF2520">
      <w:pPr>
        <w:pStyle w:val="Heading1"/>
        <w:numPr>
          <w:ilvl w:val="0"/>
          <w:numId w:val="1"/>
        </w:numPr>
      </w:pPr>
      <w:bookmarkStart w:id="12" w:name="_Toc117147397"/>
      <w:r>
        <w:lastRenderedPageBreak/>
        <w:t>So</w:t>
      </w:r>
      <w:r w:rsidR="007C0B19">
        <w:t>ft</w:t>
      </w:r>
      <w:r>
        <w:t>ware Development Methodology</w:t>
      </w:r>
      <w:bookmarkEnd w:id="12"/>
    </w:p>
    <w:p w14:paraId="3308679A" w14:textId="69DE4BE7" w:rsidR="00CF2520" w:rsidRDefault="00CF2520" w:rsidP="00CF2520">
      <w:pPr>
        <w:rPr>
          <w:i/>
        </w:rPr>
      </w:pPr>
      <w:r>
        <w:rPr>
          <w:i/>
        </w:rPr>
        <w:t>.</w:t>
      </w:r>
    </w:p>
    <w:p w14:paraId="74D4D776" w14:textId="11EC59B3" w:rsidR="00690B30" w:rsidRPr="00527C23" w:rsidRDefault="00690B30" w:rsidP="00527C23">
      <w:pPr>
        <w:pStyle w:val="Heading1"/>
      </w:pPr>
      <w:bookmarkStart w:id="13" w:name="_Toc117147398"/>
      <w:r>
        <w:t>C1</w:t>
      </w:r>
      <w:r w:rsidR="00E9144E">
        <w:t>.</w:t>
      </w:r>
      <w:r w:rsidR="00407D40">
        <w:t xml:space="preserve"> Advantages and Disadvantages</w:t>
      </w:r>
      <w:bookmarkEnd w:id="13"/>
    </w:p>
    <w:p w14:paraId="647B429B" w14:textId="54934334" w:rsidR="00CF2520" w:rsidRPr="0005266E" w:rsidRDefault="0005266E" w:rsidP="00BB7EF6">
      <w:pPr>
        <w:pStyle w:val="Heading2"/>
        <w:ind w:left="540"/>
      </w:pPr>
      <w:bookmarkStart w:id="14" w:name="_Toc117147399"/>
      <w:r w:rsidRPr="0005266E">
        <w:t>Advantages of the Agile Method</w:t>
      </w:r>
      <w:bookmarkEnd w:id="14"/>
    </w:p>
    <w:p w14:paraId="67B70EF8" w14:textId="50E5C6C7" w:rsidR="00CF2520" w:rsidRDefault="00DB51F2" w:rsidP="00DB51F2">
      <w:pPr>
        <w:pStyle w:val="ListParagraph"/>
        <w:numPr>
          <w:ilvl w:val="0"/>
          <w:numId w:val="11"/>
        </w:numPr>
        <w:tabs>
          <w:tab w:val="left" w:pos="450"/>
        </w:tabs>
      </w:pPr>
      <w:r>
        <w:t>Advantages of Agile:</w:t>
      </w:r>
    </w:p>
    <w:p w14:paraId="31EA2DEE" w14:textId="59B5442A" w:rsidR="00DB51F2" w:rsidRDefault="00DB51F2" w:rsidP="00DB51F2">
      <w:pPr>
        <w:pStyle w:val="ListParagraph"/>
        <w:numPr>
          <w:ilvl w:val="1"/>
          <w:numId w:val="11"/>
        </w:numPr>
        <w:tabs>
          <w:tab w:val="left" w:pos="450"/>
        </w:tabs>
      </w:pPr>
      <w:r>
        <w:t>Flexibility: Agile allows for iterative development, making it easier to adapt to changing requirements as the project progresses.</w:t>
      </w:r>
    </w:p>
    <w:p w14:paraId="49456C05" w14:textId="7B6EB291" w:rsidR="00DB51F2" w:rsidRDefault="00DB51F2" w:rsidP="00DB51F2">
      <w:pPr>
        <w:pStyle w:val="ListParagraph"/>
        <w:numPr>
          <w:ilvl w:val="1"/>
          <w:numId w:val="11"/>
        </w:numPr>
        <w:tabs>
          <w:tab w:val="left" w:pos="450"/>
        </w:tabs>
      </w:pPr>
      <w:r>
        <w:t>Continuous Feedback: Agile promotes regular feedback from stakeholders, ensuring that the project remains aligned with business needs</w:t>
      </w:r>
    </w:p>
    <w:p w14:paraId="0BFEA8A1" w14:textId="0FA4C87E" w:rsidR="00DB51F2" w:rsidRPr="00EF7FBE" w:rsidRDefault="00DB51F2" w:rsidP="00DB51F2">
      <w:pPr>
        <w:pStyle w:val="ListParagraph"/>
        <w:numPr>
          <w:ilvl w:val="1"/>
          <w:numId w:val="11"/>
        </w:numPr>
        <w:tabs>
          <w:tab w:val="left" w:pos="450"/>
        </w:tabs>
      </w:pPr>
      <w:r>
        <w:t>Early Detection of Issues: Frequent testing and reviews help identif</w:t>
      </w:r>
      <w:r w:rsidR="000A73B8">
        <w:t xml:space="preserve">y </w:t>
      </w:r>
      <w:r>
        <w:t xml:space="preserve">and resolve issues early in the development cycle </w:t>
      </w:r>
    </w:p>
    <w:p w14:paraId="74C6380D" w14:textId="30860240" w:rsidR="00CF2520" w:rsidRPr="0005266E" w:rsidRDefault="0005266E" w:rsidP="00BB7EF6">
      <w:pPr>
        <w:pStyle w:val="Heading2"/>
        <w:ind w:left="540"/>
      </w:pPr>
      <w:bookmarkStart w:id="15" w:name="_Toc117147400"/>
      <w:r w:rsidRPr="0005266E">
        <w:t>Disadvantages of the Agile Method</w:t>
      </w:r>
      <w:bookmarkEnd w:id="15"/>
    </w:p>
    <w:p w14:paraId="73614381" w14:textId="7B79ED34" w:rsidR="00CF2520" w:rsidRDefault="00DB51F2" w:rsidP="00DB51F2">
      <w:pPr>
        <w:pStyle w:val="ListParagraph"/>
        <w:numPr>
          <w:ilvl w:val="0"/>
          <w:numId w:val="12"/>
        </w:numPr>
        <w:tabs>
          <w:tab w:val="left" w:pos="450"/>
        </w:tabs>
      </w:pPr>
      <w:r w:rsidRPr="00DB51F2">
        <w:t>Dis</w:t>
      </w:r>
      <w:r>
        <w:t>advantages of Agile:</w:t>
      </w:r>
    </w:p>
    <w:p w14:paraId="165B3DC4" w14:textId="0EFFECCA" w:rsidR="00DB51F2" w:rsidRDefault="00DB51F2" w:rsidP="00DB51F2">
      <w:pPr>
        <w:pStyle w:val="ListParagraph"/>
        <w:numPr>
          <w:ilvl w:val="1"/>
          <w:numId w:val="12"/>
        </w:numPr>
        <w:tabs>
          <w:tab w:val="left" w:pos="450"/>
        </w:tabs>
      </w:pPr>
      <w:r>
        <w:t xml:space="preserve">Less Predictability: The iterative nature of Agile can lead to changes in scope, making it more </w:t>
      </w:r>
      <w:r w:rsidR="00A44F3A">
        <w:t>challenging</w:t>
      </w:r>
      <w:r>
        <w:t xml:space="preserve"> to predict project timelines and costs.</w:t>
      </w:r>
    </w:p>
    <w:p w14:paraId="5834864E" w14:textId="68496CC0" w:rsidR="00DB51F2" w:rsidRDefault="00DB51F2" w:rsidP="00DB51F2">
      <w:pPr>
        <w:pStyle w:val="ListParagraph"/>
        <w:numPr>
          <w:ilvl w:val="1"/>
          <w:numId w:val="12"/>
        </w:numPr>
        <w:tabs>
          <w:tab w:val="left" w:pos="450"/>
        </w:tabs>
      </w:pPr>
      <w:r>
        <w:t>Potential for Scope Creep: Without strict controls</w:t>
      </w:r>
      <w:r w:rsidR="00722888">
        <w:t>,</w:t>
      </w:r>
      <w:r>
        <w:t xml:space="preserve"> Agile projects can experience scope creep, leading to delays and increased costs</w:t>
      </w:r>
    </w:p>
    <w:p w14:paraId="6EDD99C9" w14:textId="36BB3A39" w:rsidR="00DB51F2" w:rsidRPr="00DB51F2" w:rsidRDefault="00DB51F2" w:rsidP="00DB51F2">
      <w:pPr>
        <w:pStyle w:val="ListParagraph"/>
        <w:numPr>
          <w:ilvl w:val="1"/>
          <w:numId w:val="12"/>
        </w:numPr>
        <w:tabs>
          <w:tab w:val="left" w:pos="450"/>
        </w:tabs>
      </w:pPr>
      <w:r>
        <w:t xml:space="preserve">Require High User Involvement: Agile requires ongoing </w:t>
      </w:r>
      <w:r w:rsidR="000A73B8">
        <w:t>stakeholder involvement,</w:t>
      </w:r>
      <w:r>
        <w:t xml:space="preserve"> which may be challenging </w:t>
      </w:r>
      <w:r w:rsidR="000A73B8">
        <w:t>for</w:t>
      </w:r>
      <w:r>
        <w:t xml:space="preserve"> some organizations.</w:t>
      </w:r>
    </w:p>
    <w:p w14:paraId="3425E0A6" w14:textId="20111B5B" w:rsidR="0082684E" w:rsidRPr="00BB7EF6" w:rsidRDefault="0005266E" w:rsidP="00BB7EF6">
      <w:pPr>
        <w:pStyle w:val="Heading2"/>
        <w:ind w:left="540"/>
      </w:pPr>
      <w:bookmarkStart w:id="16" w:name="_Toc117147401"/>
      <w:r w:rsidRPr="00BB7EF6">
        <w:t xml:space="preserve">Advantages of </w:t>
      </w:r>
      <w:r w:rsidR="00BB7EF6" w:rsidRPr="00BB7EF6">
        <w:t>{A Different Method}</w:t>
      </w:r>
      <w:bookmarkEnd w:id="16"/>
    </w:p>
    <w:p w14:paraId="2C280923" w14:textId="4BC7A38E" w:rsidR="0082684E" w:rsidRDefault="00DB51F2" w:rsidP="00DB51F2">
      <w:pPr>
        <w:pStyle w:val="ListParagraph"/>
        <w:numPr>
          <w:ilvl w:val="0"/>
          <w:numId w:val="13"/>
        </w:numPr>
        <w:tabs>
          <w:tab w:val="left" w:pos="450"/>
        </w:tabs>
      </w:pPr>
      <w:r>
        <w:t xml:space="preserve">Advantages of </w:t>
      </w:r>
      <w:r w:rsidR="00881793">
        <w:t>Waterfall</w:t>
      </w:r>
      <w:r>
        <w:t>:</w:t>
      </w:r>
    </w:p>
    <w:p w14:paraId="0B11069F" w14:textId="10BE89FA" w:rsidR="00DB51F2" w:rsidRDefault="00DB51F2" w:rsidP="00DB51F2">
      <w:pPr>
        <w:pStyle w:val="ListParagraph"/>
        <w:numPr>
          <w:ilvl w:val="1"/>
          <w:numId w:val="13"/>
        </w:numPr>
        <w:tabs>
          <w:tab w:val="left" w:pos="450"/>
        </w:tabs>
      </w:pPr>
      <w:r>
        <w:t>Structured and Predictable: Waterfall’s linear approach makes it easier to plan and predict project timelines and cost</w:t>
      </w:r>
    </w:p>
    <w:p w14:paraId="7582D155" w14:textId="68C7ED09" w:rsidR="00DB51F2" w:rsidRDefault="00DB51F2" w:rsidP="00DB51F2">
      <w:pPr>
        <w:pStyle w:val="ListParagraph"/>
        <w:numPr>
          <w:ilvl w:val="1"/>
          <w:numId w:val="13"/>
        </w:numPr>
        <w:tabs>
          <w:tab w:val="left" w:pos="450"/>
        </w:tabs>
      </w:pPr>
      <w:r>
        <w:t xml:space="preserve">Clear Milestones: waterfall provides clear stages and </w:t>
      </w:r>
      <w:r w:rsidR="00881793">
        <w:t>milestones, making</w:t>
      </w:r>
      <w:r>
        <w:t xml:space="preserve"> </w:t>
      </w:r>
      <w:r w:rsidR="000A73B8">
        <w:t>tracking progress and managing resources easier</w:t>
      </w:r>
      <w:r>
        <w:t>.</w:t>
      </w:r>
    </w:p>
    <w:p w14:paraId="744280D9" w14:textId="1D499D47" w:rsidR="00DB51F2" w:rsidRDefault="00DB51F2" w:rsidP="00DB51F2">
      <w:pPr>
        <w:pStyle w:val="ListParagraph"/>
        <w:numPr>
          <w:ilvl w:val="1"/>
          <w:numId w:val="13"/>
        </w:numPr>
        <w:tabs>
          <w:tab w:val="left" w:pos="450"/>
        </w:tabs>
      </w:pPr>
      <w:r>
        <w:t xml:space="preserve">Easier Management of Fixed Requirements: waters </w:t>
      </w:r>
      <w:r w:rsidR="00881793">
        <w:t>are</w:t>
      </w:r>
      <w:r>
        <w:t xml:space="preserve"> well-suited for projects with </w:t>
      </w:r>
      <w:r w:rsidR="00881793">
        <w:t>well-defined</w:t>
      </w:r>
      <w:r>
        <w:t xml:space="preserve"> and unchanging requirements</w:t>
      </w:r>
    </w:p>
    <w:p w14:paraId="718BDCE5" w14:textId="77777777" w:rsidR="00DB51F2" w:rsidRPr="00EF7FBE" w:rsidRDefault="00DB51F2" w:rsidP="00DB51F2">
      <w:pPr>
        <w:pStyle w:val="ListParagraph"/>
        <w:tabs>
          <w:tab w:val="left" w:pos="450"/>
        </w:tabs>
        <w:ind w:left="1980"/>
      </w:pPr>
    </w:p>
    <w:p w14:paraId="16F34C79" w14:textId="77AB8290" w:rsidR="0082684E" w:rsidRPr="00BB7EF6" w:rsidRDefault="00BB7EF6" w:rsidP="00BB7EF6">
      <w:pPr>
        <w:pStyle w:val="Heading2"/>
        <w:ind w:left="540"/>
      </w:pPr>
      <w:bookmarkStart w:id="17" w:name="_Toc117147402"/>
      <w:r w:rsidRPr="00BB7EF6">
        <w:t>Disadvantages of {A Different Method}</w:t>
      </w:r>
      <w:bookmarkEnd w:id="17"/>
    </w:p>
    <w:p w14:paraId="3E434818" w14:textId="0B044C6A" w:rsidR="00407D40" w:rsidRDefault="00881793" w:rsidP="00881793">
      <w:pPr>
        <w:pStyle w:val="ListParagraph"/>
        <w:numPr>
          <w:ilvl w:val="0"/>
          <w:numId w:val="13"/>
        </w:numPr>
        <w:tabs>
          <w:tab w:val="left" w:pos="450"/>
        </w:tabs>
      </w:pPr>
      <w:r>
        <w:t>Disadvantages of Waterfall:</w:t>
      </w:r>
    </w:p>
    <w:p w14:paraId="3B36AAD0" w14:textId="0AD7B7F0" w:rsidR="00881793" w:rsidRDefault="00881793" w:rsidP="00881793">
      <w:pPr>
        <w:pStyle w:val="ListParagraph"/>
        <w:numPr>
          <w:ilvl w:val="1"/>
          <w:numId w:val="13"/>
        </w:numPr>
        <w:tabs>
          <w:tab w:val="left" w:pos="450"/>
        </w:tabs>
      </w:pPr>
      <w:r>
        <w:t xml:space="preserve">Inflexibility: Waterfall </w:t>
      </w:r>
      <w:r w:rsidR="00A44F3A">
        <w:t>only</w:t>
      </w:r>
      <w:r>
        <w:t xml:space="preserve"> easily accommodate</w:t>
      </w:r>
      <w:r w:rsidR="00A44F3A">
        <w:t>s</w:t>
      </w:r>
      <w:r>
        <w:t xml:space="preserve"> changes once the project is underway.</w:t>
      </w:r>
    </w:p>
    <w:p w14:paraId="3FE71E33" w14:textId="0713B2AF" w:rsidR="00881793" w:rsidRDefault="00881793" w:rsidP="00881793">
      <w:pPr>
        <w:pStyle w:val="ListParagraph"/>
        <w:numPr>
          <w:ilvl w:val="1"/>
          <w:numId w:val="13"/>
        </w:numPr>
        <w:tabs>
          <w:tab w:val="left" w:pos="450"/>
        </w:tabs>
      </w:pPr>
      <w:r>
        <w:t>Delayed Feedback: Testing and feedback occur late in the process, making it harder to address issues that arise during development</w:t>
      </w:r>
      <w:r w:rsidR="00641F4C">
        <w:t>.</w:t>
      </w:r>
    </w:p>
    <w:p w14:paraId="67DA1E93" w14:textId="10B81D80" w:rsidR="00881793" w:rsidRDefault="00881793" w:rsidP="00881793">
      <w:pPr>
        <w:pStyle w:val="ListParagraph"/>
        <w:numPr>
          <w:ilvl w:val="1"/>
          <w:numId w:val="13"/>
        </w:numPr>
        <w:tabs>
          <w:tab w:val="left" w:pos="450"/>
        </w:tabs>
      </w:pPr>
      <w:r>
        <w:t xml:space="preserve">Challenges with Changing Requirements: Waterfall is </w:t>
      </w:r>
      <w:r w:rsidR="000A73B8">
        <w:t>un</w:t>
      </w:r>
      <w:r>
        <w:t>suited for projects where requirements may evolve.</w:t>
      </w:r>
    </w:p>
    <w:p w14:paraId="4675D2A2" w14:textId="77777777" w:rsidR="00115E91" w:rsidRDefault="00115E91" w:rsidP="00BB7EF6">
      <w:pPr>
        <w:tabs>
          <w:tab w:val="left" w:pos="450"/>
        </w:tabs>
        <w:ind w:left="540"/>
      </w:pPr>
    </w:p>
    <w:p w14:paraId="7A435D5C" w14:textId="1CBE4117" w:rsidR="00407D40" w:rsidRPr="00EF7FBE" w:rsidRDefault="00407D40" w:rsidP="009537CD">
      <w:pPr>
        <w:pStyle w:val="Heading1"/>
      </w:pPr>
      <w:bookmarkStart w:id="18" w:name="_Toc117147403"/>
      <w:r>
        <w:lastRenderedPageBreak/>
        <w:t xml:space="preserve">C2. </w:t>
      </w:r>
      <w:r w:rsidR="00CE411B">
        <w:t>Best suited</w:t>
      </w:r>
      <w:bookmarkEnd w:id="18"/>
    </w:p>
    <w:p w14:paraId="2C66008D" w14:textId="1F90922A" w:rsidR="00CF2520" w:rsidRDefault="00881793" w:rsidP="00CF2520">
      <w:pPr>
        <w:rPr>
          <w:rFonts w:asciiTheme="majorHAnsi" w:eastAsiaTheme="majorEastAsia" w:hAnsiTheme="majorHAnsi" w:cstheme="majorBidi"/>
          <w:color w:val="262626" w:themeColor="text1" w:themeTint="D9"/>
          <w:sz w:val="40"/>
          <w:szCs w:val="40"/>
        </w:rPr>
      </w:pPr>
      <w:r>
        <w:tab/>
        <w:t>Agile is better suited for Pendleton CRM Pro because it allows for iterative development and continuous improvement, which is essential given the ev</w:t>
      </w:r>
      <w:r w:rsidR="00D7317E">
        <w:t xml:space="preserve">olving nature of the company’s requirements. For </w:t>
      </w:r>
      <w:r w:rsidR="002970E3">
        <w:t>example,</w:t>
      </w:r>
      <w:r w:rsidR="00D7317E">
        <w:t xml:space="preserve"> the sales tracking </w:t>
      </w:r>
      <w:r w:rsidR="002970E3">
        <w:t>module</w:t>
      </w:r>
      <w:r w:rsidR="00D7317E">
        <w:t xml:space="preserve"> can be developed incrementally, with regular feedback from the sales team to ensure that it meets their specific needs. Agile</w:t>
      </w:r>
      <w:r w:rsidR="000A73B8">
        <w:t xml:space="preserve"> </w:t>
      </w:r>
      <w:r w:rsidR="00D7317E">
        <w:t xml:space="preserve">flexibility will also allow the project to adapt to any changes in business processes or customer requirements, ensuring that the final product is aligned with </w:t>
      </w:r>
      <w:r w:rsidR="000A73B8">
        <w:t xml:space="preserve">the </w:t>
      </w:r>
      <w:r w:rsidR="00D7317E">
        <w:t>company’s goals.</w:t>
      </w:r>
    </w:p>
    <w:p w14:paraId="602FFC69" w14:textId="5BEACAFC" w:rsidR="00CF2520" w:rsidRDefault="002B1FC8" w:rsidP="00E03FF4">
      <w:pPr>
        <w:pStyle w:val="Heading1"/>
        <w:numPr>
          <w:ilvl w:val="0"/>
          <w:numId w:val="1"/>
        </w:numPr>
      </w:pPr>
      <w:bookmarkStart w:id="19" w:name="_Toc117147404"/>
      <w:r>
        <w:t xml:space="preserve">Create </w:t>
      </w:r>
      <w:r w:rsidR="00D90A9D">
        <w:t>T</w:t>
      </w:r>
      <w:r>
        <w:t xml:space="preserve">wo </w:t>
      </w:r>
      <w:r w:rsidR="00D90A9D">
        <w:t>R</w:t>
      </w:r>
      <w:r>
        <w:t>epresen</w:t>
      </w:r>
      <w:r w:rsidR="00D90A9D">
        <w:t>t</w:t>
      </w:r>
      <w:r>
        <w:t xml:space="preserve">ations of the </w:t>
      </w:r>
      <w:r w:rsidR="00D90A9D">
        <w:t>S</w:t>
      </w:r>
      <w:r>
        <w:t xml:space="preserve">oftware </w:t>
      </w:r>
      <w:r w:rsidR="00D90A9D">
        <w:t>S</w:t>
      </w:r>
      <w:r>
        <w:t>olution</w:t>
      </w:r>
      <w:bookmarkEnd w:id="19"/>
    </w:p>
    <w:p w14:paraId="1CCF4691" w14:textId="4AD36485" w:rsidR="00CF2520" w:rsidRDefault="00DF5A94" w:rsidP="006C35B2">
      <w:pPr>
        <w:pStyle w:val="Heading2"/>
        <w:ind w:left="450"/>
      </w:pPr>
      <w:bookmarkStart w:id="20" w:name="_Toc117147405"/>
      <w:r>
        <w:t>Representation 1</w:t>
      </w:r>
      <w:bookmarkEnd w:id="20"/>
    </w:p>
    <w:p w14:paraId="5CFCC458" w14:textId="08441B8B" w:rsidR="007C0B19" w:rsidRDefault="00AD7312" w:rsidP="006C35B2">
      <w:pPr>
        <w:ind w:left="450"/>
      </w:pPr>
      <w:r>
        <w:tab/>
        <w:t>This flowchart illustrates the process of capturing, storing</w:t>
      </w:r>
      <w:r w:rsidR="000A73B8">
        <w:t>,</w:t>
      </w:r>
      <w:r>
        <w:t xml:space="preserve"> and managing customer data within Pendleton CRM Pro. It starts with data entry by the user, followed by data validation storage in the central database, and retrieval for reporting and analysis.</w:t>
      </w:r>
    </w:p>
    <w:p w14:paraId="2FDB54F0" w14:textId="41ABE6B6" w:rsidR="007C0B19" w:rsidRDefault="00AD7312" w:rsidP="006C35B2">
      <w:pPr>
        <w:ind w:left="450"/>
      </w:pPr>
      <w:r>
        <w:rPr>
          <w:noProof/>
        </w:rPr>
        <w:drawing>
          <wp:inline distT="0" distB="0" distL="0" distR="0" wp14:anchorId="31556688" wp14:editId="302EF771">
            <wp:extent cx="5943600" cy="3343275"/>
            <wp:effectExtent l="0" t="0" r="0" b="9525"/>
            <wp:docPr id="205047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9EAF694" w14:textId="6BF1305B" w:rsidR="007C0B19" w:rsidRDefault="007C0B19" w:rsidP="006C35B2">
      <w:pPr>
        <w:ind w:left="450"/>
      </w:pPr>
    </w:p>
    <w:p w14:paraId="1ED9027B" w14:textId="17303062" w:rsidR="007C0B19" w:rsidRDefault="007C0B19" w:rsidP="006C35B2">
      <w:pPr>
        <w:ind w:left="450"/>
      </w:pPr>
    </w:p>
    <w:p w14:paraId="2EBCDAF3" w14:textId="77777777" w:rsidR="007C0B19" w:rsidRDefault="007C0B19" w:rsidP="006C35B2">
      <w:pPr>
        <w:ind w:left="450"/>
      </w:pPr>
    </w:p>
    <w:p w14:paraId="0F85D2ED" w14:textId="734A6711" w:rsidR="00CF2520" w:rsidRDefault="00243E12" w:rsidP="00ED770D">
      <w:pPr>
        <w:pStyle w:val="Heading2"/>
        <w:ind w:left="450"/>
      </w:pPr>
      <w:bookmarkStart w:id="21" w:name="_Toc117147406"/>
      <w:r>
        <w:t>Representation 2</w:t>
      </w:r>
      <w:bookmarkEnd w:id="21"/>
      <w:r>
        <w:t xml:space="preserve"> </w:t>
      </w:r>
    </w:p>
    <w:p w14:paraId="4A82184C" w14:textId="5BF28E6E" w:rsidR="00506D2C" w:rsidRDefault="00B619DB" w:rsidP="00ED770D">
      <w:pPr>
        <w:ind w:left="450"/>
      </w:pPr>
      <w:r>
        <w:tab/>
        <w:t>This Storyboard depict</w:t>
      </w:r>
      <w:r w:rsidR="00722888">
        <w:t>s</w:t>
      </w:r>
      <w:r>
        <w:t xml:space="preserve"> the different components of the sales tracking module in Pendleton CRM Pro. It shows how users interact with the system to manage leads, track sales activities</w:t>
      </w:r>
      <w:r w:rsidR="00722888">
        <w:t>,</w:t>
      </w:r>
      <w:r>
        <w:t xml:space="preserve"> and generate reports.</w:t>
      </w:r>
    </w:p>
    <w:p w14:paraId="6D1480CA" w14:textId="77777777" w:rsidR="00B619DB" w:rsidRDefault="00B619DB" w:rsidP="00ED770D">
      <w:pPr>
        <w:ind w:left="450"/>
      </w:pPr>
    </w:p>
    <w:p w14:paraId="46381A83" w14:textId="7F7286E3" w:rsidR="00B619DB" w:rsidRDefault="00B619DB" w:rsidP="00ED770D">
      <w:pPr>
        <w:ind w:left="450"/>
      </w:pPr>
      <w:r>
        <w:rPr>
          <w:noProof/>
        </w:rPr>
        <w:lastRenderedPageBreak/>
        <w:drawing>
          <wp:inline distT="0" distB="0" distL="0" distR="0" wp14:anchorId="5CB47DD1" wp14:editId="0ED43E9B">
            <wp:extent cx="5934075" cy="4838700"/>
            <wp:effectExtent l="0" t="0" r="9525" b="0"/>
            <wp:docPr id="19052652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4838700"/>
                    </a:xfrm>
                    <a:prstGeom prst="rect">
                      <a:avLst/>
                    </a:prstGeom>
                    <a:noFill/>
                    <a:ln>
                      <a:noFill/>
                    </a:ln>
                  </pic:spPr>
                </pic:pic>
              </a:graphicData>
            </a:graphic>
          </wp:inline>
        </w:drawing>
      </w:r>
    </w:p>
    <w:p w14:paraId="786302A1" w14:textId="096674D3" w:rsidR="00BC6051" w:rsidRDefault="00BC6051" w:rsidP="00ED770D">
      <w:pPr>
        <w:ind w:left="450"/>
      </w:pPr>
    </w:p>
    <w:p w14:paraId="3A663205" w14:textId="5B0940B6" w:rsidR="007C0B19" w:rsidRDefault="007C0B19" w:rsidP="00ED770D">
      <w:pPr>
        <w:ind w:left="450"/>
      </w:pPr>
    </w:p>
    <w:p w14:paraId="74C1E409" w14:textId="1B17CEEE" w:rsidR="007C0B19" w:rsidRDefault="007C0B19" w:rsidP="00ED770D">
      <w:pPr>
        <w:ind w:left="450"/>
      </w:pPr>
    </w:p>
    <w:p w14:paraId="7C43E1E9" w14:textId="3B8582E2" w:rsidR="007C0B19" w:rsidRDefault="007C0B19" w:rsidP="00ED770D">
      <w:pPr>
        <w:ind w:left="450"/>
      </w:pPr>
    </w:p>
    <w:p w14:paraId="2480AFC1" w14:textId="5D712A3C" w:rsidR="007C0B19" w:rsidRDefault="007C0B19" w:rsidP="00ED770D">
      <w:pPr>
        <w:ind w:left="450"/>
      </w:pPr>
    </w:p>
    <w:p w14:paraId="6271B884" w14:textId="3FC0931E" w:rsidR="007C0B19" w:rsidRDefault="007C0B19" w:rsidP="00ED770D">
      <w:pPr>
        <w:ind w:left="450"/>
      </w:pPr>
    </w:p>
    <w:p w14:paraId="59D8C6B4" w14:textId="2AA57960" w:rsidR="007C0B19" w:rsidRDefault="007C0B19" w:rsidP="00ED770D">
      <w:pPr>
        <w:ind w:left="450"/>
      </w:pPr>
    </w:p>
    <w:p w14:paraId="292E214E" w14:textId="77777777" w:rsidR="006D352D" w:rsidRDefault="006D352D" w:rsidP="00ED770D">
      <w:pPr>
        <w:ind w:left="450"/>
      </w:pPr>
    </w:p>
    <w:p w14:paraId="3529191A" w14:textId="04B4C54D" w:rsidR="007C0B19" w:rsidRDefault="007C0B19" w:rsidP="00ED770D">
      <w:pPr>
        <w:ind w:left="450"/>
      </w:pPr>
    </w:p>
    <w:p w14:paraId="2601E00F" w14:textId="77777777" w:rsidR="007C0B19" w:rsidRDefault="007C0B19" w:rsidP="00ED770D">
      <w:pPr>
        <w:ind w:left="450"/>
      </w:pPr>
    </w:p>
    <w:p w14:paraId="05588FF2" w14:textId="77777777" w:rsidR="00506D2C" w:rsidRDefault="00506D2C" w:rsidP="007C0B19"/>
    <w:p w14:paraId="0DE3EBF4" w14:textId="77777777" w:rsidR="00CF2520" w:rsidRDefault="00CF2520" w:rsidP="00E03FF4">
      <w:pPr>
        <w:pStyle w:val="Heading1"/>
        <w:numPr>
          <w:ilvl w:val="0"/>
          <w:numId w:val="1"/>
        </w:numPr>
      </w:pPr>
      <w:bookmarkStart w:id="22" w:name="_Toc117147407"/>
      <w:r>
        <w:lastRenderedPageBreak/>
        <w:t>Testing</w:t>
      </w:r>
      <w:bookmarkEnd w:id="22"/>
    </w:p>
    <w:p w14:paraId="4A325FED" w14:textId="4CB5DD5C" w:rsidR="00CF2520" w:rsidRPr="00775FF6" w:rsidRDefault="00CF2520" w:rsidP="00ED770D">
      <w:pPr>
        <w:pStyle w:val="Heading1"/>
        <w:ind w:left="1314"/>
      </w:pPr>
      <w:bookmarkStart w:id="23" w:name="_Toc117147408"/>
      <w:r>
        <w:t>Test Name 1</w:t>
      </w:r>
      <w:bookmarkEnd w:id="23"/>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20E0AA0F" w14:textId="77777777" w:rsidTr="00D119DA">
        <w:trPr>
          <w:trHeight w:val="345"/>
        </w:trPr>
        <w:tc>
          <w:tcPr>
            <w:tcW w:w="9390" w:type="dxa"/>
          </w:tcPr>
          <w:p w14:paraId="0996D8B3" w14:textId="710EC2EE" w:rsidR="00CF2520" w:rsidRDefault="00CF2520" w:rsidP="00D119DA">
            <w:r w:rsidRPr="00385322">
              <w:t>Requirement to be tested</w:t>
            </w:r>
            <w:r w:rsidR="00581883">
              <w:t>:</w:t>
            </w:r>
            <w:r w:rsidR="00C24F55">
              <w:t xml:space="preserve"> Customer Data Entry</w:t>
            </w:r>
          </w:p>
          <w:p w14:paraId="7B03F715" w14:textId="002F4B69" w:rsidR="00CF2520" w:rsidRDefault="00C24F55" w:rsidP="00D119DA">
            <w:r>
              <w:t>The system must allow for accurate entry and storage of customer data.</w:t>
            </w:r>
          </w:p>
          <w:p w14:paraId="300F6B79" w14:textId="75279619" w:rsidR="006749FC" w:rsidRPr="00385322" w:rsidRDefault="006749FC" w:rsidP="00D119DA"/>
          <w:p w14:paraId="622AD956" w14:textId="77777777" w:rsidR="00CF2520" w:rsidRPr="00385322" w:rsidRDefault="00CF2520" w:rsidP="00D119DA"/>
        </w:tc>
      </w:tr>
      <w:tr w:rsidR="00CF2520" w:rsidRPr="00385322" w14:paraId="609F3AEB" w14:textId="77777777" w:rsidTr="00D119DA">
        <w:trPr>
          <w:trHeight w:val="405"/>
        </w:trPr>
        <w:tc>
          <w:tcPr>
            <w:tcW w:w="9390" w:type="dxa"/>
          </w:tcPr>
          <w:p w14:paraId="51292BB0" w14:textId="337DDDB9" w:rsidR="00C24F55" w:rsidRDefault="00CF2520" w:rsidP="00D119DA">
            <w:r w:rsidRPr="00385322">
              <w:t xml:space="preserve">Preconditions: </w:t>
            </w:r>
            <w:r w:rsidR="005F1961">
              <w:t>C</w:t>
            </w:r>
            <w:r w:rsidRPr="00385322">
              <w:t xml:space="preserve">onditions that must be present before </w:t>
            </w:r>
            <w:r w:rsidR="00581883">
              <w:t xml:space="preserve">the </w:t>
            </w:r>
            <w:r w:rsidRPr="00385322">
              <w:t>test case can successfully run</w:t>
            </w:r>
            <w:r w:rsidR="00581883">
              <w:t>.</w:t>
            </w:r>
            <w:r w:rsidR="00C24F55">
              <w:t>:</w:t>
            </w:r>
          </w:p>
          <w:p w14:paraId="65E8D7EA" w14:textId="5836A3E1" w:rsidR="00CF2520" w:rsidRDefault="00C24F55" w:rsidP="00D119DA">
            <w:r>
              <w:t xml:space="preserve"> </w:t>
            </w:r>
            <w:r w:rsidR="00416BE2">
              <w:t>The u</w:t>
            </w:r>
            <w:r>
              <w:t>ser is logged into Pendleton CRM Pro</w:t>
            </w:r>
          </w:p>
          <w:p w14:paraId="0D5C9FA1" w14:textId="303E4245" w:rsidR="006749FC" w:rsidRDefault="006749FC" w:rsidP="00D119DA">
            <w:r>
              <w:t>The Customer Management module is accessible</w:t>
            </w:r>
          </w:p>
          <w:p w14:paraId="782FC545" w14:textId="29834AB3" w:rsidR="006749FC" w:rsidRPr="00385322" w:rsidRDefault="006749FC" w:rsidP="00D119DA">
            <w:r>
              <w:t>Necessary permissions are granted to the user for data entry</w:t>
            </w:r>
          </w:p>
          <w:p w14:paraId="30B01D60" w14:textId="77777777" w:rsidR="00CF2520" w:rsidRPr="00385322" w:rsidRDefault="00CF2520" w:rsidP="00D119DA"/>
          <w:p w14:paraId="6F63BEE5" w14:textId="77777777" w:rsidR="00CF2520" w:rsidRPr="00385322" w:rsidRDefault="00CF2520" w:rsidP="00D119DA"/>
        </w:tc>
      </w:tr>
      <w:tr w:rsidR="00CF2520" w:rsidRPr="00385322" w14:paraId="20B96100" w14:textId="77777777" w:rsidTr="00D119DA">
        <w:trPr>
          <w:trHeight w:val="420"/>
        </w:trPr>
        <w:tc>
          <w:tcPr>
            <w:tcW w:w="9390" w:type="dxa"/>
          </w:tcPr>
          <w:p w14:paraId="57A44095" w14:textId="3654D5EB" w:rsidR="00CF2520" w:rsidRPr="00385322" w:rsidRDefault="00CF2520" w:rsidP="00D119DA">
            <w:r w:rsidRPr="00385322">
              <w:t>Steps: The steps the tester must execute to test the feature.</w:t>
            </w:r>
          </w:p>
          <w:p w14:paraId="3C85F2DF" w14:textId="77777777" w:rsidR="00C24F55" w:rsidRDefault="00C24F55" w:rsidP="00CF2520">
            <w:pPr>
              <w:pStyle w:val="ListParagraph"/>
              <w:numPr>
                <w:ilvl w:val="0"/>
                <w:numId w:val="3"/>
              </w:numPr>
              <w:spacing w:after="0" w:line="240" w:lineRule="auto"/>
              <w:ind w:left="0" w:firstLine="0"/>
            </w:pPr>
            <w:r>
              <w:t>Log in to Pendleton CRM Pro</w:t>
            </w:r>
          </w:p>
          <w:p w14:paraId="3328519F" w14:textId="77777777" w:rsidR="00C24F55" w:rsidRDefault="00C24F55" w:rsidP="00CF2520">
            <w:pPr>
              <w:pStyle w:val="ListParagraph"/>
              <w:numPr>
                <w:ilvl w:val="0"/>
                <w:numId w:val="3"/>
              </w:numPr>
              <w:spacing w:after="0" w:line="240" w:lineRule="auto"/>
              <w:ind w:left="0" w:firstLine="0"/>
            </w:pPr>
            <w:r>
              <w:t>Navigate to the Customer Management module</w:t>
            </w:r>
          </w:p>
          <w:p w14:paraId="16FF1606" w14:textId="1DBC05D1" w:rsidR="006749FC" w:rsidRDefault="006749FC" w:rsidP="00CF2520">
            <w:pPr>
              <w:pStyle w:val="ListParagraph"/>
              <w:numPr>
                <w:ilvl w:val="0"/>
                <w:numId w:val="3"/>
              </w:numPr>
              <w:spacing w:after="0" w:line="240" w:lineRule="auto"/>
              <w:ind w:left="0" w:firstLine="0"/>
            </w:pPr>
            <w:r>
              <w:t xml:space="preserve">Click on Add </w:t>
            </w:r>
            <w:r w:rsidR="00416BE2">
              <w:t>N</w:t>
            </w:r>
            <w:r>
              <w:t>ew Customer</w:t>
            </w:r>
          </w:p>
          <w:p w14:paraId="534E6D98" w14:textId="555E1E83" w:rsidR="00CF2520" w:rsidRPr="00385322" w:rsidRDefault="00CF2520" w:rsidP="00CF2520">
            <w:pPr>
              <w:pStyle w:val="ListParagraph"/>
              <w:numPr>
                <w:ilvl w:val="0"/>
                <w:numId w:val="3"/>
              </w:numPr>
              <w:spacing w:after="0" w:line="240" w:lineRule="auto"/>
              <w:ind w:left="0" w:firstLine="0"/>
            </w:pPr>
            <w:r w:rsidRPr="00385322">
              <w:t xml:space="preserve"> </w:t>
            </w:r>
            <w:r w:rsidR="00C24F55">
              <w:t>Enter new customer details</w:t>
            </w:r>
          </w:p>
          <w:p w14:paraId="02CF356B" w14:textId="01F8A741" w:rsidR="00CF2520" w:rsidRPr="00385322" w:rsidRDefault="00CF2520" w:rsidP="00CF2520">
            <w:pPr>
              <w:pStyle w:val="ListParagraph"/>
              <w:numPr>
                <w:ilvl w:val="0"/>
                <w:numId w:val="3"/>
              </w:numPr>
              <w:spacing w:after="0" w:line="240" w:lineRule="auto"/>
              <w:ind w:left="0" w:firstLine="0"/>
            </w:pPr>
            <w:r w:rsidRPr="00385322">
              <w:t xml:space="preserve"> </w:t>
            </w:r>
            <w:r w:rsidR="00C24F55">
              <w:t>Save the entry</w:t>
            </w:r>
          </w:p>
          <w:p w14:paraId="65BD0D70" w14:textId="12EA8259" w:rsidR="00CF2520" w:rsidRPr="00385322" w:rsidRDefault="005F1961" w:rsidP="00C24F55">
            <w:pPr>
              <w:pStyle w:val="ListParagraph"/>
              <w:spacing w:after="0" w:line="240" w:lineRule="auto"/>
              <w:ind w:left="0"/>
            </w:pPr>
            <w:r>
              <w:t xml:space="preserve"> </w:t>
            </w:r>
          </w:p>
        </w:tc>
      </w:tr>
      <w:tr w:rsidR="00CF2520" w:rsidRPr="00385322" w14:paraId="6D8A6186" w14:textId="77777777" w:rsidTr="00D119DA">
        <w:trPr>
          <w:trHeight w:val="705"/>
        </w:trPr>
        <w:tc>
          <w:tcPr>
            <w:tcW w:w="9390" w:type="dxa"/>
          </w:tcPr>
          <w:p w14:paraId="5A69DA45" w14:textId="29E76EAC" w:rsidR="00C24F55" w:rsidRPr="00385322" w:rsidRDefault="00CF2520" w:rsidP="00D119DA">
            <w:r w:rsidRPr="00385322">
              <w:t>Expected results: Expected results and any side effects such as updating a database, writing to a file, etc.</w:t>
            </w:r>
            <w:r w:rsidR="00C24F55">
              <w:t>:</w:t>
            </w:r>
          </w:p>
          <w:p w14:paraId="52BFFAEB" w14:textId="54C85693" w:rsidR="00C24F55" w:rsidRDefault="00C24F55" w:rsidP="00D119DA">
            <w:r>
              <w:t>Customer data should be accurately saved and be retrievable from the syste</w:t>
            </w:r>
            <w:r w:rsidR="0074162D">
              <w:t>m</w:t>
            </w:r>
            <w:r>
              <w:t>.</w:t>
            </w:r>
          </w:p>
          <w:p w14:paraId="5E23A938" w14:textId="5137D8A6" w:rsidR="006749FC" w:rsidRPr="00385322" w:rsidRDefault="006749FC" w:rsidP="00D119DA">
            <w:r>
              <w:t>The system should allow retrieval of the customer details without any data corruption or loss</w:t>
            </w:r>
            <w:r w:rsidR="00416BE2">
              <w:t>.</w:t>
            </w:r>
          </w:p>
          <w:p w14:paraId="7E555C0A" w14:textId="77777777" w:rsidR="00CF2520" w:rsidRPr="00385322" w:rsidRDefault="00CF2520" w:rsidP="00D119DA"/>
          <w:p w14:paraId="2BB8D9DB" w14:textId="77777777" w:rsidR="00CF2520" w:rsidRPr="00385322" w:rsidRDefault="00CF2520" w:rsidP="00D119DA"/>
        </w:tc>
      </w:tr>
      <w:tr w:rsidR="00CF2520" w:rsidRPr="00385322" w14:paraId="7B7819DE" w14:textId="77777777" w:rsidTr="00D119DA">
        <w:trPr>
          <w:trHeight w:val="2415"/>
        </w:trPr>
        <w:tc>
          <w:tcPr>
            <w:tcW w:w="9390" w:type="dxa"/>
          </w:tcPr>
          <w:p w14:paraId="70CC5002" w14:textId="30FD650F" w:rsidR="00CF2520" w:rsidRPr="00385322" w:rsidRDefault="00CF2520" w:rsidP="00D119DA">
            <w:r w:rsidRPr="00385322">
              <w:t xml:space="preserve">Pass/Fail: </w:t>
            </w:r>
            <w:r w:rsidR="00525938">
              <w:t>Explain</w:t>
            </w:r>
            <w:r w:rsidR="00227874">
              <w:t xml:space="preserve"> </w:t>
            </w:r>
            <w:r w:rsidR="00525938">
              <w:t>why</w:t>
            </w:r>
            <w:r w:rsidR="00525938" w:rsidRPr="00385322">
              <w:t xml:space="preserve"> </w:t>
            </w:r>
            <w:r w:rsidRPr="00385322">
              <w:t>the test case passed or failed. The results can be compiled and used to determine if the application is ready for delivery</w:t>
            </w:r>
            <w:r w:rsidR="00B81E6E">
              <w:t xml:space="preserve"> or </w:t>
            </w:r>
            <w:r w:rsidRPr="00385322">
              <w:t>release.</w:t>
            </w:r>
          </w:p>
          <w:p w14:paraId="7D25BB27" w14:textId="5C6F0CCF" w:rsidR="00CF2520" w:rsidRDefault="00C24F55" w:rsidP="00D119DA">
            <w:r>
              <w:t>The test passes if the data is saved correctl</w:t>
            </w:r>
            <w:r w:rsidR="006749FC">
              <w:t xml:space="preserve">y and can be retrieved without </w:t>
            </w:r>
            <w:r w:rsidR="00416BE2">
              <w:t xml:space="preserve">errors, </w:t>
            </w:r>
            <w:r w:rsidR="006749FC">
              <w:t>and all the fields display correctly.</w:t>
            </w:r>
          </w:p>
          <w:p w14:paraId="4CC0E78B" w14:textId="77777777" w:rsidR="00DE30E5" w:rsidRDefault="00DE30E5" w:rsidP="00D119DA"/>
          <w:p w14:paraId="7EB13852" w14:textId="77777777" w:rsidR="00DE30E5" w:rsidRDefault="00DE30E5" w:rsidP="00D119DA"/>
          <w:p w14:paraId="4DE305EE" w14:textId="77777777" w:rsidR="00DE30E5" w:rsidRDefault="00DE30E5" w:rsidP="00D119DA"/>
          <w:p w14:paraId="4338CF57" w14:textId="77777777" w:rsidR="00DE30E5" w:rsidRDefault="00DE30E5" w:rsidP="00D119DA"/>
          <w:p w14:paraId="7420AB08" w14:textId="77777777" w:rsidR="00227874" w:rsidRDefault="00227874" w:rsidP="00D119DA"/>
          <w:p w14:paraId="6B495292" w14:textId="77777777" w:rsidR="00227874" w:rsidRDefault="00227874" w:rsidP="00D119DA"/>
          <w:p w14:paraId="69264027" w14:textId="041AC07A" w:rsidR="007C0B19" w:rsidRPr="00385322" w:rsidRDefault="007C0B19" w:rsidP="00D119DA"/>
        </w:tc>
      </w:tr>
    </w:tbl>
    <w:p w14:paraId="187F186E" w14:textId="4D82624B" w:rsidR="00CF2520" w:rsidRPr="00775FF6" w:rsidRDefault="00CF2520" w:rsidP="00227874">
      <w:pPr>
        <w:pStyle w:val="Heading1"/>
        <w:ind w:left="1314"/>
      </w:pPr>
      <w:bookmarkStart w:id="24" w:name="_Toc117147409"/>
      <w:r>
        <w:lastRenderedPageBreak/>
        <w:t>Test Name 2</w:t>
      </w:r>
      <w:bookmarkEnd w:id="24"/>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56964B59" w14:textId="77777777" w:rsidTr="00E03FF4">
        <w:trPr>
          <w:trHeight w:val="1943"/>
        </w:trPr>
        <w:tc>
          <w:tcPr>
            <w:tcW w:w="9390" w:type="dxa"/>
          </w:tcPr>
          <w:p w14:paraId="5ED8F140" w14:textId="32E566EC" w:rsidR="00CF2520" w:rsidRDefault="00CF2520" w:rsidP="00D119DA">
            <w:r w:rsidRPr="00385322">
              <w:t>Requirement to be tested</w:t>
            </w:r>
            <w:r w:rsidR="00581883">
              <w:t>:</w:t>
            </w:r>
            <w:r w:rsidR="00C24F55">
              <w:t xml:space="preserve"> Sales Activity Logging:</w:t>
            </w:r>
          </w:p>
          <w:p w14:paraId="0D61CAED" w14:textId="616B2698" w:rsidR="00C24F55" w:rsidRPr="00385322" w:rsidRDefault="00C24F55" w:rsidP="00D119DA">
            <w:r>
              <w:t xml:space="preserve">The system must log all sales </w:t>
            </w:r>
            <w:r w:rsidR="00573AAC">
              <w:t>activities.</w:t>
            </w:r>
          </w:p>
          <w:p w14:paraId="43AC146B" w14:textId="77777777" w:rsidR="00CF2520" w:rsidRPr="00385322" w:rsidRDefault="00CF2520" w:rsidP="00D119DA"/>
          <w:p w14:paraId="3B98237D" w14:textId="77777777" w:rsidR="00CF2520" w:rsidRPr="00385322" w:rsidRDefault="00CF2520" w:rsidP="00D119DA"/>
        </w:tc>
      </w:tr>
      <w:tr w:rsidR="00CF2520" w:rsidRPr="00385322" w14:paraId="222C3686" w14:textId="77777777" w:rsidTr="00E03FF4">
        <w:trPr>
          <w:trHeight w:val="2240"/>
        </w:trPr>
        <w:tc>
          <w:tcPr>
            <w:tcW w:w="9390" w:type="dxa"/>
          </w:tcPr>
          <w:p w14:paraId="5ED58679" w14:textId="4EC066C8" w:rsidR="00CF2520" w:rsidRPr="00385322" w:rsidRDefault="00CF2520" w:rsidP="00D119DA">
            <w:r w:rsidRPr="00385322">
              <w:t xml:space="preserve">Preconditions: </w:t>
            </w:r>
            <w:r w:rsidR="005F1961">
              <w:t>C</w:t>
            </w:r>
            <w:r w:rsidRPr="00385322">
              <w:t xml:space="preserve">onditions that must be present before </w:t>
            </w:r>
            <w:r w:rsidR="00581883">
              <w:t xml:space="preserve">the </w:t>
            </w:r>
            <w:r w:rsidRPr="00385322">
              <w:t>test case can successfully run</w:t>
            </w:r>
            <w:r w:rsidR="00581883">
              <w:t>.</w:t>
            </w:r>
          </w:p>
          <w:p w14:paraId="4094B470" w14:textId="2B4B3A71" w:rsidR="00CF2520" w:rsidRDefault="00C24F55" w:rsidP="00D119DA">
            <w:r>
              <w:t>Sales data is available in the system</w:t>
            </w:r>
            <w:r w:rsidR="00416BE2">
              <w:t>.</w:t>
            </w:r>
          </w:p>
          <w:p w14:paraId="68BB3BB8" w14:textId="5EB9DA8C" w:rsidR="006749FC" w:rsidRPr="00385322" w:rsidRDefault="006749FC" w:rsidP="00D119DA">
            <w:r>
              <w:t xml:space="preserve">The user has access to the Sales Tracking module and </w:t>
            </w:r>
            <w:r w:rsidR="00416BE2">
              <w:t xml:space="preserve">the </w:t>
            </w:r>
            <w:r>
              <w:t>necessary permissions to log activities.</w:t>
            </w:r>
          </w:p>
          <w:p w14:paraId="23DAF66B" w14:textId="77777777" w:rsidR="00CF2520" w:rsidRPr="00385322" w:rsidRDefault="00CF2520" w:rsidP="00D119DA"/>
        </w:tc>
      </w:tr>
      <w:tr w:rsidR="00CF2520" w:rsidRPr="00385322" w14:paraId="5A64F261" w14:textId="77777777" w:rsidTr="00E03FF4">
        <w:trPr>
          <w:trHeight w:val="2150"/>
        </w:trPr>
        <w:tc>
          <w:tcPr>
            <w:tcW w:w="9390" w:type="dxa"/>
          </w:tcPr>
          <w:p w14:paraId="15346961" w14:textId="77777777" w:rsidR="00CF2520" w:rsidRPr="00385322" w:rsidRDefault="00CF2520" w:rsidP="00D119DA">
            <w:r w:rsidRPr="00385322">
              <w:t xml:space="preserve">Steps: The steps the tester must execute to test the feature. </w:t>
            </w:r>
          </w:p>
          <w:p w14:paraId="16BB78A5" w14:textId="21C0F1D3" w:rsidR="00CF2520" w:rsidRPr="00385322" w:rsidRDefault="00C24F55" w:rsidP="007D0DAB">
            <w:pPr>
              <w:pStyle w:val="ListParagraph"/>
              <w:numPr>
                <w:ilvl w:val="0"/>
                <w:numId w:val="4"/>
              </w:numPr>
              <w:spacing w:after="0" w:line="240" w:lineRule="auto"/>
              <w:ind w:left="0" w:firstLine="0"/>
            </w:pPr>
            <w:r>
              <w:t>Log in to Pendleton CRM Pro</w:t>
            </w:r>
            <w:r w:rsidR="00CF2520" w:rsidRPr="00385322">
              <w:t xml:space="preserve"> </w:t>
            </w:r>
          </w:p>
          <w:p w14:paraId="31101394" w14:textId="190AB102" w:rsidR="00CF2520" w:rsidRPr="00385322" w:rsidRDefault="00CF2520" w:rsidP="00CF2520">
            <w:pPr>
              <w:pStyle w:val="ListParagraph"/>
              <w:numPr>
                <w:ilvl w:val="0"/>
                <w:numId w:val="4"/>
              </w:numPr>
              <w:spacing w:after="0" w:line="240" w:lineRule="auto"/>
              <w:ind w:left="0" w:firstLine="0"/>
            </w:pPr>
            <w:r w:rsidRPr="00385322">
              <w:t xml:space="preserve"> </w:t>
            </w:r>
            <w:r w:rsidR="00C24F55">
              <w:t>Navigate to the Sales Tracking module</w:t>
            </w:r>
          </w:p>
          <w:p w14:paraId="50CBF31A" w14:textId="2FCE27E8" w:rsidR="00CF2520" w:rsidRDefault="00CF2520" w:rsidP="00CF2520">
            <w:pPr>
              <w:pStyle w:val="ListParagraph"/>
              <w:numPr>
                <w:ilvl w:val="0"/>
                <w:numId w:val="4"/>
              </w:numPr>
              <w:spacing w:after="0" w:line="240" w:lineRule="auto"/>
              <w:ind w:left="0" w:firstLine="0"/>
            </w:pPr>
            <w:r w:rsidRPr="00385322">
              <w:t xml:space="preserve"> </w:t>
            </w:r>
            <w:r w:rsidR="00C24F55">
              <w:t>Enter a new sales activity</w:t>
            </w:r>
          </w:p>
          <w:p w14:paraId="21AC6B8B" w14:textId="11DC2AFA" w:rsidR="006749FC" w:rsidRDefault="006749FC" w:rsidP="00CF2520">
            <w:pPr>
              <w:pStyle w:val="ListParagraph"/>
              <w:numPr>
                <w:ilvl w:val="0"/>
                <w:numId w:val="4"/>
              </w:numPr>
              <w:spacing w:after="0" w:line="240" w:lineRule="auto"/>
              <w:ind w:left="0" w:firstLine="0"/>
            </w:pPr>
            <w:r>
              <w:t>Select any follow-up actions required and assign a due date</w:t>
            </w:r>
          </w:p>
          <w:p w14:paraId="54BD192B" w14:textId="62CF07CC" w:rsidR="006749FC" w:rsidRPr="00385322" w:rsidRDefault="006749FC" w:rsidP="00CF2520">
            <w:pPr>
              <w:pStyle w:val="ListParagraph"/>
              <w:numPr>
                <w:ilvl w:val="0"/>
                <w:numId w:val="4"/>
              </w:numPr>
              <w:spacing w:after="0" w:line="240" w:lineRule="auto"/>
              <w:ind w:left="0" w:firstLine="0"/>
            </w:pPr>
            <w:r>
              <w:t>Click “Save” to record the activity</w:t>
            </w:r>
          </w:p>
          <w:p w14:paraId="3B39FA39" w14:textId="1DB8881E" w:rsidR="00CF2520" w:rsidRPr="00385322" w:rsidRDefault="00CF2520" w:rsidP="00CF2520">
            <w:pPr>
              <w:pStyle w:val="ListParagraph"/>
              <w:numPr>
                <w:ilvl w:val="0"/>
                <w:numId w:val="4"/>
              </w:numPr>
              <w:spacing w:after="0" w:line="240" w:lineRule="auto"/>
              <w:ind w:left="0" w:firstLine="0"/>
            </w:pPr>
            <w:r w:rsidRPr="00385322">
              <w:t xml:space="preserve"> </w:t>
            </w:r>
            <w:r w:rsidR="00C24F55">
              <w:t>Verify that the activity is recorded in the log</w:t>
            </w:r>
          </w:p>
          <w:p w14:paraId="7035C8CA" w14:textId="7E91EFC1" w:rsidR="00CF2520" w:rsidRPr="00385322" w:rsidRDefault="00CF2520" w:rsidP="00C24F55">
            <w:pPr>
              <w:pStyle w:val="ListParagraph"/>
              <w:spacing w:after="0" w:line="240" w:lineRule="auto"/>
              <w:ind w:left="0"/>
            </w:pPr>
          </w:p>
        </w:tc>
      </w:tr>
      <w:tr w:rsidR="00CF2520" w:rsidRPr="00385322" w14:paraId="39F87609" w14:textId="77777777" w:rsidTr="00E03FF4">
        <w:trPr>
          <w:trHeight w:val="2510"/>
        </w:trPr>
        <w:tc>
          <w:tcPr>
            <w:tcW w:w="9390" w:type="dxa"/>
          </w:tcPr>
          <w:p w14:paraId="6DB35CF6" w14:textId="0210FD22" w:rsidR="00CF2520" w:rsidRDefault="00CF2520" w:rsidP="00D119DA">
            <w:r w:rsidRPr="00385322">
              <w:t>Expected results: Expected results and any side effects such as updating a database, writing to a file, etc.</w:t>
            </w:r>
            <w:r w:rsidR="006749FC">
              <w:t xml:space="preserve">  </w:t>
            </w:r>
          </w:p>
          <w:p w14:paraId="165EE29A" w14:textId="37C212F5" w:rsidR="006749FC" w:rsidRPr="00385322" w:rsidRDefault="00C3721F" w:rsidP="00D119DA">
            <w:r>
              <w:t>The sale activity should be accurately record</w:t>
            </w:r>
            <w:r w:rsidR="00416BE2">
              <w:t>ed</w:t>
            </w:r>
            <w:r>
              <w:t xml:space="preserve"> in the log, with all entered details displayed correctly. The activity should be associated with the correct customer/lead. Any follow-up actions should be properly scheduled in the system calendar.</w:t>
            </w:r>
          </w:p>
          <w:p w14:paraId="15022E86" w14:textId="77777777" w:rsidR="00CF2520" w:rsidRPr="00385322" w:rsidRDefault="00CF2520" w:rsidP="00D119DA"/>
          <w:p w14:paraId="419987B8" w14:textId="77777777" w:rsidR="00CF2520" w:rsidRPr="00385322" w:rsidRDefault="00CF2520" w:rsidP="006749FC"/>
        </w:tc>
      </w:tr>
      <w:tr w:rsidR="00CF2520" w:rsidRPr="00385322" w14:paraId="2636658F" w14:textId="77777777" w:rsidTr="00E03FF4">
        <w:trPr>
          <w:trHeight w:val="2600"/>
        </w:trPr>
        <w:tc>
          <w:tcPr>
            <w:tcW w:w="9390" w:type="dxa"/>
          </w:tcPr>
          <w:p w14:paraId="0BD50918" w14:textId="4763D34C" w:rsidR="00CF2520" w:rsidRPr="00385322" w:rsidRDefault="00CF2520" w:rsidP="00D119DA">
            <w:r w:rsidRPr="00385322">
              <w:lastRenderedPageBreak/>
              <w:t xml:space="preserve">Pass/Fail: </w:t>
            </w:r>
            <w:r w:rsidR="00CD05F7">
              <w:t>Explain why</w:t>
            </w:r>
            <w:r w:rsidRPr="00385322">
              <w:t xml:space="preserve"> the test case passed or failed. The results can be compiled and used to determine if the application is ready for delivery</w:t>
            </w:r>
            <w:r w:rsidR="00B81E6E">
              <w:t xml:space="preserve"> or </w:t>
            </w:r>
            <w:r w:rsidRPr="00385322">
              <w:t>release.</w:t>
            </w:r>
          </w:p>
          <w:p w14:paraId="4116149F" w14:textId="77777777" w:rsidR="00CF2520" w:rsidRDefault="00CF2520" w:rsidP="00D119DA"/>
          <w:p w14:paraId="4AD6972E" w14:textId="77777777" w:rsidR="00C3721F" w:rsidRDefault="00C3721F" w:rsidP="00C3721F">
            <w:r w:rsidRPr="00C3721F">
              <w:t xml:space="preserve"> The test passes if the activity is logged with all details intact, is associated with the correct entities, and follow-up actions are correctly scheduled.</w:t>
            </w:r>
          </w:p>
          <w:p w14:paraId="3DBCC16B" w14:textId="38811385" w:rsidR="00227874" w:rsidRDefault="00C3721F" w:rsidP="00C3721F">
            <w:r w:rsidRPr="00C3721F">
              <w:t>The test fails if there are discrepancies in the recorded details, the activity is not logged, or follow-up actions are not properly scheduled.</w:t>
            </w:r>
          </w:p>
          <w:p w14:paraId="0F2AEE94" w14:textId="77777777" w:rsidR="00227874" w:rsidRDefault="00227874" w:rsidP="00D119DA"/>
          <w:p w14:paraId="53027B21" w14:textId="77777777" w:rsidR="00227874" w:rsidRDefault="00227874" w:rsidP="00D119DA"/>
          <w:p w14:paraId="5F6F3BAE" w14:textId="77777777" w:rsidR="00227874" w:rsidRDefault="00227874" w:rsidP="00D119DA"/>
          <w:p w14:paraId="06CA9EAF" w14:textId="213A94E8" w:rsidR="00227874" w:rsidRPr="00385322" w:rsidRDefault="00227874" w:rsidP="00D119DA"/>
        </w:tc>
      </w:tr>
    </w:tbl>
    <w:p w14:paraId="0F6F8614" w14:textId="6FA2A62F" w:rsidR="00CF2520" w:rsidRPr="00775FF6" w:rsidRDefault="00CF2520" w:rsidP="00227874">
      <w:pPr>
        <w:pStyle w:val="Heading1"/>
        <w:ind w:left="1314"/>
      </w:pPr>
      <w:bookmarkStart w:id="25" w:name="_Toc117147410"/>
      <w:r>
        <w:t>Test Name 3</w:t>
      </w:r>
      <w:bookmarkEnd w:id="25"/>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4D621AAA" w14:textId="77777777" w:rsidTr="00E03FF4">
        <w:trPr>
          <w:trHeight w:val="1493"/>
        </w:trPr>
        <w:tc>
          <w:tcPr>
            <w:tcW w:w="9390" w:type="dxa"/>
          </w:tcPr>
          <w:p w14:paraId="447764F0" w14:textId="46E9C1D0" w:rsidR="00CF2520" w:rsidRDefault="00CF2520" w:rsidP="00D119DA">
            <w:r w:rsidRPr="00385322">
              <w:t>Requirement to be tested</w:t>
            </w:r>
            <w:r w:rsidR="00581883">
              <w:t>:</w:t>
            </w:r>
            <w:r w:rsidR="006664CC">
              <w:t xml:space="preserve"> Report generation</w:t>
            </w:r>
          </w:p>
          <w:p w14:paraId="417F01DF" w14:textId="2E34BF2E" w:rsidR="006664CC" w:rsidRPr="00385322" w:rsidRDefault="006664CC" w:rsidP="00D119DA">
            <w:r>
              <w:t>The system must generate accurate sales reports</w:t>
            </w:r>
          </w:p>
          <w:p w14:paraId="33682374" w14:textId="77777777" w:rsidR="00CF2520" w:rsidRPr="00385322" w:rsidRDefault="00CF2520" w:rsidP="00D119DA"/>
          <w:p w14:paraId="3D24F1EE" w14:textId="77777777" w:rsidR="00CF2520" w:rsidRPr="00385322" w:rsidRDefault="00CF2520" w:rsidP="00D119DA"/>
        </w:tc>
      </w:tr>
      <w:tr w:rsidR="00CF2520" w:rsidRPr="00385322" w14:paraId="070392B0" w14:textId="77777777" w:rsidTr="00E03FF4">
        <w:trPr>
          <w:trHeight w:val="1520"/>
        </w:trPr>
        <w:tc>
          <w:tcPr>
            <w:tcW w:w="9390" w:type="dxa"/>
          </w:tcPr>
          <w:p w14:paraId="47A5D87B" w14:textId="5BADF47B" w:rsidR="00CF2520" w:rsidRPr="00385322" w:rsidRDefault="00CF2520" w:rsidP="00D119DA">
            <w:r w:rsidRPr="00385322">
              <w:t xml:space="preserve">Preconditions: </w:t>
            </w:r>
            <w:r w:rsidR="005F1961">
              <w:t>C</w:t>
            </w:r>
            <w:r w:rsidRPr="00385322">
              <w:t>onditions that must be present before</w:t>
            </w:r>
            <w:r w:rsidR="00581883">
              <w:t xml:space="preserve"> the </w:t>
            </w:r>
            <w:r w:rsidRPr="00385322">
              <w:t>test case can successfully run</w:t>
            </w:r>
            <w:r w:rsidR="00581883">
              <w:t>.</w:t>
            </w:r>
          </w:p>
          <w:p w14:paraId="406EAFAA" w14:textId="2E7298AB" w:rsidR="00CF2520" w:rsidRDefault="006664CC" w:rsidP="00D119DA">
            <w:r>
              <w:t>Sales data is available in the system</w:t>
            </w:r>
          </w:p>
          <w:p w14:paraId="1F7A4AC8" w14:textId="6497DC6C" w:rsidR="006E25AE" w:rsidRPr="006E25AE" w:rsidRDefault="006E25AE" w:rsidP="006E25AE">
            <w:r w:rsidRPr="006E25AE">
              <w:t>The user has access to the Reports module with the necessary permissions.</w:t>
            </w:r>
          </w:p>
          <w:p w14:paraId="5FF95688" w14:textId="3794DABA" w:rsidR="006E25AE" w:rsidRPr="00385322" w:rsidRDefault="006E25AE" w:rsidP="006E25AE">
            <w:r w:rsidRPr="006E25AE">
              <w:t>The data set to be reported on is up-to-date and accurate.</w:t>
            </w:r>
          </w:p>
          <w:p w14:paraId="7155E372" w14:textId="77777777" w:rsidR="00CF2520" w:rsidRPr="00385322" w:rsidRDefault="00CF2520" w:rsidP="00D119DA"/>
        </w:tc>
      </w:tr>
      <w:tr w:rsidR="00CF2520" w:rsidRPr="00385322" w14:paraId="103E396B" w14:textId="77777777" w:rsidTr="00E03FF4">
        <w:trPr>
          <w:trHeight w:val="2240"/>
        </w:trPr>
        <w:tc>
          <w:tcPr>
            <w:tcW w:w="9390" w:type="dxa"/>
          </w:tcPr>
          <w:p w14:paraId="2F1F3099" w14:textId="77777777" w:rsidR="00CF2520" w:rsidRPr="00385322" w:rsidRDefault="00CF2520" w:rsidP="00D119DA">
            <w:r w:rsidRPr="00385322">
              <w:t xml:space="preserve">Steps: The steps the tester must execute to test the feature. </w:t>
            </w:r>
          </w:p>
          <w:p w14:paraId="5A981C12" w14:textId="71462752" w:rsidR="00CF2520" w:rsidRDefault="00CF2520" w:rsidP="007D0DAB">
            <w:pPr>
              <w:pStyle w:val="ListParagraph"/>
              <w:numPr>
                <w:ilvl w:val="0"/>
                <w:numId w:val="5"/>
              </w:numPr>
              <w:spacing w:after="0" w:line="240" w:lineRule="auto"/>
              <w:ind w:left="0" w:firstLine="0"/>
            </w:pPr>
            <w:r w:rsidRPr="00385322">
              <w:t xml:space="preserve"> </w:t>
            </w:r>
            <w:r w:rsidR="00E26C1F">
              <w:t>Log in to Pendleton CRM Pro</w:t>
            </w:r>
          </w:p>
          <w:p w14:paraId="1371D295" w14:textId="6D2A292D" w:rsidR="00CF2520" w:rsidRPr="00385322" w:rsidRDefault="00CF2520" w:rsidP="00E26C1F">
            <w:pPr>
              <w:pStyle w:val="ListParagraph"/>
              <w:spacing w:after="0" w:line="240" w:lineRule="auto"/>
              <w:ind w:left="0"/>
            </w:pPr>
          </w:p>
          <w:p w14:paraId="22E100BF" w14:textId="556394B1" w:rsidR="00CF2520" w:rsidRDefault="00CF2520" w:rsidP="006664CC">
            <w:pPr>
              <w:pStyle w:val="ListParagraph"/>
              <w:numPr>
                <w:ilvl w:val="0"/>
                <w:numId w:val="5"/>
              </w:numPr>
              <w:spacing w:after="0" w:line="240" w:lineRule="auto"/>
              <w:ind w:left="0" w:firstLine="0"/>
            </w:pPr>
            <w:r w:rsidRPr="00385322">
              <w:t xml:space="preserve"> </w:t>
            </w:r>
            <w:r w:rsidR="00F753CF">
              <w:t>Navigate</w:t>
            </w:r>
            <w:r w:rsidR="00E26C1F">
              <w:t xml:space="preserve"> to the Reports module</w:t>
            </w:r>
            <w:r w:rsidR="00416BE2">
              <w:t>.</w:t>
            </w:r>
          </w:p>
          <w:p w14:paraId="69F60939" w14:textId="77777777" w:rsidR="006E25AE" w:rsidRDefault="006E25AE" w:rsidP="006E25AE">
            <w:pPr>
              <w:pStyle w:val="ListParagraph"/>
            </w:pPr>
          </w:p>
          <w:p w14:paraId="3996D1A9" w14:textId="2B5E22A3" w:rsidR="006E25AE" w:rsidRDefault="006E25AE" w:rsidP="006664CC">
            <w:pPr>
              <w:pStyle w:val="ListParagraph"/>
              <w:numPr>
                <w:ilvl w:val="0"/>
                <w:numId w:val="5"/>
              </w:numPr>
              <w:spacing w:after="0" w:line="240" w:lineRule="auto"/>
              <w:ind w:left="0" w:firstLine="0"/>
            </w:pPr>
            <w:r>
              <w:t>Click on “Create New Report</w:t>
            </w:r>
            <w:r w:rsidR="00416BE2">
              <w:t>.</w:t>
            </w:r>
            <w:r>
              <w:t>”</w:t>
            </w:r>
          </w:p>
          <w:p w14:paraId="6C6F8AFD" w14:textId="77777777" w:rsidR="006E25AE" w:rsidRDefault="006E25AE" w:rsidP="006E25AE">
            <w:pPr>
              <w:pStyle w:val="ListParagraph"/>
            </w:pPr>
          </w:p>
          <w:p w14:paraId="2CDB198A" w14:textId="684C1D18" w:rsidR="006E25AE" w:rsidRDefault="006E25AE" w:rsidP="006664CC">
            <w:pPr>
              <w:pStyle w:val="ListParagraph"/>
              <w:numPr>
                <w:ilvl w:val="0"/>
                <w:numId w:val="5"/>
              </w:numPr>
              <w:spacing w:after="0" w:line="240" w:lineRule="auto"/>
              <w:ind w:left="0" w:firstLine="0"/>
            </w:pPr>
            <w:r>
              <w:t>Select the type of report to generate</w:t>
            </w:r>
            <w:r w:rsidR="00416BE2">
              <w:t>.</w:t>
            </w:r>
          </w:p>
          <w:p w14:paraId="5BC4D164" w14:textId="77777777" w:rsidR="006E25AE" w:rsidRDefault="006E25AE" w:rsidP="006E25AE">
            <w:pPr>
              <w:pStyle w:val="ListParagraph"/>
            </w:pPr>
          </w:p>
          <w:p w14:paraId="2EF08255" w14:textId="70793766" w:rsidR="006E25AE" w:rsidRDefault="006E25AE" w:rsidP="006664CC">
            <w:pPr>
              <w:pStyle w:val="ListParagraph"/>
              <w:numPr>
                <w:ilvl w:val="0"/>
                <w:numId w:val="5"/>
              </w:numPr>
              <w:spacing w:after="0" w:line="240" w:lineRule="auto"/>
              <w:ind w:left="0" w:firstLine="0"/>
            </w:pPr>
            <w:r>
              <w:t>Apply relevant filters such as Date Range, sales Rep, Lead Status</w:t>
            </w:r>
            <w:r w:rsidR="00416BE2">
              <w:t xml:space="preserve">, </w:t>
            </w:r>
            <w:r>
              <w:t>and Product Line</w:t>
            </w:r>
            <w:r w:rsidR="00416BE2">
              <w:t>.</w:t>
            </w:r>
          </w:p>
          <w:p w14:paraId="26186ABF" w14:textId="77777777" w:rsidR="006E25AE" w:rsidRDefault="006E25AE" w:rsidP="006E25AE">
            <w:pPr>
              <w:pStyle w:val="ListParagraph"/>
            </w:pPr>
          </w:p>
          <w:p w14:paraId="4FB9CDC9" w14:textId="754F4920" w:rsidR="006E25AE" w:rsidRDefault="006E25AE" w:rsidP="006664CC">
            <w:pPr>
              <w:pStyle w:val="ListParagraph"/>
              <w:numPr>
                <w:ilvl w:val="0"/>
                <w:numId w:val="5"/>
              </w:numPr>
              <w:spacing w:after="0" w:line="240" w:lineRule="auto"/>
              <w:ind w:left="0" w:firstLine="0"/>
            </w:pPr>
            <w:r>
              <w:t>Click on Generate Report</w:t>
            </w:r>
            <w:r w:rsidR="00416BE2">
              <w:t>.</w:t>
            </w:r>
          </w:p>
          <w:p w14:paraId="5CB820D4" w14:textId="77777777" w:rsidR="006E25AE" w:rsidRDefault="006E25AE" w:rsidP="006E25AE">
            <w:pPr>
              <w:pStyle w:val="ListParagraph"/>
            </w:pPr>
          </w:p>
          <w:p w14:paraId="67CA735A" w14:textId="7DB5413D" w:rsidR="006E25AE" w:rsidRDefault="006E25AE" w:rsidP="006664CC">
            <w:pPr>
              <w:pStyle w:val="ListParagraph"/>
              <w:numPr>
                <w:ilvl w:val="0"/>
                <w:numId w:val="5"/>
              </w:numPr>
              <w:spacing w:after="0" w:line="240" w:lineRule="auto"/>
              <w:ind w:left="0" w:firstLine="0"/>
            </w:pPr>
            <w:r>
              <w:lastRenderedPageBreak/>
              <w:t>Review the generated reports to ensure all data is accurate and reflects the selected filters</w:t>
            </w:r>
            <w:r w:rsidR="00416BE2">
              <w:t>.</w:t>
            </w:r>
          </w:p>
          <w:p w14:paraId="033D2D30" w14:textId="7A7C14D0" w:rsidR="006E25AE" w:rsidRDefault="006E25AE" w:rsidP="006E25AE">
            <w:pPr>
              <w:pStyle w:val="ListParagraph"/>
              <w:spacing w:after="0" w:line="240" w:lineRule="auto"/>
              <w:ind w:left="0"/>
            </w:pPr>
          </w:p>
          <w:p w14:paraId="2CE671BC" w14:textId="77777777" w:rsidR="00E26C1F" w:rsidRDefault="00E26C1F" w:rsidP="00E26C1F">
            <w:pPr>
              <w:pStyle w:val="ListParagraph"/>
            </w:pPr>
          </w:p>
          <w:p w14:paraId="6F23225D" w14:textId="6D9FBD3B" w:rsidR="00E26C1F" w:rsidRDefault="00E26C1F" w:rsidP="00E26C1F">
            <w:pPr>
              <w:pStyle w:val="ListParagraph"/>
            </w:pPr>
          </w:p>
          <w:p w14:paraId="0CDDE7B4" w14:textId="2D94C1AA" w:rsidR="00E26C1F" w:rsidRDefault="00E26C1F" w:rsidP="006664CC">
            <w:pPr>
              <w:pStyle w:val="ListParagraph"/>
              <w:numPr>
                <w:ilvl w:val="0"/>
                <w:numId w:val="5"/>
              </w:numPr>
              <w:spacing w:after="0" w:line="240" w:lineRule="auto"/>
              <w:ind w:left="0" w:firstLine="0"/>
            </w:pPr>
            <w:r>
              <w:t>Save and export the report</w:t>
            </w:r>
            <w:r w:rsidR="00416BE2">
              <w:t>.</w:t>
            </w:r>
          </w:p>
          <w:p w14:paraId="62952F23" w14:textId="2844551F" w:rsidR="006E25AE" w:rsidRPr="00385322" w:rsidRDefault="006E25AE" w:rsidP="006664CC">
            <w:pPr>
              <w:pStyle w:val="ListParagraph"/>
              <w:numPr>
                <w:ilvl w:val="0"/>
                <w:numId w:val="5"/>
              </w:numPr>
              <w:spacing w:after="0" w:line="240" w:lineRule="auto"/>
              <w:ind w:left="0" w:firstLine="0"/>
            </w:pPr>
            <w:r>
              <w:t>Download the exported report and verify that all data is accurate</w:t>
            </w:r>
            <w:r w:rsidR="00416BE2">
              <w:t>.</w:t>
            </w:r>
          </w:p>
        </w:tc>
      </w:tr>
      <w:tr w:rsidR="00CF2520" w:rsidRPr="00385322" w14:paraId="0953C908" w14:textId="77777777" w:rsidTr="00D119DA">
        <w:trPr>
          <w:trHeight w:val="705"/>
        </w:trPr>
        <w:tc>
          <w:tcPr>
            <w:tcW w:w="9390" w:type="dxa"/>
          </w:tcPr>
          <w:p w14:paraId="72A11B23" w14:textId="6B545CDE" w:rsidR="00CF2520" w:rsidRDefault="00CF2520" w:rsidP="00E26C1F">
            <w:r w:rsidRPr="00385322">
              <w:lastRenderedPageBreak/>
              <w:t>Expected results: Expected results and any side effects such as updating a database, writing to a file, etc.</w:t>
            </w:r>
          </w:p>
          <w:p w14:paraId="5CAB6CC5" w14:textId="03B5EA0A" w:rsidR="006E25AE" w:rsidRPr="006E25AE" w:rsidRDefault="006E25AE" w:rsidP="006E25AE">
            <w:r w:rsidRPr="006E25AE">
              <w:t>The report should be generated with all data accurately displayed according to the applied filters.</w:t>
            </w:r>
          </w:p>
          <w:p w14:paraId="37789C75" w14:textId="42F90343" w:rsidR="006E25AE" w:rsidRPr="006E25AE" w:rsidRDefault="006E25AE" w:rsidP="006E25AE">
            <w:r w:rsidRPr="006E25AE">
              <w:t>The saved report should be retrievable in the Reports module.</w:t>
            </w:r>
          </w:p>
          <w:p w14:paraId="3997A2F8" w14:textId="138338DA" w:rsidR="00CF2520" w:rsidRPr="00385322" w:rsidRDefault="006E25AE" w:rsidP="006E25AE">
            <w:r w:rsidRPr="006E25AE">
              <w:t>The exported report should match the on-screen report exactly, without any data loss or formatting issues.</w:t>
            </w:r>
          </w:p>
        </w:tc>
      </w:tr>
      <w:tr w:rsidR="00CF2520" w:rsidRPr="00385322" w14:paraId="1204E0D9" w14:textId="77777777" w:rsidTr="00D119DA">
        <w:trPr>
          <w:trHeight w:val="2415"/>
        </w:trPr>
        <w:tc>
          <w:tcPr>
            <w:tcW w:w="9390" w:type="dxa"/>
          </w:tcPr>
          <w:p w14:paraId="6E53EF93" w14:textId="3B8905C6" w:rsidR="00CF2520" w:rsidRPr="00385322" w:rsidRDefault="00CF2520" w:rsidP="00D119DA">
            <w:r w:rsidRPr="00385322">
              <w:t xml:space="preserve">Pass/Fail: </w:t>
            </w:r>
            <w:r w:rsidR="00CD05F7">
              <w:t>Explain why</w:t>
            </w:r>
            <w:r w:rsidRPr="00385322">
              <w:t xml:space="preserve"> the test case passed or failed. The results can be compiled and used to determine if the application is ready for delivery</w:t>
            </w:r>
            <w:r w:rsidR="00B81E6E">
              <w:t xml:space="preserve"> or </w:t>
            </w:r>
            <w:r w:rsidRPr="00385322">
              <w:t>release.</w:t>
            </w:r>
          </w:p>
          <w:p w14:paraId="7EAE7CD9" w14:textId="77777777" w:rsidR="00CF2520" w:rsidRDefault="00CF2520" w:rsidP="00D119DA"/>
          <w:p w14:paraId="05FE1955" w14:textId="6082444D" w:rsidR="00227874" w:rsidRDefault="00F753CF" w:rsidP="00D119DA">
            <w:r>
              <w:t xml:space="preserve">The test passes if the report is accurate and exported; it </w:t>
            </w:r>
            <w:r w:rsidR="00C4403F">
              <w:t>fails</w:t>
            </w:r>
            <w:r>
              <w:t xml:space="preserve"> if there are errors in the data or export process</w:t>
            </w:r>
            <w:r w:rsidR="00416BE2">
              <w:t>.</w:t>
            </w:r>
          </w:p>
          <w:p w14:paraId="251AD908" w14:textId="06F87DC8" w:rsidR="00227874" w:rsidRPr="00385322" w:rsidRDefault="00227874" w:rsidP="00D119DA"/>
        </w:tc>
      </w:tr>
    </w:tbl>
    <w:p w14:paraId="362EF3C1" w14:textId="49CFA424" w:rsidR="00095BF9" w:rsidRPr="005A23EF" w:rsidRDefault="00095BF9" w:rsidP="005A23EF">
      <w:pPr>
        <w:pStyle w:val="Heading1"/>
      </w:pPr>
    </w:p>
    <w:sectPr w:rsidR="00095BF9" w:rsidRPr="005A23EF"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3DD5FF" w14:textId="77777777" w:rsidR="00ED038E" w:rsidRDefault="00ED038E" w:rsidP="00862194">
      <w:pPr>
        <w:spacing w:after="0" w:line="240" w:lineRule="auto"/>
      </w:pPr>
      <w:r>
        <w:separator/>
      </w:r>
    </w:p>
  </w:endnote>
  <w:endnote w:type="continuationSeparator" w:id="0">
    <w:p w14:paraId="6C67DB8A" w14:textId="77777777" w:rsidR="00ED038E" w:rsidRDefault="00ED038E" w:rsidP="00862194">
      <w:pPr>
        <w:spacing w:after="0" w:line="240" w:lineRule="auto"/>
      </w:pPr>
      <w:r>
        <w:continuationSeparator/>
      </w:r>
    </w:p>
  </w:endnote>
  <w:endnote w:type="continuationNotice" w:id="1">
    <w:p w14:paraId="2225234B" w14:textId="77777777" w:rsidR="00ED038E" w:rsidRDefault="00ED03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EEB8777" w14:textId="77777777" w:rsidR="00D119DA" w:rsidRDefault="00D119DA" w:rsidP="00A1563C">
        <w:pPr>
          <w:pStyle w:val="Footer"/>
          <w:ind w:left="-360"/>
          <w:jc w:val="center"/>
        </w:pPr>
        <w:r>
          <w:rPr>
            <w:noProof/>
          </w:rPr>
          <w:drawing>
            <wp:inline distT="0" distB="0" distL="0" distR="0" wp14:anchorId="6BAC17DE" wp14:editId="441C8ACC">
              <wp:extent cx="4326262" cy="480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7CB8A2B0" w14:textId="300A0211" w:rsidR="00D119DA" w:rsidRPr="00C44C87" w:rsidRDefault="00D119DA"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2</w:t>
        </w:r>
        <w:r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09C7CE34" w14:textId="77777777" w:rsidR="00D119DA" w:rsidRDefault="00D119DA" w:rsidP="00B27A03">
        <w:pPr>
          <w:pStyle w:val="Footer"/>
          <w:ind w:left="-360"/>
          <w:jc w:val="center"/>
        </w:pPr>
        <w:r>
          <w:rPr>
            <w:noProof/>
          </w:rPr>
          <w:drawing>
            <wp:inline distT="0" distB="0" distL="0" distR="0" wp14:anchorId="1605845C" wp14:editId="6CB38580">
              <wp:extent cx="4326262" cy="4806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513E4501" w14:textId="0588FB0A" w:rsidR="00D119DA" w:rsidRPr="00C44C87" w:rsidRDefault="00D119DA"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0095BE" w14:textId="77777777" w:rsidR="00ED038E" w:rsidRDefault="00ED038E" w:rsidP="00862194">
      <w:pPr>
        <w:spacing w:after="0" w:line="240" w:lineRule="auto"/>
      </w:pPr>
      <w:r>
        <w:separator/>
      </w:r>
    </w:p>
  </w:footnote>
  <w:footnote w:type="continuationSeparator" w:id="0">
    <w:p w14:paraId="746F4C0D" w14:textId="77777777" w:rsidR="00ED038E" w:rsidRDefault="00ED038E" w:rsidP="00862194">
      <w:pPr>
        <w:spacing w:after="0" w:line="240" w:lineRule="auto"/>
      </w:pPr>
      <w:r>
        <w:continuationSeparator/>
      </w:r>
    </w:p>
  </w:footnote>
  <w:footnote w:type="continuationNotice" w:id="1">
    <w:p w14:paraId="70260192" w14:textId="77777777" w:rsidR="00ED038E" w:rsidRDefault="00ED03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60C8EF" w14:textId="23B6AFB7" w:rsidR="00D119DA" w:rsidRPr="00A77F02" w:rsidRDefault="00DC1C86">
    <w:pPr>
      <w:pStyle w:val="Header"/>
      <w:rPr>
        <w:rFonts w:ascii="Verdana" w:eastAsiaTheme="majorEastAsia" w:hAnsi="Verdana" w:cstheme="majorBidi"/>
        <w:sz w:val="20"/>
        <w:szCs w:val="20"/>
      </w:rPr>
    </w:pPr>
    <w:r>
      <w:rPr>
        <w:rFonts w:ascii="Verdana" w:eastAsiaTheme="majorEastAsia" w:hAnsi="Verdana" w:cstheme="majorBidi"/>
        <w:i/>
        <w:sz w:val="20"/>
        <w:szCs w:val="20"/>
      </w:rPr>
      <w:t>BPN1</w:t>
    </w:r>
    <w:r w:rsidR="00D119DA">
      <w:rPr>
        <w:rFonts w:ascii="Verdana" w:eastAsiaTheme="majorEastAsia" w:hAnsi="Verdana" w:cstheme="majorBidi"/>
        <w:i/>
        <w:sz w:val="20"/>
        <w:szCs w:val="20"/>
      </w:rPr>
      <w:t>: Software Solution</w:t>
    </w:r>
    <w:r w:rsidR="00D119DA" w:rsidRPr="00095BF9">
      <w:rPr>
        <w:rFonts w:ascii="Verdana" w:eastAsiaTheme="majorEastAsia" w:hAnsi="Verdana" w:cstheme="majorBidi"/>
        <w:sz w:val="20"/>
        <w:szCs w:val="20"/>
      </w:rPr>
      <w:ptab w:relativeTo="margin" w:alignment="right" w:leader="none"/>
    </w:r>
    <w:r w:rsidR="00D119DA">
      <w:rPr>
        <w:rFonts w:ascii="Verdana" w:eastAsiaTheme="majorEastAsia" w:hAnsi="Verdana" w:cstheme="majorBidi"/>
        <w:sz w:val="20"/>
        <w:szCs w:val="20"/>
      </w:rPr>
      <w:t>Desig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DAE144" w14:textId="6E09351D" w:rsidR="00D119DA" w:rsidRDefault="00DC1C86">
    <w:pPr>
      <w:pStyle w:val="Header"/>
    </w:pPr>
    <w:r>
      <w:rPr>
        <w:rFonts w:ascii="Verdana" w:eastAsiaTheme="majorEastAsia" w:hAnsi="Verdana" w:cstheme="majorBidi"/>
        <w:i/>
        <w:sz w:val="20"/>
        <w:szCs w:val="20"/>
      </w:rPr>
      <w:t>BPN</w:t>
    </w:r>
    <w:r w:rsidR="00D119DA">
      <w:rPr>
        <w:rFonts w:ascii="Verdana" w:eastAsiaTheme="majorEastAsia" w:hAnsi="Verdana" w:cstheme="majorBidi"/>
        <w:i/>
        <w:sz w:val="20"/>
        <w:szCs w:val="20"/>
      </w:rPr>
      <w:t>1: Software Sol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8A60BA"/>
    <w:multiLevelType w:val="hybridMultilevel"/>
    <w:tmpl w:val="315AA8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3692B3C"/>
    <w:multiLevelType w:val="hybridMultilevel"/>
    <w:tmpl w:val="8DF443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414129"/>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 w15:restartNumberingAfterBreak="0">
    <w:nsid w:val="337A0422"/>
    <w:multiLevelType w:val="hybridMultilevel"/>
    <w:tmpl w:val="8EF61B0A"/>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413146A0"/>
    <w:multiLevelType w:val="hybridMultilevel"/>
    <w:tmpl w:val="C3B219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523174DB"/>
    <w:multiLevelType w:val="multilevel"/>
    <w:tmpl w:val="2E9A22F2"/>
    <w:lvl w:ilvl="0">
      <w:start w:val="1"/>
      <w:numFmt w:val="upperLetter"/>
      <w:lvlText w:val="%1."/>
      <w:lvlJc w:val="left"/>
      <w:pPr>
        <w:ind w:left="450" w:hanging="360"/>
      </w:pPr>
    </w:lvl>
    <w:lvl w:ilvl="1">
      <w:start w:val="1"/>
      <w:numFmt w:val="decimal"/>
      <w:lvlText w:val="%1.%2."/>
      <w:lvlJc w:val="left"/>
      <w:pPr>
        <w:ind w:left="133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6" w15:restartNumberingAfterBreak="0">
    <w:nsid w:val="534C4C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B1E5211"/>
    <w:multiLevelType w:val="hybridMultilevel"/>
    <w:tmpl w:val="330254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3353E17"/>
    <w:multiLevelType w:val="multilevel"/>
    <w:tmpl w:val="2E9A22F2"/>
    <w:lvl w:ilvl="0">
      <w:start w:val="1"/>
      <w:numFmt w:val="upperLetter"/>
      <w:lvlText w:val="%1."/>
      <w:lvlJc w:val="left"/>
      <w:pPr>
        <w:ind w:left="450" w:hanging="360"/>
      </w:pPr>
    </w:lvl>
    <w:lvl w:ilvl="1">
      <w:start w:val="1"/>
      <w:numFmt w:val="decimal"/>
      <w:lvlText w:val="%1.%2."/>
      <w:lvlJc w:val="left"/>
      <w:pPr>
        <w:ind w:left="88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9" w15:restartNumberingAfterBreak="0">
    <w:nsid w:val="6D06502E"/>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0" w15:restartNumberingAfterBreak="0">
    <w:nsid w:val="7219736A"/>
    <w:multiLevelType w:val="hybridMultilevel"/>
    <w:tmpl w:val="47D2B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D439B1"/>
    <w:multiLevelType w:val="hybridMultilevel"/>
    <w:tmpl w:val="7064479E"/>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7734662B"/>
    <w:multiLevelType w:val="multilevel"/>
    <w:tmpl w:val="B074C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767859"/>
    <w:multiLevelType w:val="hybridMultilevel"/>
    <w:tmpl w:val="9CDE935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565946167">
    <w:abstractNumId w:val="5"/>
  </w:num>
  <w:num w:numId="2" w16cid:durableId="1582330555">
    <w:abstractNumId w:val="6"/>
  </w:num>
  <w:num w:numId="3" w16cid:durableId="1994063895">
    <w:abstractNumId w:val="4"/>
  </w:num>
  <w:num w:numId="4" w16cid:durableId="1747797962">
    <w:abstractNumId w:val="9"/>
  </w:num>
  <w:num w:numId="5" w16cid:durableId="238757925">
    <w:abstractNumId w:val="2"/>
  </w:num>
  <w:num w:numId="6" w16cid:durableId="306589316">
    <w:abstractNumId w:val="8"/>
  </w:num>
  <w:num w:numId="7" w16cid:durableId="1462066139">
    <w:abstractNumId w:val="0"/>
  </w:num>
  <w:num w:numId="8" w16cid:durableId="489249854">
    <w:abstractNumId w:val="10"/>
  </w:num>
  <w:num w:numId="9" w16cid:durableId="626202988">
    <w:abstractNumId w:val="13"/>
  </w:num>
  <w:num w:numId="10" w16cid:durableId="367266997">
    <w:abstractNumId w:val="1"/>
  </w:num>
  <w:num w:numId="11" w16cid:durableId="1300259997">
    <w:abstractNumId w:val="3"/>
  </w:num>
  <w:num w:numId="12" w16cid:durableId="586574210">
    <w:abstractNumId w:val="7"/>
  </w:num>
  <w:num w:numId="13" w16cid:durableId="1381517552">
    <w:abstractNumId w:val="11"/>
  </w:num>
  <w:num w:numId="14" w16cid:durableId="212083199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LO0MDc3Nbc0MbJU0lEKTi0uzszPAykwrgUAyHGRDSwAAAA="/>
  </w:docVars>
  <w:rsids>
    <w:rsidRoot w:val="00862194"/>
    <w:rsid w:val="000106F5"/>
    <w:rsid w:val="000147D8"/>
    <w:rsid w:val="00022D1B"/>
    <w:rsid w:val="00030C3B"/>
    <w:rsid w:val="000414D0"/>
    <w:rsid w:val="0005266E"/>
    <w:rsid w:val="000549CB"/>
    <w:rsid w:val="0006435B"/>
    <w:rsid w:val="000841EA"/>
    <w:rsid w:val="00084421"/>
    <w:rsid w:val="000862F0"/>
    <w:rsid w:val="00087D65"/>
    <w:rsid w:val="00091719"/>
    <w:rsid w:val="00095BF9"/>
    <w:rsid w:val="000A73B8"/>
    <w:rsid w:val="000A75A5"/>
    <w:rsid w:val="000B6CFE"/>
    <w:rsid w:val="000C7076"/>
    <w:rsid w:val="000D2DCF"/>
    <w:rsid w:val="000F3566"/>
    <w:rsid w:val="00103875"/>
    <w:rsid w:val="00115E91"/>
    <w:rsid w:val="00127BBB"/>
    <w:rsid w:val="00134E54"/>
    <w:rsid w:val="001375B6"/>
    <w:rsid w:val="001375D9"/>
    <w:rsid w:val="00163F29"/>
    <w:rsid w:val="001822EC"/>
    <w:rsid w:val="001C11BA"/>
    <w:rsid w:val="001C5EFB"/>
    <w:rsid w:val="00227874"/>
    <w:rsid w:val="00243E12"/>
    <w:rsid w:val="002538FC"/>
    <w:rsid w:val="00282F41"/>
    <w:rsid w:val="00286C4C"/>
    <w:rsid w:val="0028702F"/>
    <w:rsid w:val="002970E3"/>
    <w:rsid w:val="002B1FC8"/>
    <w:rsid w:val="002C0743"/>
    <w:rsid w:val="002C7364"/>
    <w:rsid w:val="002E243E"/>
    <w:rsid w:val="002E49D3"/>
    <w:rsid w:val="002E6EE6"/>
    <w:rsid w:val="002F0E26"/>
    <w:rsid w:val="00300618"/>
    <w:rsid w:val="003014EE"/>
    <w:rsid w:val="003104A7"/>
    <w:rsid w:val="00310D3B"/>
    <w:rsid w:val="00311767"/>
    <w:rsid w:val="003123D9"/>
    <w:rsid w:val="003178F2"/>
    <w:rsid w:val="0032008B"/>
    <w:rsid w:val="00352079"/>
    <w:rsid w:val="00362206"/>
    <w:rsid w:val="00375B4A"/>
    <w:rsid w:val="00376E1D"/>
    <w:rsid w:val="00380AFF"/>
    <w:rsid w:val="003862B8"/>
    <w:rsid w:val="0039527E"/>
    <w:rsid w:val="00396F8A"/>
    <w:rsid w:val="003A149E"/>
    <w:rsid w:val="003C7555"/>
    <w:rsid w:val="003D6403"/>
    <w:rsid w:val="003F3E29"/>
    <w:rsid w:val="00407D40"/>
    <w:rsid w:val="004113CB"/>
    <w:rsid w:val="00416BE2"/>
    <w:rsid w:val="00440B84"/>
    <w:rsid w:val="00441726"/>
    <w:rsid w:val="00454307"/>
    <w:rsid w:val="004678E4"/>
    <w:rsid w:val="00477915"/>
    <w:rsid w:val="00481121"/>
    <w:rsid w:val="00482686"/>
    <w:rsid w:val="00494926"/>
    <w:rsid w:val="004A1177"/>
    <w:rsid w:val="004A6F66"/>
    <w:rsid w:val="004B2744"/>
    <w:rsid w:val="004C1D9D"/>
    <w:rsid w:val="004C62CC"/>
    <w:rsid w:val="004E11C7"/>
    <w:rsid w:val="004E3314"/>
    <w:rsid w:val="004E6F82"/>
    <w:rsid w:val="004F07CD"/>
    <w:rsid w:val="004F6CA3"/>
    <w:rsid w:val="00506D2C"/>
    <w:rsid w:val="00517E50"/>
    <w:rsid w:val="00520481"/>
    <w:rsid w:val="00524C94"/>
    <w:rsid w:val="00525938"/>
    <w:rsid w:val="00527C23"/>
    <w:rsid w:val="005510E2"/>
    <w:rsid w:val="005579B0"/>
    <w:rsid w:val="00571BEF"/>
    <w:rsid w:val="00573AAC"/>
    <w:rsid w:val="00581883"/>
    <w:rsid w:val="00590979"/>
    <w:rsid w:val="0059393F"/>
    <w:rsid w:val="005962A4"/>
    <w:rsid w:val="005A23EF"/>
    <w:rsid w:val="005A23FB"/>
    <w:rsid w:val="005B4F2C"/>
    <w:rsid w:val="005C6389"/>
    <w:rsid w:val="005F1910"/>
    <w:rsid w:val="005F1961"/>
    <w:rsid w:val="0060582D"/>
    <w:rsid w:val="00611F68"/>
    <w:rsid w:val="00633552"/>
    <w:rsid w:val="0063718C"/>
    <w:rsid w:val="00641F4C"/>
    <w:rsid w:val="00645166"/>
    <w:rsid w:val="00647C4D"/>
    <w:rsid w:val="006664CC"/>
    <w:rsid w:val="00670B7F"/>
    <w:rsid w:val="00671140"/>
    <w:rsid w:val="00673DC4"/>
    <w:rsid w:val="006749FC"/>
    <w:rsid w:val="00676BE2"/>
    <w:rsid w:val="00690B30"/>
    <w:rsid w:val="00692B55"/>
    <w:rsid w:val="006B2640"/>
    <w:rsid w:val="006B3189"/>
    <w:rsid w:val="006B443C"/>
    <w:rsid w:val="006C35B2"/>
    <w:rsid w:val="006D352D"/>
    <w:rsid w:val="006D6D5D"/>
    <w:rsid w:val="006E25AE"/>
    <w:rsid w:val="00722888"/>
    <w:rsid w:val="0074162D"/>
    <w:rsid w:val="00767141"/>
    <w:rsid w:val="00785A91"/>
    <w:rsid w:val="007939D3"/>
    <w:rsid w:val="007A49ED"/>
    <w:rsid w:val="007B5FEE"/>
    <w:rsid w:val="007B7C85"/>
    <w:rsid w:val="007C0B19"/>
    <w:rsid w:val="007D0DAB"/>
    <w:rsid w:val="007D3415"/>
    <w:rsid w:val="007D5152"/>
    <w:rsid w:val="007E3B5A"/>
    <w:rsid w:val="007F1B6B"/>
    <w:rsid w:val="00800D2D"/>
    <w:rsid w:val="008235B8"/>
    <w:rsid w:val="00825587"/>
    <w:rsid w:val="0082684E"/>
    <w:rsid w:val="00860B8B"/>
    <w:rsid w:val="00862194"/>
    <w:rsid w:val="008704AF"/>
    <w:rsid w:val="00881793"/>
    <w:rsid w:val="00886974"/>
    <w:rsid w:val="008A433C"/>
    <w:rsid w:val="008A6767"/>
    <w:rsid w:val="008B05C9"/>
    <w:rsid w:val="008C7108"/>
    <w:rsid w:val="008C759F"/>
    <w:rsid w:val="008D718A"/>
    <w:rsid w:val="008E216B"/>
    <w:rsid w:val="008F06EC"/>
    <w:rsid w:val="008F34A7"/>
    <w:rsid w:val="00923055"/>
    <w:rsid w:val="009512DC"/>
    <w:rsid w:val="009537CD"/>
    <w:rsid w:val="00961803"/>
    <w:rsid w:val="00970E96"/>
    <w:rsid w:val="00981F33"/>
    <w:rsid w:val="00983EC7"/>
    <w:rsid w:val="009A671D"/>
    <w:rsid w:val="009B4F4B"/>
    <w:rsid w:val="009C182B"/>
    <w:rsid w:val="009D0DF3"/>
    <w:rsid w:val="009F6C77"/>
    <w:rsid w:val="00A12A2F"/>
    <w:rsid w:val="00A12D04"/>
    <w:rsid w:val="00A1563C"/>
    <w:rsid w:val="00A37E64"/>
    <w:rsid w:val="00A37F00"/>
    <w:rsid w:val="00A44F3A"/>
    <w:rsid w:val="00A77F02"/>
    <w:rsid w:val="00A827AD"/>
    <w:rsid w:val="00A86657"/>
    <w:rsid w:val="00A949AC"/>
    <w:rsid w:val="00AA0157"/>
    <w:rsid w:val="00AA644B"/>
    <w:rsid w:val="00AC72F1"/>
    <w:rsid w:val="00AD2523"/>
    <w:rsid w:val="00AD46DE"/>
    <w:rsid w:val="00AD7312"/>
    <w:rsid w:val="00AE4EB0"/>
    <w:rsid w:val="00AE6AFF"/>
    <w:rsid w:val="00AE6BBF"/>
    <w:rsid w:val="00AE7710"/>
    <w:rsid w:val="00AF5639"/>
    <w:rsid w:val="00B0462E"/>
    <w:rsid w:val="00B21831"/>
    <w:rsid w:val="00B27A03"/>
    <w:rsid w:val="00B4310E"/>
    <w:rsid w:val="00B619DB"/>
    <w:rsid w:val="00B65CFF"/>
    <w:rsid w:val="00B734CB"/>
    <w:rsid w:val="00B75CB2"/>
    <w:rsid w:val="00B81E6E"/>
    <w:rsid w:val="00B83B04"/>
    <w:rsid w:val="00B85B8A"/>
    <w:rsid w:val="00B92712"/>
    <w:rsid w:val="00B973CC"/>
    <w:rsid w:val="00BA0C8C"/>
    <w:rsid w:val="00BB72FB"/>
    <w:rsid w:val="00BB7EF6"/>
    <w:rsid w:val="00BC4523"/>
    <w:rsid w:val="00BC6051"/>
    <w:rsid w:val="00BE0B49"/>
    <w:rsid w:val="00BF031D"/>
    <w:rsid w:val="00C02929"/>
    <w:rsid w:val="00C15291"/>
    <w:rsid w:val="00C24F55"/>
    <w:rsid w:val="00C258FF"/>
    <w:rsid w:val="00C34A49"/>
    <w:rsid w:val="00C354C4"/>
    <w:rsid w:val="00C3721F"/>
    <w:rsid w:val="00C4403F"/>
    <w:rsid w:val="00C44C87"/>
    <w:rsid w:val="00C45E32"/>
    <w:rsid w:val="00C517A7"/>
    <w:rsid w:val="00C539AC"/>
    <w:rsid w:val="00C5493C"/>
    <w:rsid w:val="00C73DBA"/>
    <w:rsid w:val="00C77DEE"/>
    <w:rsid w:val="00C92450"/>
    <w:rsid w:val="00C92ABD"/>
    <w:rsid w:val="00C975A2"/>
    <w:rsid w:val="00CB718D"/>
    <w:rsid w:val="00CC5A8A"/>
    <w:rsid w:val="00CD05F7"/>
    <w:rsid w:val="00CD4ECD"/>
    <w:rsid w:val="00CD623B"/>
    <w:rsid w:val="00CE411B"/>
    <w:rsid w:val="00CE5ABA"/>
    <w:rsid w:val="00CF2520"/>
    <w:rsid w:val="00CF3E90"/>
    <w:rsid w:val="00D01806"/>
    <w:rsid w:val="00D01F5D"/>
    <w:rsid w:val="00D06EB6"/>
    <w:rsid w:val="00D119DA"/>
    <w:rsid w:val="00D178DA"/>
    <w:rsid w:val="00D2196C"/>
    <w:rsid w:val="00D311EA"/>
    <w:rsid w:val="00D47B80"/>
    <w:rsid w:val="00D5690F"/>
    <w:rsid w:val="00D678DF"/>
    <w:rsid w:val="00D7317E"/>
    <w:rsid w:val="00D742F3"/>
    <w:rsid w:val="00D86944"/>
    <w:rsid w:val="00D90A9D"/>
    <w:rsid w:val="00D93E99"/>
    <w:rsid w:val="00D97B3C"/>
    <w:rsid w:val="00DB51F2"/>
    <w:rsid w:val="00DB72B3"/>
    <w:rsid w:val="00DC1C86"/>
    <w:rsid w:val="00DC52CD"/>
    <w:rsid w:val="00DD2E02"/>
    <w:rsid w:val="00DE30E5"/>
    <w:rsid w:val="00DE32C3"/>
    <w:rsid w:val="00DE5C3E"/>
    <w:rsid w:val="00DF5A94"/>
    <w:rsid w:val="00E02B8E"/>
    <w:rsid w:val="00E03FF4"/>
    <w:rsid w:val="00E1533F"/>
    <w:rsid w:val="00E17A3F"/>
    <w:rsid w:val="00E24431"/>
    <w:rsid w:val="00E26C1F"/>
    <w:rsid w:val="00E27EAD"/>
    <w:rsid w:val="00E313C3"/>
    <w:rsid w:val="00E420CC"/>
    <w:rsid w:val="00E47B76"/>
    <w:rsid w:val="00E66EE7"/>
    <w:rsid w:val="00E9144E"/>
    <w:rsid w:val="00E92D48"/>
    <w:rsid w:val="00EA5DD9"/>
    <w:rsid w:val="00EA7F70"/>
    <w:rsid w:val="00EC6AFB"/>
    <w:rsid w:val="00ED038E"/>
    <w:rsid w:val="00ED770D"/>
    <w:rsid w:val="00EE3396"/>
    <w:rsid w:val="00F0624F"/>
    <w:rsid w:val="00F13336"/>
    <w:rsid w:val="00F145DC"/>
    <w:rsid w:val="00F54778"/>
    <w:rsid w:val="00F54F92"/>
    <w:rsid w:val="00F5529F"/>
    <w:rsid w:val="00F710ED"/>
    <w:rsid w:val="00F753CF"/>
    <w:rsid w:val="00F855CC"/>
    <w:rsid w:val="00F93A71"/>
    <w:rsid w:val="00FC2A03"/>
    <w:rsid w:val="00FD3A67"/>
    <w:rsid w:val="00FD4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4FBF77"/>
  <w15:chartTrackingRefBased/>
  <w15:docId w15:val="{CF84D45D-8250-4483-ADBC-3B70CFD92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520"/>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line="276" w:lineRule="auto"/>
      <w:outlineLvl w:val="0"/>
    </w:pPr>
    <w:rPr>
      <w:rFonts w:eastAsiaTheme="minorEastAsia"/>
      <w:caps/>
      <w:color w:val="FFFFFF" w:themeColor="background1"/>
      <w:spacing w:val="15"/>
    </w:rPr>
  </w:style>
  <w:style w:type="paragraph" w:styleId="Heading2">
    <w:name w:val="heading 2"/>
    <w:basedOn w:val="Normal"/>
    <w:next w:val="Normal"/>
    <w:link w:val="Heading2Char"/>
    <w:uiPriority w:val="9"/>
    <w:unhideWhenUsed/>
    <w:qFormat/>
    <w:rsid w:val="00CF2520"/>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before="100" w:after="0" w:line="276" w:lineRule="auto"/>
      <w:outlineLvl w:val="1"/>
    </w:pPr>
    <w:rPr>
      <w:rFonts w:eastAsiaTheme="minorEastAsia"/>
      <w:caps/>
      <w:spacing w:val="15"/>
      <w:sz w:val="20"/>
      <w:szCs w:val="20"/>
    </w:rPr>
  </w:style>
  <w:style w:type="paragraph" w:styleId="Heading4">
    <w:name w:val="heading 4"/>
    <w:basedOn w:val="Normal"/>
    <w:next w:val="Normal"/>
    <w:link w:val="Heading4Char"/>
    <w:uiPriority w:val="9"/>
    <w:semiHidden/>
    <w:unhideWhenUsed/>
    <w:qFormat/>
    <w:rsid w:val="003C755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character" w:customStyle="1" w:styleId="Heading1Char">
    <w:name w:val="Heading 1 Char"/>
    <w:basedOn w:val="DefaultParagraphFont"/>
    <w:link w:val="Heading1"/>
    <w:uiPriority w:val="9"/>
    <w:rsid w:val="00CF2520"/>
    <w:rPr>
      <w:rFonts w:eastAsiaTheme="minorEastAsia"/>
      <w:caps/>
      <w:color w:val="FFFFFF" w:themeColor="background1"/>
      <w:spacing w:val="15"/>
      <w:shd w:val="clear" w:color="auto" w:fill="5B9BD5" w:themeFill="accent1"/>
    </w:rPr>
  </w:style>
  <w:style w:type="character" w:customStyle="1" w:styleId="Heading2Char">
    <w:name w:val="Heading 2 Char"/>
    <w:basedOn w:val="DefaultParagraphFont"/>
    <w:link w:val="Heading2"/>
    <w:uiPriority w:val="9"/>
    <w:rsid w:val="00CF2520"/>
    <w:rPr>
      <w:rFonts w:eastAsiaTheme="minorEastAsia"/>
      <w:caps/>
      <w:spacing w:val="15"/>
      <w:sz w:val="20"/>
      <w:szCs w:val="20"/>
      <w:shd w:val="clear" w:color="auto" w:fill="DEEAF6" w:themeFill="accent1" w:themeFillTint="33"/>
    </w:rPr>
  </w:style>
  <w:style w:type="paragraph" w:styleId="NoSpacing">
    <w:name w:val="No Spacing"/>
    <w:link w:val="NoSpacingChar"/>
    <w:uiPriority w:val="1"/>
    <w:qFormat/>
    <w:rsid w:val="00CF2520"/>
    <w:pPr>
      <w:spacing w:before="100"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CF2520"/>
    <w:rPr>
      <w:rFonts w:eastAsiaTheme="minorEastAsia"/>
      <w:sz w:val="20"/>
      <w:szCs w:val="20"/>
    </w:rPr>
  </w:style>
  <w:style w:type="paragraph" w:styleId="TOCHeading">
    <w:name w:val="TOC Heading"/>
    <w:basedOn w:val="Heading1"/>
    <w:next w:val="Normal"/>
    <w:uiPriority w:val="39"/>
    <w:unhideWhenUsed/>
    <w:qFormat/>
    <w:rsid w:val="00CF2520"/>
    <w:pPr>
      <w:outlineLvl w:val="9"/>
    </w:pPr>
  </w:style>
  <w:style w:type="paragraph" w:styleId="TOC1">
    <w:name w:val="toc 1"/>
    <w:basedOn w:val="Normal"/>
    <w:next w:val="Normal"/>
    <w:autoRedefine/>
    <w:uiPriority w:val="39"/>
    <w:unhideWhenUsed/>
    <w:rsid w:val="00E9144E"/>
    <w:pPr>
      <w:tabs>
        <w:tab w:val="left" w:pos="630"/>
        <w:tab w:val="right" w:leader="dot" w:pos="9350"/>
      </w:tabs>
      <w:spacing w:before="100" w:after="100" w:line="276" w:lineRule="auto"/>
    </w:pPr>
    <w:rPr>
      <w:rFonts w:eastAsiaTheme="minorEastAsia"/>
      <w:sz w:val="20"/>
      <w:szCs w:val="20"/>
    </w:rPr>
  </w:style>
  <w:style w:type="character" w:styleId="Hyperlink">
    <w:name w:val="Hyperlink"/>
    <w:basedOn w:val="DefaultParagraphFont"/>
    <w:uiPriority w:val="99"/>
    <w:unhideWhenUsed/>
    <w:rsid w:val="00CF2520"/>
    <w:rPr>
      <w:color w:val="0563C1" w:themeColor="hyperlink"/>
      <w:u w:val="single"/>
    </w:rPr>
  </w:style>
  <w:style w:type="paragraph" w:styleId="Caption">
    <w:name w:val="caption"/>
    <w:basedOn w:val="Normal"/>
    <w:next w:val="Normal"/>
    <w:uiPriority w:val="35"/>
    <w:unhideWhenUsed/>
    <w:qFormat/>
    <w:rsid w:val="00CF2520"/>
    <w:pPr>
      <w:spacing w:before="100" w:after="200" w:line="276" w:lineRule="auto"/>
    </w:pPr>
    <w:rPr>
      <w:rFonts w:eastAsiaTheme="minorEastAsia"/>
      <w:b/>
      <w:bCs/>
      <w:color w:val="2E74B5" w:themeColor="accent1" w:themeShade="BF"/>
      <w:sz w:val="16"/>
      <w:szCs w:val="16"/>
    </w:rPr>
  </w:style>
  <w:style w:type="paragraph" w:styleId="ListParagraph">
    <w:name w:val="List Paragraph"/>
    <w:basedOn w:val="Normal"/>
    <w:uiPriority w:val="34"/>
    <w:qFormat/>
    <w:rsid w:val="00CF2520"/>
    <w:pPr>
      <w:spacing w:before="100" w:after="200" w:line="276" w:lineRule="auto"/>
      <w:ind w:left="720"/>
      <w:contextualSpacing/>
    </w:pPr>
    <w:rPr>
      <w:rFonts w:eastAsiaTheme="minorEastAsia"/>
      <w:sz w:val="20"/>
      <w:szCs w:val="20"/>
    </w:rPr>
  </w:style>
  <w:style w:type="paragraph" w:styleId="CommentText">
    <w:name w:val="annotation text"/>
    <w:basedOn w:val="Normal"/>
    <w:link w:val="CommentTextChar"/>
    <w:uiPriority w:val="99"/>
    <w:unhideWhenUsed/>
    <w:rsid w:val="00CF2520"/>
    <w:pPr>
      <w:spacing w:before="100"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CF2520"/>
    <w:rPr>
      <w:rFonts w:eastAsiaTheme="minorEastAsia"/>
      <w:sz w:val="20"/>
      <w:szCs w:val="20"/>
    </w:rPr>
  </w:style>
  <w:style w:type="table" w:styleId="TableGrid">
    <w:name w:val="Table Grid"/>
    <w:basedOn w:val="TableNormal"/>
    <w:uiPriority w:val="39"/>
    <w:rsid w:val="00CF2520"/>
    <w:pPr>
      <w:spacing w:before="100"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5C3E"/>
    <w:rPr>
      <w:sz w:val="16"/>
      <w:szCs w:val="16"/>
    </w:rPr>
  </w:style>
  <w:style w:type="paragraph" w:styleId="CommentSubject">
    <w:name w:val="annotation subject"/>
    <w:basedOn w:val="CommentText"/>
    <w:next w:val="CommentText"/>
    <w:link w:val="CommentSubjectChar"/>
    <w:uiPriority w:val="99"/>
    <w:semiHidden/>
    <w:unhideWhenUsed/>
    <w:rsid w:val="00DE5C3E"/>
    <w:pPr>
      <w:spacing w:before="0" w:after="160"/>
    </w:pPr>
    <w:rPr>
      <w:rFonts w:eastAsiaTheme="minorHAnsi"/>
      <w:b/>
      <w:bCs/>
    </w:rPr>
  </w:style>
  <w:style w:type="character" w:customStyle="1" w:styleId="CommentSubjectChar">
    <w:name w:val="Comment Subject Char"/>
    <w:basedOn w:val="CommentTextChar"/>
    <w:link w:val="CommentSubject"/>
    <w:uiPriority w:val="99"/>
    <w:semiHidden/>
    <w:rsid w:val="00DE5C3E"/>
    <w:rPr>
      <w:rFonts w:eastAsiaTheme="minorEastAsia"/>
      <w:b/>
      <w:bCs/>
      <w:sz w:val="20"/>
      <w:szCs w:val="20"/>
    </w:rPr>
  </w:style>
  <w:style w:type="paragraph" w:styleId="BalloonText">
    <w:name w:val="Balloon Text"/>
    <w:basedOn w:val="Normal"/>
    <w:link w:val="BalloonTextChar"/>
    <w:uiPriority w:val="99"/>
    <w:semiHidden/>
    <w:unhideWhenUsed/>
    <w:rsid w:val="00DE5C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C3E"/>
    <w:rPr>
      <w:rFonts w:ascii="Segoe UI" w:hAnsi="Segoe UI" w:cs="Segoe UI"/>
      <w:sz w:val="18"/>
      <w:szCs w:val="18"/>
    </w:rPr>
  </w:style>
  <w:style w:type="paragraph" w:styleId="TOC2">
    <w:name w:val="toc 2"/>
    <w:basedOn w:val="Normal"/>
    <w:next w:val="Normal"/>
    <w:autoRedefine/>
    <w:uiPriority w:val="39"/>
    <w:unhideWhenUsed/>
    <w:rsid w:val="00CD623B"/>
    <w:pPr>
      <w:spacing w:after="100"/>
      <w:ind w:left="220"/>
    </w:pPr>
  </w:style>
  <w:style w:type="paragraph" w:styleId="Revision">
    <w:name w:val="Revision"/>
    <w:hidden/>
    <w:uiPriority w:val="99"/>
    <w:semiHidden/>
    <w:rsid w:val="00E9144E"/>
    <w:pPr>
      <w:spacing w:after="0" w:line="240" w:lineRule="auto"/>
    </w:pPr>
  </w:style>
  <w:style w:type="character" w:customStyle="1" w:styleId="Heading4Char">
    <w:name w:val="Heading 4 Char"/>
    <w:basedOn w:val="DefaultParagraphFont"/>
    <w:link w:val="Heading4"/>
    <w:uiPriority w:val="9"/>
    <w:semiHidden/>
    <w:rsid w:val="003C7555"/>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9152893">
      <w:bodyDiv w:val="1"/>
      <w:marLeft w:val="0"/>
      <w:marRight w:val="0"/>
      <w:marTop w:val="0"/>
      <w:marBottom w:val="0"/>
      <w:divBdr>
        <w:top w:val="none" w:sz="0" w:space="0" w:color="auto"/>
        <w:left w:val="none" w:sz="0" w:space="0" w:color="auto"/>
        <w:bottom w:val="none" w:sz="0" w:space="0" w:color="auto"/>
        <w:right w:val="none" w:sz="0" w:space="0" w:color="auto"/>
      </w:divBdr>
    </w:div>
    <w:div w:id="1260408984">
      <w:bodyDiv w:val="1"/>
      <w:marLeft w:val="0"/>
      <w:marRight w:val="0"/>
      <w:marTop w:val="0"/>
      <w:marBottom w:val="0"/>
      <w:divBdr>
        <w:top w:val="none" w:sz="0" w:space="0" w:color="auto"/>
        <w:left w:val="none" w:sz="0" w:space="0" w:color="auto"/>
        <w:bottom w:val="none" w:sz="0" w:space="0" w:color="auto"/>
        <w:right w:val="none" w:sz="0" w:space="0" w:color="auto"/>
      </w:divBdr>
    </w:div>
    <w:div w:id="1266503652">
      <w:bodyDiv w:val="1"/>
      <w:marLeft w:val="0"/>
      <w:marRight w:val="0"/>
      <w:marTop w:val="0"/>
      <w:marBottom w:val="0"/>
      <w:divBdr>
        <w:top w:val="none" w:sz="0" w:space="0" w:color="auto"/>
        <w:left w:val="none" w:sz="0" w:space="0" w:color="auto"/>
        <w:bottom w:val="none" w:sz="0" w:space="0" w:color="auto"/>
        <w:right w:val="none" w:sz="0" w:space="0" w:color="auto"/>
      </w:divBdr>
    </w:div>
    <w:div w:id="197965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EA426F7AFAA4351A67CF0A8E12262BF"/>
        <w:category>
          <w:name w:val="General"/>
          <w:gallery w:val="placeholder"/>
        </w:category>
        <w:types>
          <w:type w:val="bbPlcHdr"/>
        </w:types>
        <w:behaviors>
          <w:behavior w:val="content"/>
        </w:behaviors>
        <w:guid w:val="{551E269A-60AF-43CF-BEB9-E1905CE6E858}"/>
      </w:docPartPr>
      <w:docPartBody>
        <w:p w:rsidR="00B606DC" w:rsidRDefault="0047202C" w:rsidP="0047202C">
          <w:pPr>
            <w:pStyle w:val="5EA426F7AFAA4351A67CF0A8E12262BF"/>
          </w:pPr>
          <w:r>
            <w:rPr>
              <w:color w:val="0F4761" w:themeColor="accent1" w:themeShade="BF"/>
              <w:sz w:val="24"/>
              <w:szCs w:val="24"/>
            </w:rPr>
            <w:t>[Company name]</w:t>
          </w:r>
        </w:p>
      </w:docPartBody>
    </w:docPart>
    <w:docPart>
      <w:docPartPr>
        <w:name w:val="6A251316090E4928B258D1F149D459BC"/>
        <w:category>
          <w:name w:val="General"/>
          <w:gallery w:val="placeholder"/>
        </w:category>
        <w:types>
          <w:type w:val="bbPlcHdr"/>
        </w:types>
        <w:behaviors>
          <w:behavior w:val="content"/>
        </w:behaviors>
        <w:guid w:val="{3BFBC466-A0B3-41B2-BD31-DFFB59E8B1BB}"/>
      </w:docPartPr>
      <w:docPartBody>
        <w:p w:rsidR="00B606DC" w:rsidRDefault="0047202C" w:rsidP="0047202C">
          <w:pPr>
            <w:pStyle w:val="6A251316090E4928B258D1F149D459BC"/>
          </w:pPr>
          <w:r>
            <w:rPr>
              <w:rFonts w:asciiTheme="majorHAnsi" w:eastAsiaTheme="majorEastAsia" w:hAnsiTheme="majorHAnsi" w:cstheme="majorBidi"/>
              <w:color w:val="156082" w:themeColor="accent1"/>
              <w:sz w:val="88"/>
              <w:szCs w:val="88"/>
            </w:rPr>
            <w:t>[Document title]</w:t>
          </w:r>
        </w:p>
      </w:docPartBody>
    </w:docPart>
    <w:docPart>
      <w:docPartPr>
        <w:name w:val="18C33A2590F04869BDC38C7C71D00865"/>
        <w:category>
          <w:name w:val="General"/>
          <w:gallery w:val="placeholder"/>
        </w:category>
        <w:types>
          <w:type w:val="bbPlcHdr"/>
        </w:types>
        <w:behaviors>
          <w:behavior w:val="content"/>
        </w:behaviors>
        <w:guid w:val="{6FF3D24A-1A54-4ABA-9508-4258AB4E0CB8}"/>
      </w:docPartPr>
      <w:docPartBody>
        <w:p w:rsidR="00B606DC" w:rsidRDefault="0047202C" w:rsidP="0047202C">
          <w:pPr>
            <w:pStyle w:val="18C33A2590F04869BDC38C7C71D00865"/>
          </w:pPr>
          <w:r>
            <w:rPr>
              <w:color w:val="0F4761" w:themeColor="accent1" w:themeShade="BF"/>
              <w:sz w:val="24"/>
              <w:szCs w:val="24"/>
            </w:rPr>
            <w:t>[Document subtitle]</w:t>
          </w:r>
        </w:p>
      </w:docPartBody>
    </w:docPart>
    <w:docPart>
      <w:docPartPr>
        <w:name w:val="5BC671AF45FD4E21A1D7C99768C8535D"/>
        <w:category>
          <w:name w:val="General"/>
          <w:gallery w:val="placeholder"/>
        </w:category>
        <w:types>
          <w:type w:val="bbPlcHdr"/>
        </w:types>
        <w:behaviors>
          <w:behavior w:val="content"/>
        </w:behaviors>
        <w:guid w:val="{A81586F4-F8CE-47F9-B3FD-F6D534575CF1}"/>
      </w:docPartPr>
      <w:docPartBody>
        <w:p w:rsidR="00B606DC" w:rsidRDefault="0047202C" w:rsidP="0047202C">
          <w:pPr>
            <w:pStyle w:val="5BC671AF45FD4E21A1D7C99768C8535D"/>
          </w:pPr>
          <w:r>
            <w:rPr>
              <w:color w:val="156082" w:themeColor="accent1"/>
              <w:sz w:val="28"/>
              <w:szCs w:val="28"/>
            </w:rPr>
            <w:t>[Author name]</w:t>
          </w:r>
        </w:p>
      </w:docPartBody>
    </w:docPart>
    <w:docPart>
      <w:docPartPr>
        <w:name w:val="1F7A9D589A5E4B4A9D8C03256AA4E890"/>
        <w:category>
          <w:name w:val="General"/>
          <w:gallery w:val="placeholder"/>
        </w:category>
        <w:types>
          <w:type w:val="bbPlcHdr"/>
        </w:types>
        <w:behaviors>
          <w:behavior w:val="content"/>
        </w:behaviors>
        <w:guid w:val="{AE7480A1-3B22-433C-9CDB-078BF26F35AC}"/>
      </w:docPartPr>
      <w:docPartBody>
        <w:p w:rsidR="00B606DC" w:rsidRDefault="0047202C" w:rsidP="0047202C">
          <w:pPr>
            <w:pStyle w:val="1F7A9D589A5E4B4A9D8C03256AA4E890"/>
          </w:pPr>
          <w:r>
            <w:rPr>
              <w:color w:val="156082"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Aptos">
    <w:panose1 w:val="020B0004020202020204"/>
    <w:charset w:val="00"/>
    <w:family w:val="roman"/>
    <w:notTrueType/>
    <w:pitch w:val="default"/>
  </w:font>
  <w:font w:name="Aptos Display">
    <w:panose1 w:val="020B0004020202020204"/>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02C"/>
    <w:rsid w:val="00057D5B"/>
    <w:rsid w:val="00066E6B"/>
    <w:rsid w:val="0028446A"/>
    <w:rsid w:val="0047202C"/>
    <w:rsid w:val="004B2744"/>
    <w:rsid w:val="004E4522"/>
    <w:rsid w:val="005B0DA9"/>
    <w:rsid w:val="006173C1"/>
    <w:rsid w:val="0063268D"/>
    <w:rsid w:val="00671140"/>
    <w:rsid w:val="00797F45"/>
    <w:rsid w:val="0094157A"/>
    <w:rsid w:val="009714D9"/>
    <w:rsid w:val="00981F33"/>
    <w:rsid w:val="009D2E3B"/>
    <w:rsid w:val="00A9089F"/>
    <w:rsid w:val="00AA591E"/>
    <w:rsid w:val="00AE6BBF"/>
    <w:rsid w:val="00B3159D"/>
    <w:rsid w:val="00B606DC"/>
    <w:rsid w:val="00C939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EA426F7AFAA4351A67CF0A8E12262BF">
    <w:name w:val="5EA426F7AFAA4351A67CF0A8E12262BF"/>
    <w:rsid w:val="0047202C"/>
  </w:style>
  <w:style w:type="paragraph" w:customStyle="1" w:styleId="6A251316090E4928B258D1F149D459BC">
    <w:name w:val="6A251316090E4928B258D1F149D459BC"/>
    <w:rsid w:val="0047202C"/>
  </w:style>
  <w:style w:type="paragraph" w:customStyle="1" w:styleId="18C33A2590F04869BDC38C7C71D00865">
    <w:name w:val="18C33A2590F04869BDC38C7C71D00865"/>
    <w:rsid w:val="0047202C"/>
  </w:style>
  <w:style w:type="paragraph" w:customStyle="1" w:styleId="5BC671AF45FD4E21A1D7C99768C8535D">
    <w:name w:val="5BC671AF45FD4E21A1D7C99768C8535D"/>
    <w:rsid w:val="0047202C"/>
  </w:style>
  <w:style w:type="paragraph" w:customStyle="1" w:styleId="1F7A9D589A5E4B4A9D8C03256AA4E890">
    <w:name w:val="1F7A9D589A5E4B4A9D8C03256AA4E890"/>
    <w:rsid w:val="004720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08-30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77973C-3EFF-4A22-973C-A88DE1353176}">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customXml/itemProps3.xml><?xml version="1.0" encoding="utf-8"?>
<ds:datastoreItem xmlns:ds="http://schemas.openxmlformats.org/officeDocument/2006/customXml" ds:itemID="{74219D01-7E60-4B0D-A06F-2ACE43EE004F}">
  <ds:schemaRefs>
    <ds:schemaRef ds:uri="http://schemas.openxmlformats.org/officeDocument/2006/bibliography"/>
  </ds:schemaRefs>
</ds:datastoreItem>
</file>

<file path=customXml/itemProps4.xml><?xml version="1.0" encoding="utf-8"?>
<ds:datastoreItem xmlns:ds="http://schemas.openxmlformats.org/officeDocument/2006/customXml" ds:itemID="{6B477300-1603-4B49-BBB9-33B0A5F080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66689B1-7794-494D-87E1-449905832F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3</Pages>
  <Words>2736</Words>
  <Characters>1559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D284 -Software Engineering</vt:lpstr>
    </vt:vector>
  </TitlesOfParts>
  <Company>[Pendleton Innovation]</Company>
  <LinksUpToDate>false</LinksUpToDate>
  <CharactersWithSpaces>18298</CharactersWithSpaces>
  <SharedDoc>false</SharedDoc>
  <HLinks>
    <vt:vector size="168" baseType="variant">
      <vt:variant>
        <vt:i4>2686990</vt:i4>
      </vt:variant>
      <vt:variant>
        <vt:i4>164</vt:i4>
      </vt:variant>
      <vt:variant>
        <vt:i4>0</vt:i4>
      </vt:variant>
      <vt:variant>
        <vt:i4>5</vt:i4>
      </vt:variant>
      <vt:variant>
        <vt:lpwstr/>
      </vt:variant>
      <vt:variant>
        <vt:lpwstr>_Toc7598037</vt:lpwstr>
      </vt:variant>
      <vt:variant>
        <vt:i4>2686990</vt:i4>
      </vt:variant>
      <vt:variant>
        <vt:i4>158</vt:i4>
      </vt:variant>
      <vt:variant>
        <vt:i4>0</vt:i4>
      </vt:variant>
      <vt:variant>
        <vt:i4>5</vt:i4>
      </vt:variant>
      <vt:variant>
        <vt:lpwstr/>
      </vt:variant>
      <vt:variant>
        <vt:lpwstr>_Toc7598036</vt:lpwstr>
      </vt:variant>
      <vt:variant>
        <vt:i4>2686990</vt:i4>
      </vt:variant>
      <vt:variant>
        <vt:i4>152</vt:i4>
      </vt:variant>
      <vt:variant>
        <vt:i4>0</vt:i4>
      </vt:variant>
      <vt:variant>
        <vt:i4>5</vt:i4>
      </vt:variant>
      <vt:variant>
        <vt:lpwstr/>
      </vt:variant>
      <vt:variant>
        <vt:lpwstr>_Toc7598035</vt:lpwstr>
      </vt:variant>
      <vt:variant>
        <vt:i4>2686990</vt:i4>
      </vt:variant>
      <vt:variant>
        <vt:i4>146</vt:i4>
      </vt:variant>
      <vt:variant>
        <vt:i4>0</vt:i4>
      </vt:variant>
      <vt:variant>
        <vt:i4>5</vt:i4>
      </vt:variant>
      <vt:variant>
        <vt:lpwstr/>
      </vt:variant>
      <vt:variant>
        <vt:lpwstr>_Toc7598034</vt:lpwstr>
      </vt:variant>
      <vt:variant>
        <vt:i4>2686990</vt:i4>
      </vt:variant>
      <vt:variant>
        <vt:i4>140</vt:i4>
      </vt:variant>
      <vt:variant>
        <vt:i4>0</vt:i4>
      </vt:variant>
      <vt:variant>
        <vt:i4>5</vt:i4>
      </vt:variant>
      <vt:variant>
        <vt:lpwstr/>
      </vt:variant>
      <vt:variant>
        <vt:lpwstr>_Toc7598033</vt:lpwstr>
      </vt:variant>
      <vt:variant>
        <vt:i4>2686990</vt:i4>
      </vt:variant>
      <vt:variant>
        <vt:i4>134</vt:i4>
      </vt:variant>
      <vt:variant>
        <vt:i4>0</vt:i4>
      </vt:variant>
      <vt:variant>
        <vt:i4>5</vt:i4>
      </vt:variant>
      <vt:variant>
        <vt:lpwstr/>
      </vt:variant>
      <vt:variant>
        <vt:lpwstr>_Toc7598032</vt:lpwstr>
      </vt:variant>
      <vt:variant>
        <vt:i4>2686990</vt:i4>
      </vt:variant>
      <vt:variant>
        <vt:i4>128</vt:i4>
      </vt:variant>
      <vt:variant>
        <vt:i4>0</vt:i4>
      </vt:variant>
      <vt:variant>
        <vt:i4>5</vt:i4>
      </vt:variant>
      <vt:variant>
        <vt:lpwstr/>
      </vt:variant>
      <vt:variant>
        <vt:lpwstr>_Toc7598031</vt:lpwstr>
      </vt:variant>
      <vt:variant>
        <vt:i4>2686990</vt:i4>
      </vt:variant>
      <vt:variant>
        <vt:i4>122</vt:i4>
      </vt:variant>
      <vt:variant>
        <vt:i4>0</vt:i4>
      </vt:variant>
      <vt:variant>
        <vt:i4>5</vt:i4>
      </vt:variant>
      <vt:variant>
        <vt:lpwstr/>
      </vt:variant>
      <vt:variant>
        <vt:lpwstr>_Toc7598030</vt:lpwstr>
      </vt:variant>
      <vt:variant>
        <vt:i4>2621454</vt:i4>
      </vt:variant>
      <vt:variant>
        <vt:i4>116</vt:i4>
      </vt:variant>
      <vt:variant>
        <vt:i4>0</vt:i4>
      </vt:variant>
      <vt:variant>
        <vt:i4>5</vt:i4>
      </vt:variant>
      <vt:variant>
        <vt:lpwstr/>
      </vt:variant>
      <vt:variant>
        <vt:lpwstr>_Toc7598029</vt:lpwstr>
      </vt:variant>
      <vt:variant>
        <vt:i4>2621454</vt:i4>
      </vt:variant>
      <vt:variant>
        <vt:i4>110</vt:i4>
      </vt:variant>
      <vt:variant>
        <vt:i4>0</vt:i4>
      </vt:variant>
      <vt:variant>
        <vt:i4>5</vt:i4>
      </vt:variant>
      <vt:variant>
        <vt:lpwstr/>
      </vt:variant>
      <vt:variant>
        <vt:lpwstr>_Toc7598028</vt:lpwstr>
      </vt:variant>
      <vt:variant>
        <vt:i4>2621454</vt:i4>
      </vt:variant>
      <vt:variant>
        <vt:i4>104</vt:i4>
      </vt:variant>
      <vt:variant>
        <vt:i4>0</vt:i4>
      </vt:variant>
      <vt:variant>
        <vt:i4>5</vt:i4>
      </vt:variant>
      <vt:variant>
        <vt:lpwstr/>
      </vt:variant>
      <vt:variant>
        <vt:lpwstr>_Toc7598027</vt:lpwstr>
      </vt:variant>
      <vt:variant>
        <vt:i4>2621454</vt:i4>
      </vt:variant>
      <vt:variant>
        <vt:i4>98</vt:i4>
      </vt:variant>
      <vt:variant>
        <vt:i4>0</vt:i4>
      </vt:variant>
      <vt:variant>
        <vt:i4>5</vt:i4>
      </vt:variant>
      <vt:variant>
        <vt:lpwstr/>
      </vt:variant>
      <vt:variant>
        <vt:lpwstr>_Toc7598025</vt:lpwstr>
      </vt:variant>
      <vt:variant>
        <vt:i4>2621454</vt:i4>
      </vt:variant>
      <vt:variant>
        <vt:i4>92</vt:i4>
      </vt:variant>
      <vt:variant>
        <vt:i4>0</vt:i4>
      </vt:variant>
      <vt:variant>
        <vt:i4>5</vt:i4>
      </vt:variant>
      <vt:variant>
        <vt:lpwstr/>
      </vt:variant>
      <vt:variant>
        <vt:lpwstr>_Toc7598025</vt:lpwstr>
      </vt:variant>
      <vt:variant>
        <vt:i4>2621454</vt:i4>
      </vt:variant>
      <vt:variant>
        <vt:i4>86</vt:i4>
      </vt:variant>
      <vt:variant>
        <vt:i4>0</vt:i4>
      </vt:variant>
      <vt:variant>
        <vt:i4>5</vt:i4>
      </vt:variant>
      <vt:variant>
        <vt:lpwstr/>
      </vt:variant>
      <vt:variant>
        <vt:lpwstr>_Toc7598026</vt:lpwstr>
      </vt:variant>
      <vt:variant>
        <vt:i4>2621454</vt:i4>
      </vt:variant>
      <vt:variant>
        <vt:i4>80</vt:i4>
      </vt:variant>
      <vt:variant>
        <vt:i4>0</vt:i4>
      </vt:variant>
      <vt:variant>
        <vt:i4>5</vt:i4>
      </vt:variant>
      <vt:variant>
        <vt:lpwstr/>
      </vt:variant>
      <vt:variant>
        <vt:lpwstr>_Toc7598025</vt:lpwstr>
      </vt:variant>
      <vt:variant>
        <vt:i4>2621454</vt:i4>
      </vt:variant>
      <vt:variant>
        <vt:i4>74</vt:i4>
      </vt:variant>
      <vt:variant>
        <vt:i4>0</vt:i4>
      </vt:variant>
      <vt:variant>
        <vt:i4>5</vt:i4>
      </vt:variant>
      <vt:variant>
        <vt:lpwstr/>
      </vt:variant>
      <vt:variant>
        <vt:lpwstr>_Toc7598024</vt:lpwstr>
      </vt:variant>
      <vt:variant>
        <vt:i4>2621454</vt:i4>
      </vt:variant>
      <vt:variant>
        <vt:i4>68</vt:i4>
      </vt:variant>
      <vt:variant>
        <vt:i4>0</vt:i4>
      </vt:variant>
      <vt:variant>
        <vt:i4>5</vt:i4>
      </vt:variant>
      <vt:variant>
        <vt:lpwstr/>
      </vt:variant>
      <vt:variant>
        <vt:lpwstr>_Toc7598023</vt:lpwstr>
      </vt:variant>
      <vt:variant>
        <vt:i4>2621454</vt:i4>
      </vt:variant>
      <vt:variant>
        <vt:i4>62</vt:i4>
      </vt:variant>
      <vt:variant>
        <vt:i4>0</vt:i4>
      </vt:variant>
      <vt:variant>
        <vt:i4>5</vt:i4>
      </vt:variant>
      <vt:variant>
        <vt:lpwstr/>
      </vt:variant>
      <vt:variant>
        <vt:lpwstr>_Toc7598022</vt:lpwstr>
      </vt:variant>
      <vt:variant>
        <vt:i4>2621454</vt:i4>
      </vt:variant>
      <vt:variant>
        <vt:i4>56</vt:i4>
      </vt:variant>
      <vt:variant>
        <vt:i4>0</vt:i4>
      </vt:variant>
      <vt:variant>
        <vt:i4>5</vt:i4>
      </vt:variant>
      <vt:variant>
        <vt:lpwstr/>
      </vt:variant>
      <vt:variant>
        <vt:lpwstr>_Toc7598021</vt:lpwstr>
      </vt:variant>
      <vt:variant>
        <vt:i4>2621454</vt:i4>
      </vt:variant>
      <vt:variant>
        <vt:i4>50</vt:i4>
      </vt:variant>
      <vt:variant>
        <vt:i4>0</vt:i4>
      </vt:variant>
      <vt:variant>
        <vt:i4>5</vt:i4>
      </vt:variant>
      <vt:variant>
        <vt:lpwstr/>
      </vt:variant>
      <vt:variant>
        <vt:lpwstr>_Toc7598020</vt:lpwstr>
      </vt:variant>
      <vt:variant>
        <vt:i4>2818062</vt:i4>
      </vt:variant>
      <vt:variant>
        <vt:i4>44</vt:i4>
      </vt:variant>
      <vt:variant>
        <vt:i4>0</vt:i4>
      </vt:variant>
      <vt:variant>
        <vt:i4>5</vt:i4>
      </vt:variant>
      <vt:variant>
        <vt:lpwstr/>
      </vt:variant>
      <vt:variant>
        <vt:lpwstr>_Toc7598019</vt:lpwstr>
      </vt:variant>
      <vt:variant>
        <vt:i4>2818062</vt:i4>
      </vt:variant>
      <vt:variant>
        <vt:i4>38</vt:i4>
      </vt:variant>
      <vt:variant>
        <vt:i4>0</vt:i4>
      </vt:variant>
      <vt:variant>
        <vt:i4>5</vt:i4>
      </vt:variant>
      <vt:variant>
        <vt:lpwstr/>
      </vt:variant>
      <vt:variant>
        <vt:lpwstr>_Toc7598018</vt:lpwstr>
      </vt:variant>
      <vt:variant>
        <vt:i4>2818062</vt:i4>
      </vt:variant>
      <vt:variant>
        <vt:i4>32</vt:i4>
      </vt:variant>
      <vt:variant>
        <vt:i4>0</vt:i4>
      </vt:variant>
      <vt:variant>
        <vt:i4>5</vt:i4>
      </vt:variant>
      <vt:variant>
        <vt:lpwstr/>
      </vt:variant>
      <vt:variant>
        <vt:lpwstr>_Toc7598017</vt:lpwstr>
      </vt:variant>
      <vt:variant>
        <vt:i4>2818062</vt:i4>
      </vt:variant>
      <vt:variant>
        <vt:i4>26</vt:i4>
      </vt:variant>
      <vt:variant>
        <vt:i4>0</vt:i4>
      </vt:variant>
      <vt:variant>
        <vt:i4>5</vt:i4>
      </vt:variant>
      <vt:variant>
        <vt:lpwstr/>
      </vt:variant>
      <vt:variant>
        <vt:lpwstr>_Toc7598016</vt:lpwstr>
      </vt:variant>
      <vt:variant>
        <vt:i4>2818062</vt:i4>
      </vt:variant>
      <vt:variant>
        <vt:i4>20</vt:i4>
      </vt:variant>
      <vt:variant>
        <vt:i4>0</vt:i4>
      </vt:variant>
      <vt:variant>
        <vt:i4>5</vt:i4>
      </vt:variant>
      <vt:variant>
        <vt:lpwstr/>
      </vt:variant>
      <vt:variant>
        <vt:lpwstr>_Toc7598015</vt:lpwstr>
      </vt:variant>
      <vt:variant>
        <vt:i4>2818062</vt:i4>
      </vt:variant>
      <vt:variant>
        <vt:i4>14</vt:i4>
      </vt:variant>
      <vt:variant>
        <vt:i4>0</vt:i4>
      </vt:variant>
      <vt:variant>
        <vt:i4>5</vt:i4>
      </vt:variant>
      <vt:variant>
        <vt:lpwstr/>
      </vt:variant>
      <vt:variant>
        <vt:lpwstr>_Toc7598014</vt:lpwstr>
      </vt:variant>
      <vt:variant>
        <vt:i4>2818062</vt:i4>
      </vt:variant>
      <vt:variant>
        <vt:i4>8</vt:i4>
      </vt:variant>
      <vt:variant>
        <vt:i4>0</vt:i4>
      </vt:variant>
      <vt:variant>
        <vt:i4>5</vt:i4>
      </vt:variant>
      <vt:variant>
        <vt:lpwstr/>
      </vt:variant>
      <vt:variant>
        <vt:lpwstr>_Toc7598013</vt:lpwstr>
      </vt:variant>
      <vt:variant>
        <vt:i4>2818062</vt:i4>
      </vt:variant>
      <vt:variant>
        <vt:i4>2</vt:i4>
      </vt:variant>
      <vt:variant>
        <vt:i4>0</vt:i4>
      </vt:variant>
      <vt:variant>
        <vt:i4>5</vt:i4>
      </vt:variant>
      <vt:variant>
        <vt:lpwstr/>
      </vt:variant>
      <vt:variant>
        <vt:lpwstr>_Toc75980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84 -Software Engineering</dc:title>
  <dc:subject>[CRM Requirements]</dc:subject>
  <dc:creator>[Trayvonious Pendleton]</dc:creator>
  <cp:keywords/>
  <dc:description/>
  <cp:lastModifiedBy>Trayvonious Pendleton</cp:lastModifiedBy>
  <cp:revision>6</cp:revision>
  <dcterms:created xsi:type="dcterms:W3CDTF">2024-09-04T14:59:00Z</dcterms:created>
  <dcterms:modified xsi:type="dcterms:W3CDTF">2024-09-04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dd9fc6407dbd14bd61067219545c00aa1e9752196da94d3fbcbcdb3bd8aa5f87</vt:lpwstr>
  </property>
  <property fmtid="{D5CDD505-2E9C-101B-9397-08002B2CF9AE}" pid="4" name="MediaServiceImageTags">
    <vt:lpwstr/>
  </property>
</Properties>
</file>